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54BA2C9" w14:textId="7C56C046" w:rsidR="00747854" w:rsidRPr="005E712F" w:rsidRDefault="00030125" w:rsidP="00D01301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4"/>
          <w:u w:val="single"/>
        </w:rPr>
      </w:pPr>
      <w:r w:rsidRPr="005E712F">
        <w:rPr>
          <w:rFonts w:ascii="Times New Roman" w:hAnsi="Times New Roman" w:cs="Times New Roman"/>
          <w:b/>
          <w:sz w:val="28"/>
          <w:szCs w:val="24"/>
          <w:u w:val="single"/>
        </w:rPr>
        <w:t xml:space="preserve">Contractor </w:t>
      </w:r>
      <w:r w:rsidR="003B5962" w:rsidRPr="005E712F">
        <w:rPr>
          <w:rFonts w:ascii="Times New Roman" w:hAnsi="Times New Roman" w:cs="Times New Roman"/>
          <w:b/>
          <w:sz w:val="28"/>
          <w:szCs w:val="24"/>
          <w:u w:val="single"/>
        </w:rPr>
        <w:t xml:space="preserve">Induction </w:t>
      </w:r>
      <w:r w:rsidR="00C70994" w:rsidRPr="005E712F">
        <w:rPr>
          <w:rFonts w:ascii="Times New Roman" w:hAnsi="Times New Roman" w:cs="Times New Roman"/>
          <w:b/>
          <w:sz w:val="28"/>
          <w:szCs w:val="24"/>
          <w:u w:val="single"/>
        </w:rPr>
        <w:t>Checklist</w:t>
      </w:r>
    </w:p>
    <w:p w14:paraId="41B09977" w14:textId="656AA1F2" w:rsidR="00030125" w:rsidRPr="00E02E3B" w:rsidRDefault="00030125" w:rsidP="003B5962">
      <w:pPr>
        <w:pStyle w:val="ListParagraph"/>
        <w:spacing w:line="360" w:lineRule="auto"/>
        <w:ind w:left="0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A16EDA">
        <w:rPr>
          <w:rFonts w:ascii="Times New Roman" w:hAnsi="Times New Roman" w:cs="Times New Roman"/>
          <w:sz w:val="24"/>
          <w:szCs w:val="24"/>
        </w:rPr>
        <w:t xml:space="preserve">Date: </w:t>
      </w:r>
      <w:sdt>
        <w:sdtPr>
          <w:rPr>
            <w:rFonts w:ascii="Times New Roman" w:hAnsi="Times New Roman" w:cs="Times New Roman"/>
            <w:sz w:val="24"/>
            <w:szCs w:val="24"/>
          </w:rPr>
          <w:id w:val="-1071885996"/>
          <w:placeholder>
            <w:docPart w:val="71F6818B7E014FB2B6C6ADB6CD439FE4"/>
          </w:placeholder>
          <w:showingPlcHdr/>
          <w:date w:fullDate="2021-10-19T00:00:00Z">
            <w:dateFormat w:val="d MMMM yyyy"/>
            <w:lid w:val="en-US"/>
            <w:storeMappedDataAs w:val="dateTime"/>
            <w:calendar w:val="gregorian"/>
          </w:date>
        </w:sdtPr>
        <w:sdtEndPr/>
        <w:sdtContent>
          <w:r w:rsidR="00C8525A" w:rsidRPr="003B5962">
            <w:rPr>
              <w:rStyle w:val="PlaceholderText"/>
              <w:rFonts w:ascii="Times New Roman" w:hAnsi="Times New Roman" w:cs="Times New Roman"/>
              <w:vanish/>
              <w:sz w:val="24"/>
              <w:szCs w:val="24"/>
            </w:rPr>
            <w:t>Click or tap to enter a date.</w:t>
          </w:r>
        </w:sdtContent>
      </w:sdt>
    </w:p>
    <w:p w14:paraId="6F0F0FB6" w14:textId="10811C9C" w:rsidR="005E712F" w:rsidRPr="00F86650" w:rsidRDefault="00030125" w:rsidP="005E712F">
      <w:pPr>
        <w:pStyle w:val="ListParagraph"/>
        <w:spacing w:line="360" w:lineRule="auto"/>
        <w:ind w:left="0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A16EDA">
        <w:rPr>
          <w:rFonts w:ascii="Times New Roman" w:hAnsi="Times New Roman" w:cs="Times New Roman"/>
          <w:sz w:val="24"/>
          <w:szCs w:val="24"/>
        </w:rPr>
        <w:t>Contractor:</w:t>
      </w:r>
      <w:sdt>
        <w:sdtPr>
          <w:rPr>
            <w:rFonts w:ascii="Times New Roman" w:hAnsi="Times New Roman" w:cs="Times New Roman"/>
            <w:sz w:val="24"/>
            <w:szCs w:val="24"/>
          </w:rPr>
          <w:id w:val="883984147"/>
          <w:placeholder>
            <w:docPart w:val="FCE810B11EF449468B85513C908BA577"/>
          </w:placeholder>
          <w:showingPlcHdr/>
          <w:text/>
        </w:sdtPr>
        <w:sdtEndPr>
          <w:rPr>
            <w:vanish/>
          </w:rPr>
        </w:sdtEndPr>
        <w:sdtContent>
          <w:r w:rsidR="002B3EEB" w:rsidRPr="00A16EDA">
            <w:rPr>
              <w:rStyle w:val="PlaceholderText"/>
              <w:rFonts w:ascii="Times New Roman" w:hAnsi="Times New Roman" w:cs="Times New Roman"/>
              <w:vanish/>
              <w:sz w:val="24"/>
              <w:szCs w:val="24"/>
            </w:rPr>
            <w:t>Click or tap here to enter text.</w:t>
          </w:r>
        </w:sdtContent>
      </w:sdt>
      <w:r w:rsidRPr="00A16EDA">
        <w:rPr>
          <w:rFonts w:ascii="Times New Roman" w:hAnsi="Times New Roman" w:cs="Times New Roman"/>
          <w:sz w:val="24"/>
          <w:szCs w:val="24"/>
        </w:rPr>
        <w:t xml:space="preserve"> </w:t>
      </w:r>
      <w:r w:rsidR="00FF7CBD" w:rsidRPr="00A16ED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A64B1B8" w14:textId="562509D1" w:rsidR="00D663C7" w:rsidRDefault="00634A44" w:rsidP="005E712F">
      <w:pPr>
        <w:pStyle w:val="ListParagraph"/>
        <w:spacing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5E712F">
        <w:rPr>
          <w:rFonts w:ascii="Times New Roman" w:hAnsi="Times New Roman" w:cs="Times New Roman"/>
          <w:sz w:val="24"/>
          <w:szCs w:val="24"/>
        </w:rPr>
        <w:t>Project site</w:t>
      </w:r>
      <w:r w:rsidR="00140488">
        <w:rPr>
          <w:rFonts w:ascii="Times New Roman" w:hAnsi="Times New Roman" w:cs="Times New Roman"/>
          <w:sz w:val="24"/>
          <w:szCs w:val="24"/>
        </w:rPr>
        <w:t>:</w:t>
      </w:r>
      <w:r w:rsidR="00293B6C" w:rsidRPr="005E712F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219175835"/>
          <w:placeholder>
            <w:docPart w:val="C654E36E1116470797CFF15EC6986C41"/>
          </w:placeholder>
          <w:showingPlcHdr/>
          <w:text/>
        </w:sdtPr>
        <w:sdtEndPr>
          <w:rPr>
            <w:vanish/>
          </w:rPr>
        </w:sdtEndPr>
        <w:sdtContent>
          <w:r w:rsidR="00140488" w:rsidRPr="00A16EDA">
            <w:rPr>
              <w:rStyle w:val="PlaceholderText"/>
              <w:rFonts w:ascii="Times New Roman" w:hAnsi="Times New Roman" w:cs="Times New Roman"/>
              <w:vanish/>
              <w:sz w:val="24"/>
              <w:szCs w:val="24"/>
            </w:rPr>
            <w:t>Click or tap here to enter text.</w:t>
          </w:r>
        </w:sdtContent>
      </w:sdt>
    </w:p>
    <w:p w14:paraId="505F48D1" w14:textId="7E39B005" w:rsidR="00A0185E" w:rsidRPr="005E712F" w:rsidRDefault="00A0185E" w:rsidP="005E712F">
      <w:pPr>
        <w:pStyle w:val="ListParagraph"/>
        <w:spacing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ob card number</w:t>
      </w:r>
      <w:r w:rsidR="00714465">
        <w:rPr>
          <w:rFonts w:ascii="Times New Roman" w:hAnsi="Times New Roman" w:cs="Times New Roman"/>
          <w:sz w:val="24"/>
          <w:szCs w:val="24"/>
        </w:rPr>
        <w:t>/ Contract number</w:t>
      </w:r>
      <w:r w:rsidR="00D0218D">
        <w:rPr>
          <w:rFonts w:ascii="Times New Roman" w:hAnsi="Times New Roman" w:cs="Times New Roman"/>
          <w:sz w:val="24"/>
          <w:szCs w:val="24"/>
        </w:rPr>
        <w:t xml:space="preserve">: </w:t>
      </w:r>
      <w:sdt>
        <w:sdtPr>
          <w:rPr>
            <w:rFonts w:ascii="Times New Roman" w:hAnsi="Times New Roman" w:cs="Times New Roman"/>
            <w:sz w:val="24"/>
            <w:szCs w:val="24"/>
          </w:rPr>
          <w:id w:val="-1180887157"/>
          <w:placeholder>
            <w:docPart w:val="AB364D2C7E244F7CAFD9C98F28E18662"/>
          </w:placeholder>
          <w:showingPlcHdr/>
          <w:text/>
        </w:sdtPr>
        <w:sdtEndPr>
          <w:rPr>
            <w:vanish/>
          </w:rPr>
        </w:sdtEndPr>
        <w:sdtContent>
          <w:r w:rsidR="00303208" w:rsidRPr="00A16EDA">
            <w:rPr>
              <w:rStyle w:val="PlaceholderText"/>
              <w:rFonts w:ascii="Times New Roman" w:hAnsi="Times New Roman" w:cs="Times New Roman"/>
              <w:vanish/>
              <w:sz w:val="24"/>
              <w:szCs w:val="24"/>
            </w:rPr>
            <w:t>Click or tap here to enter text.</w:t>
          </w:r>
        </w:sdtContent>
      </w:sdt>
    </w:p>
    <w:tbl>
      <w:tblPr>
        <w:tblStyle w:val="TableGrid"/>
        <w:tblW w:w="5006" w:type="pct"/>
        <w:tblInd w:w="-5" w:type="dxa"/>
        <w:tblLook w:val="04A0" w:firstRow="1" w:lastRow="0" w:firstColumn="1" w:lastColumn="0" w:noHBand="0" w:noVBand="1"/>
      </w:tblPr>
      <w:tblGrid>
        <w:gridCol w:w="2387"/>
        <w:gridCol w:w="7301"/>
        <w:gridCol w:w="662"/>
      </w:tblGrid>
      <w:tr w:rsidR="00CC7D09" w:rsidRPr="007766EC" w14:paraId="28CEB739" w14:textId="77777777" w:rsidTr="005E712F">
        <w:tc>
          <w:tcPr>
            <w:tcW w:w="1153" w:type="pct"/>
            <w:vAlign w:val="center"/>
          </w:tcPr>
          <w:p w14:paraId="4D0D3DDC" w14:textId="62213269" w:rsidR="0090412E" w:rsidRPr="00A16EDA" w:rsidRDefault="0090412E" w:rsidP="00CC7D0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16EDA">
              <w:rPr>
                <w:rFonts w:ascii="Times New Roman" w:hAnsi="Times New Roman" w:cs="Times New Roman"/>
                <w:b/>
                <w:sz w:val="24"/>
                <w:szCs w:val="24"/>
              </w:rPr>
              <w:t>Discussion</w:t>
            </w:r>
          </w:p>
        </w:tc>
        <w:tc>
          <w:tcPr>
            <w:tcW w:w="3527" w:type="pct"/>
            <w:vAlign w:val="center"/>
          </w:tcPr>
          <w:p w14:paraId="100B09AD" w14:textId="593AA487" w:rsidR="0090412E" w:rsidRPr="00A16EDA" w:rsidRDefault="0090412E" w:rsidP="00CC7D0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16EDA">
              <w:rPr>
                <w:rFonts w:ascii="Times New Roman" w:hAnsi="Times New Roman" w:cs="Times New Roman"/>
                <w:b/>
                <w:sz w:val="24"/>
                <w:szCs w:val="24"/>
              </w:rPr>
              <w:t>Despcription</w:t>
            </w:r>
          </w:p>
        </w:tc>
        <w:tc>
          <w:tcPr>
            <w:tcW w:w="320" w:type="pct"/>
            <w:vAlign w:val="center"/>
          </w:tcPr>
          <w:p w14:paraId="127EE2C7" w14:textId="37B61E95" w:rsidR="0090412E" w:rsidRPr="00A16EDA" w:rsidRDefault="00496A7F" w:rsidP="006D786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52BEB">
              <w:rPr>
                <w:rFonts w:ascii="Times New Roman" w:hAnsi="Times New Roman" w:cs="Times New Roman"/>
                <w:b/>
                <w:color w:val="0070C0"/>
                <w:sz w:val="36"/>
                <w:szCs w:val="24"/>
              </w:rPr>
              <w:sym w:font="Wingdings 2" w:char="F052"/>
            </w:r>
          </w:p>
        </w:tc>
      </w:tr>
      <w:tr w:rsidR="00CC7D09" w:rsidRPr="007766EC" w14:paraId="403C0E76" w14:textId="77777777" w:rsidTr="005E712F">
        <w:tc>
          <w:tcPr>
            <w:tcW w:w="1153" w:type="pct"/>
            <w:vAlign w:val="center"/>
          </w:tcPr>
          <w:p w14:paraId="55D5D316" w14:textId="08798DA1" w:rsidR="00655FB2" w:rsidRPr="00A16EDA" w:rsidRDefault="00655FB2" w:rsidP="00655FB2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16EDA">
              <w:rPr>
                <w:rFonts w:ascii="Times New Roman" w:hAnsi="Times New Roman" w:cs="Times New Roman"/>
                <w:b/>
                <w:sz w:val="24"/>
                <w:szCs w:val="24"/>
              </w:rPr>
              <w:t>Barricading</w:t>
            </w:r>
          </w:p>
        </w:tc>
        <w:tc>
          <w:tcPr>
            <w:tcW w:w="3527" w:type="pct"/>
          </w:tcPr>
          <w:p w14:paraId="3A3B0FE3" w14:textId="5E59DA4F" w:rsidR="00655FB2" w:rsidRPr="00A16EDA" w:rsidRDefault="009B0D33" w:rsidP="00655FB2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16EDA">
              <w:rPr>
                <w:rFonts w:ascii="Times New Roman" w:hAnsi="Times New Roman" w:cs="Times New Roman"/>
                <w:sz w:val="24"/>
                <w:szCs w:val="24"/>
              </w:rPr>
              <w:t>The contractor</w:t>
            </w:r>
            <w:r w:rsidR="007C62B4" w:rsidRPr="00A16EDA">
              <w:rPr>
                <w:rFonts w:ascii="Times New Roman" w:hAnsi="Times New Roman" w:cs="Times New Roman"/>
                <w:sz w:val="24"/>
                <w:szCs w:val="24"/>
              </w:rPr>
              <w:t xml:space="preserve"> is</w:t>
            </w:r>
            <w:r w:rsidRPr="00A16EDA">
              <w:rPr>
                <w:rFonts w:ascii="Times New Roman" w:hAnsi="Times New Roman" w:cs="Times New Roman"/>
                <w:sz w:val="24"/>
                <w:szCs w:val="24"/>
              </w:rPr>
              <w:t xml:space="preserve"> responsible</w:t>
            </w:r>
            <w:r w:rsidR="00655FB2" w:rsidRPr="00A16EDA">
              <w:rPr>
                <w:rFonts w:ascii="Times New Roman" w:hAnsi="Times New Roman" w:cs="Times New Roman"/>
                <w:sz w:val="24"/>
                <w:szCs w:val="24"/>
              </w:rPr>
              <w:t xml:space="preserve"> to barricade the construction site with orange or green netting for any Major work</w:t>
            </w:r>
            <w:r w:rsidR="00376BCF" w:rsidRPr="00A16EDA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655FB2" w:rsidRPr="00A16EDA">
              <w:rPr>
                <w:rFonts w:ascii="Times New Roman" w:hAnsi="Times New Roman" w:cs="Times New Roman"/>
                <w:sz w:val="24"/>
                <w:szCs w:val="24"/>
              </w:rPr>
              <w:t xml:space="preserve"> that will be awarded.</w:t>
            </w:r>
            <w:r w:rsidR="00376BCF" w:rsidRPr="00A16EDA">
              <w:rPr>
                <w:rFonts w:ascii="Times New Roman" w:hAnsi="Times New Roman" w:cs="Times New Roman"/>
                <w:sz w:val="24"/>
                <w:szCs w:val="24"/>
              </w:rPr>
              <w:t xml:space="preserve"> Cones &amp; </w:t>
            </w:r>
            <w:r w:rsidR="007C62B4" w:rsidRPr="00A16EDA">
              <w:rPr>
                <w:rFonts w:ascii="Times New Roman" w:hAnsi="Times New Roman" w:cs="Times New Roman"/>
                <w:sz w:val="24"/>
                <w:szCs w:val="24"/>
              </w:rPr>
              <w:t>‘</w:t>
            </w:r>
            <w:r w:rsidR="00376BCF" w:rsidRPr="00A16EDA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7C62B4" w:rsidRPr="00A16EDA">
              <w:rPr>
                <w:rFonts w:ascii="Times New Roman" w:hAnsi="Times New Roman" w:cs="Times New Roman"/>
                <w:sz w:val="24"/>
                <w:szCs w:val="24"/>
              </w:rPr>
              <w:t>’</w:t>
            </w:r>
            <w:r w:rsidR="000C6800" w:rsidRPr="00A16EDA">
              <w:rPr>
                <w:rFonts w:ascii="Times New Roman" w:hAnsi="Times New Roman" w:cs="Times New Roman"/>
                <w:sz w:val="24"/>
                <w:szCs w:val="24"/>
              </w:rPr>
              <w:t xml:space="preserve"> fram</w:t>
            </w:r>
            <w:r w:rsidR="007E6A83" w:rsidRPr="00A16EDA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="00376BCF" w:rsidRPr="00A16EDA">
              <w:rPr>
                <w:rFonts w:ascii="Times New Roman" w:hAnsi="Times New Roman" w:cs="Times New Roman"/>
                <w:sz w:val="24"/>
                <w:szCs w:val="24"/>
              </w:rPr>
              <w:t xml:space="preserve"> Signage’s is permitted for minor works </w:t>
            </w:r>
            <w:r w:rsidR="00376BCF" w:rsidRPr="00A16EDA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only</w:t>
            </w:r>
            <w:r w:rsidR="00376BCF" w:rsidRPr="00A16ED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7D696E" w:rsidRPr="00A16ED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55FB2" w:rsidRPr="00A16EDA">
              <w:rPr>
                <w:rFonts w:ascii="Times New Roman" w:hAnsi="Times New Roman" w:cs="Times New Roman"/>
                <w:sz w:val="24"/>
                <w:szCs w:val="24"/>
              </w:rPr>
              <w:t>Strictly, caution</w:t>
            </w:r>
            <w:r w:rsidRPr="00A16EDA">
              <w:rPr>
                <w:rFonts w:ascii="Times New Roman" w:hAnsi="Times New Roman" w:cs="Times New Roman"/>
                <w:sz w:val="24"/>
                <w:szCs w:val="24"/>
              </w:rPr>
              <w:t xml:space="preserve"> tapes</w:t>
            </w:r>
            <w:r w:rsidR="00655FB2" w:rsidRPr="00A16EDA">
              <w:rPr>
                <w:rFonts w:ascii="Times New Roman" w:hAnsi="Times New Roman" w:cs="Times New Roman"/>
                <w:sz w:val="24"/>
                <w:szCs w:val="24"/>
              </w:rPr>
              <w:t xml:space="preserve"> will be used during immediate </w:t>
            </w:r>
            <w:r w:rsidR="007766EC" w:rsidRPr="00A16EDA">
              <w:rPr>
                <w:rFonts w:ascii="Times New Roman" w:hAnsi="Times New Roman" w:cs="Times New Roman"/>
                <w:sz w:val="24"/>
                <w:szCs w:val="24"/>
              </w:rPr>
              <w:t>emergen</w:t>
            </w:r>
            <w:r w:rsidR="007766EC">
              <w:rPr>
                <w:rFonts w:ascii="Times New Roman" w:hAnsi="Times New Roman" w:cs="Times New Roman"/>
                <w:sz w:val="24"/>
                <w:szCs w:val="24"/>
              </w:rPr>
              <w:t>ci</w:t>
            </w:r>
            <w:r w:rsidR="007766EC" w:rsidRPr="00A16EDA">
              <w:rPr>
                <w:rFonts w:ascii="Times New Roman" w:hAnsi="Times New Roman" w:cs="Times New Roman"/>
                <w:sz w:val="24"/>
                <w:szCs w:val="24"/>
              </w:rPr>
              <w:t xml:space="preserve">es </w:t>
            </w:r>
            <w:r w:rsidR="00655FB2" w:rsidRPr="00A16EDA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only</w:t>
            </w:r>
            <w:r w:rsidR="00655FB2" w:rsidRPr="00A16ED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376BCF" w:rsidRPr="00A16ED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070FD6E0" w14:textId="12567ECE" w:rsidR="00655FB2" w:rsidRPr="00A16EDA" w:rsidRDefault="00655FB2" w:rsidP="0057753F">
            <w:pPr>
              <w:pStyle w:val="ListParagraph"/>
              <w:numPr>
                <w:ilvl w:val="0"/>
                <w:numId w:val="30"/>
              </w:numPr>
              <w:ind w:left="167" w:hanging="14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16EDA">
              <w:rPr>
                <w:rFonts w:ascii="Times New Roman" w:hAnsi="Times New Roman" w:cs="Times New Roman"/>
                <w:sz w:val="24"/>
                <w:szCs w:val="24"/>
              </w:rPr>
              <w:t>No materials should be lying loose on the g</w:t>
            </w:r>
            <w:r w:rsidR="009B0D33" w:rsidRPr="00A16EDA">
              <w:rPr>
                <w:rFonts w:ascii="Times New Roman" w:hAnsi="Times New Roman" w:cs="Times New Roman"/>
                <w:sz w:val="24"/>
                <w:szCs w:val="24"/>
              </w:rPr>
              <w:t>round and beyond the barricaded</w:t>
            </w:r>
            <w:r w:rsidR="007D696E" w:rsidRPr="00A16EDA">
              <w:rPr>
                <w:rFonts w:ascii="Times New Roman" w:hAnsi="Times New Roman" w:cs="Times New Roman"/>
                <w:sz w:val="24"/>
                <w:szCs w:val="24"/>
              </w:rPr>
              <w:t xml:space="preserve"> worksite</w:t>
            </w:r>
          </w:p>
        </w:tc>
        <w:sdt>
          <w:sdtPr>
            <w:rPr>
              <w:rFonts w:ascii="Times New Roman" w:hAnsi="Times New Roman" w:cs="Times New Roman"/>
              <w:b/>
              <w:sz w:val="36"/>
              <w:szCs w:val="24"/>
            </w:rPr>
            <w:id w:val="648867879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320" w:type="pct"/>
                <w:vAlign w:val="center"/>
              </w:tcPr>
              <w:p w14:paraId="05B307BA" w14:textId="40D0B571" w:rsidR="00655FB2" w:rsidRPr="00B52BEB" w:rsidRDefault="00C92A15" w:rsidP="006D7860">
                <w:pPr>
                  <w:jc w:val="center"/>
                  <w:rPr>
                    <w:rFonts w:ascii="Times New Roman" w:hAnsi="Times New Roman" w:cs="Times New Roman"/>
                    <w:b/>
                    <w:sz w:val="36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36"/>
                    <w:szCs w:val="24"/>
                  </w:rPr>
                  <w:t>☐</w:t>
                </w:r>
              </w:p>
            </w:tc>
          </w:sdtContent>
        </w:sdt>
      </w:tr>
      <w:tr w:rsidR="00CC7D09" w:rsidRPr="007766EC" w14:paraId="7CEF9831" w14:textId="77777777" w:rsidTr="005E712F">
        <w:tc>
          <w:tcPr>
            <w:tcW w:w="1153" w:type="pct"/>
            <w:vAlign w:val="center"/>
          </w:tcPr>
          <w:p w14:paraId="614DF4D3" w14:textId="3470C07F" w:rsidR="00376BCF" w:rsidRPr="00A16EDA" w:rsidRDefault="00376BCF" w:rsidP="00376BCF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16EDA">
              <w:rPr>
                <w:rFonts w:ascii="Times New Roman" w:hAnsi="Times New Roman" w:cs="Times New Roman"/>
                <w:b/>
                <w:sz w:val="24"/>
                <w:szCs w:val="24"/>
              </w:rPr>
              <w:t>Signages</w:t>
            </w:r>
          </w:p>
        </w:tc>
        <w:tc>
          <w:tcPr>
            <w:tcW w:w="3527" w:type="pct"/>
          </w:tcPr>
          <w:p w14:paraId="7B06BD7C" w14:textId="1C38E92D" w:rsidR="007E6A83" w:rsidRPr="00A16EDA" w:rsidRDefault="007E6A83" w:rsidP="00B42778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16EDA">
              <w:rPr>
                <w:rFonts w:ascii="Times New Roman" w:hAnsi="Times New Roman" w:cs="Times New Roman"/>
                <w:sz w:val="24"/>
                <w:szCs w:val="24"/>
              </w:rPr>
              <w:t>For Minor works</w:t>
            </w:r>
            <w:r w:rsidR="007766EC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A16EDA">
              <w:rPr>
                <w:rFonts w:ascii="Times New Roman" w:hAnsi="Times New Roman" w:cs="Times New Roman"/>
                <w:sz w:val="24"/>
                <w:szCs w:val="24"/>
              </w:rPr>
              <w:t xml:space="preserve"> use of caution</w:t>
            </w:r>
            <w:r w:rsidR="000C6800" w:rsidRPr="00A16ED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D4066" w:rsidRPr="00A16EDA">
              <w:rPr>
                <w:rFonts w:ascii="Times New Roman" w:hAnsi="Times New Roman" w:cs="Times New Roman"/>
                <w:sz w:val="24"/>
                <w:szCs w:val="24"/>
              </w:rPr>
              <w:t>‘</w:t>
            </w:r>
            <w:r w:rsidR="000C6800" w:rsidRPr="00A16EDA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4D4066" w:rsidRPr="00A16EDA">
              <w:rPr>
                <w:rFonts w:ascii="Times New Roman" w:hAnsi="Times New Roman" w:cs="Times New Roman"/>
                <w:sz w:val="24"/>
                <w:szCs w:val="24"/>
              </w:rPr>
              <w:t>’</w:t>
            </w:r>
            <w:r w:rsidR="000C6800" w:rsidRPr="00A16EDA">
              <w:rPr>
                <w:rFonts w:ascii="Times New Roman" w:hAnsi="Times New Roman" w:cs="Times New Roman"/>
                <w:sz w:val="24"/>
                <w:szCs w:val="24"/>
              </w:rPr>
              <w:t xml:space="preserve"> frame Signage’s is permitted</w:t>
            </w:r>
            <w:r w:rsidRPr="00A16EDA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14:paraId="778B2253" w14:textId="0DE7793A" w:rsidR="00376BCF" w:rsidRPr="00A16EDA" w:rsidRDefault="007E6A83" w:rsidP="00B42778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16EDA">
              <w:rPr>
                <w:rFonts w:ascii="Times New Roman" w:hAnsi="Times New Roman" w:cs="Times New Roman"/>
                <w:sz w:val="24"/>
                <w:szCs w:val="24"/>
              </w:rPr>
              <w:t>For Major works</w:t>
            </w:r>
            <w:r w:rsidR="007766EC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A16EDA">
              <w:rPr>
                <w:rFonts w:ascii="Times New Roman" w:hAnsi="Times New Roman" w:cs="Times New Roman"/>
                <w:sz w:val="24"/>
                <w:szCs w:val="24"/>
              </w:rPr>
              <w:t xml:space="preserve"> the site signage should have the following details:</w:t>
            </w:r>
          </w:p>
          <w:p w14:paraId="1DB8C2BB" w14:textId="7C24D40D" w:rsidR="007E6A83" w:rsidRPr="00A16EDA" w:rsidRDefault="007D696E" w:rsidP="0057753F">
            <w:pPr>
              <w:pStyle w:val="ListParagraph"/>
              <w:numPr>
                <w:ilvl w:val="0"/>
                <w:numId w:val="30"/>
              </w:numPr>
              <w:ind w:left="167" w:hanging="14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16EDA">
              <w:rPr>
                <w:rFonts w:ascii="Times New Roman" w:hAnsi="Times New Roman" w:cs="Times New Roman"/>
                <w:sz w:val="24"/>
                <w:szCs w:val="24"/>
              </w:rPr>
              <w:t>Company Name &amp; L</w:t>
            </w:r>
            <w:r w:rsidR="007E6A83" w:rsidRPr="00A16EDA">
              <w:rPr>
                <w:rFonts w:ascii="Times New Roman" w:hAnsi="Times New Roman" w:cs="Times New Roman"/>
                <w:sz w:val="24"/>
                <w:szCs w:val="24"/>
              </w:rPr>
              <w:t>ogo</w:t>
            </w:r>
          </w:p>
          <w:p w14:paraId="532EC964" w14:textId="65AF6C07" w:rsidR="00F84AE1" w:rsidRPr="00A16EDA" w:rsidRDefault="007D696E" w:rsidP="0057753F">
            <w:pPr>
              <w:pStyle w:val="ListParagraph"/>
              <w:numPr>
                <w:ilvl w:val="0"/>
                <w:numId w:val="30"/>
              </w:numPr>
              <w:ind w:left="167" w:hanging="14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16EDA">
              <w:rPr>
                <w:rFonts w:ascii="Times New Roman" w:hAnsi="Times New Roman" w:cs="Times New Roman"/>
                <w:sz w:val="24"/>
                <w:szCs w:val="24"/>
              </w:rPr>
              <w:t>Company Contact D</w:t>
            </w:r>
            <w:r w:rsidR="00F84AE1" w:rsidRPr="00A16EDA">
              <w:rPr>
                <w:rFonts w:ascii="Times New Roman" w:hAnsi="Times New Roman" w:cs="Times New Roman"/>
                <w:sz w:val="24"/>
                <w:szCs w:val="24"/>
              </w:rPr>
              <w:t>etails</w:t>
            </w:r>
          </w:p>
          <w:p w14:paraId="437DEAF2" w14:textId="0679E670" w:rsidR="00F84AE1" w:rsidRPr="00A16EDA" w:rsidRDefault="007D696E" w:rsidP="0057753F">
            <w:pPr>
              <w:pStyle w:val="ListParagraph"/>
              <w:numPr>
                <w:ilvl w:val="0"/>
                <w:numId w:val="30"/>
              </w:numPr>
              <w:ind w:left="167" w:hanging="14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16EDA">
              <w:rPr>
                <w:rFonts w:ascii="Times New Roman" w:hAnsi="Times New Roman" w:cs="Times New Roman"/>
                <w:sz w:val="24"/>
                <w:szCs w:val="24"/>
              </w:rPr>
              <w:t>Minimum Site R</w:t>
            </w:r>
            <w:r w:rsidR="00F84AE1" w:rsidRPr="00A16EDA">
              <w:rPr>
                <w:rFonts w:ascii="Times New Roman" w:hAnsi="Times New Roman" w:cs="Times New Roman"/>
                <w:sz w:val="24"/>
                <w:szCs w:val="24"/>
              </w:rPr>
              <w:t>equired PPE</w:t>
            </w:r>
          </w:p>
          <w:p w14:paraId="06B61EF8" w14:textId="18A87ACB" w:rsidR="00F84AE1" w:rsidRPr="00A16EDA" w:rsidRDefault="007D696E" w:rsidP="0057753F">
            <w:pPr>
              <w:pStyle w:val="ListParagraph"/>
              <w:numPr>
                <w:ilvl w:val="0"/>
                <w:numId w:val="30"/>
              </w:numPr>
              <w:ind w:left="167" w:hanging="14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16EDA">
              <w:rPr>
                <w:rFonts w:ascii="Times New Roman" w:hAnsi="Times New Roman" w:cs="Times New Roman"/>
                <w:sz w:val="24"/>
                <w:szCs w:val="24"/>
              </w:rPr>
              <w:t>The Hazards Relating to the S</w:t>
            </w:r>
            <w:r w:rsidR="00F84AE1" w:rsidRPr="00A16EDA">
              <w:rPr>
                <w:rFonts w:ascii="Times New Roman" w:hAnsi="Times New Roman" w:cs="Times New Roman"/>
                <w:sz w:val="24"/>
                <w:szCs w:val="24"/>
              </w:rPr>
              <w:t>ite</w:t>
            </w:r>
          </w:p>
        </w:tc>
        <w:sdt>
          <w:sdtPr>
            <w:rPr>
              <w:rFonts w:ascii="Times New Roman" w:hAnsi="Times New Roman" w:cs="Times New Roman"/>
              <w:b/>
              <w:sz w:val="36"/>
              <w:szCs w:val="24"/>
            </w:rPr>
            <w:id w:val="-636104933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320" w:type="pct"/>
                <w:vAlign w:val="center"/>
              </w:tcPr>
              <w:p w14:paraId="13CEBB2E" w14:textId="0365568B" w:rsidR="00376BCF" w:rsidRPr="00B52BEB" w:rsidRDefault="00C92A15" w:rsidP="006D7860">
                <w:pPr>
                  <w:jc w:val="center"/>
                  <w:rPr>
                    <w:rFonts w:ascii="Times New Roman" w:hAnsi="Times New Roman" w:cs="Times New Roman"/>
                    <w:sz w:val="36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36"/>
                    <w:szCs w:val="24"/>
                  </w:rPr>
                  <w:t>☐</w:t>
                </w:r>
              </w:p>
            </w:tc>
          </w:sdtContent>
        </w:sdt>
      </w:tr>
      <w:tr w:rsidR="00CC7D09" w:rsidRPr="007766EC" w14:paraId="496A5044" w14:textId="77777777" w:rsidTr="005E712F">
        <w:trPr>
          <w:trHeight w:val="773"/>
        </w:trPr>
        <w:tc>
          <w:tcPr>
            <w:tcW w:w="1153" w:type="pct"/>
            <w:vAlign w:val="center"/>
          </w:tcPr>
          <w:p w14:paraId="21A94864" w14:textId="799DDC0E" w:rsidR="00F84AE1" w:rsidRPr="00A16EDA" w:rsidRDefault="00510D30" w:rsidP="00F84AE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16EDA">
              <w:rPr>
                <w:rFonts w:ascii="Times New Roman" w:hAnsi="Times New Roman" w:cs="Times New Roman"/>
                <w:b/>
                <w:sz w:val="24"/>
                <w:szCs w:val="24"/>
              </w:rPr>
              <w:t>PPE’s</w:t>
            </w:r>
          </w:p>
        </w:tc>
        <w:tc>
          <w:tcPr>
            <w:tcW w:w="3527" w:type="pct"/>
          </w:tcPr>
          <w:p w14:paraId="764ADA33" w14:textId="1CC497B3" w:rsidR="00F84AE1" w:rsidRPr="00A16EDA" w:rsidRDefault="00F84AE1" w:rsidP="00782BAF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16EDA">
              <w:rPr>
                <w:rFonts w:ascii="Times New Roman" w:hAnsi="Times New Roman" w:cs="Times New Roman"/>
                <w:sz w:val="24"/>
                <w:szCs w:val="24"/>
              </w:rPr>
              <w:t xml:space="preserve">All workers </w:t>
            </w:r>
            <w:r w:rsidR="00510D30" w:rsidRPr="00A16EDA">
              <w:rPr>
                <w:rFonts w:ascii="Times New Roman" w:hAnsi="Times New Roman" w:cs="Times New Roman"/>
                <w:sz w:val="24"/>
                <w:szCs w:val="24"/>
              </w:rPr>
              <w:t xml:space="preserve">&amp; visitors </w:t>
            </w:r>
            <w:r w:rsidRPr="00A16EDA">
              <w:rPr>
                <w:rFonts w:ascii="Times New Roman" w:hAnsi="Times New Roman" w:cs="Times New Roman"/>
                <w:sz w:val="24"/>
                <w:szCs w:val="24"/>
              </w:rPr>
              <w:t xml:space="preserve">on the construction site should be </w:t>
            </w:r>
            <w:r w:rsidR="00510D30" w:rsidRPr="00A16EDA">
              <w:rPr>
                <w:rFonts w:ascii="Times New Roman" w:hAnsi="Times New Roman" w:cs="Times New Roman"/>
                <w:sz w:val="24"/>
                <w:szCs w:val="24"/>
              </w:rPr>
              <w:t xml:space="preserve">fully </w:t>
            </w:r>
            <w:r w:rsidRPr="00A16EDA">
              <w:rPr>
                <w:rFonts w:ascii="Times New Roman" w:hAnsi="Times New Roman" w:cs="Times New Roman"/>
                <w:sz w:val="24"/>
                <w:szCs w:val="24"/>
              </w:rPr>
              <w:t>equipped with the required safety gears, and they should wear them while on-site at all times</w:t>
            </w:r>
          </w:p>
        </w:tc>
        <w:sdt>
          <w:sdtPr>
            <w:rPr>
              <w:rFonts w:ascii="Times New Roman" w:hAnsi="Times New Roman" w:cs="Times New Roman"/>
              <w:b/>
              <w:sz w:val="36"/>
              <w:szCs w:val="24"/>
            </w:rPr>
            <w:id w:val="1126125286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320" w:type="pct"/>
                <w:vAlign w:val="center"/>
              </w:tcPr>
              <w:p w14:paraId="30A1C75F" w14:textId="00010D86" w:rsidR="00F84AE1" w:rsidRPr="00B52BEB" w:rsidRDefault="00C92A15" w:rsidP="006D7860">
                <w:pPr>
                  <w:jc w:val="center"/>
                  <w:rPr>
                    <w:rFonts w:ascii="Times New Roman" w:hAnsi="Times New Roman" w:cs="Times New Roman"/>
                    <w:sz w:val="36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36"/>
                    <w:szCs w:val="24"/>
                  </w:rPr>
                  <w:t>☐</w:t>
                </w:r>
              </w:p>
            </w:tc>
          </w:sdtContent>
        </w:sdt>
      </w:tr>
      <w:tr w:rsidR="00CC7D09" w:rsidRPr="007766EC" w14:paraId="7D83321D" w14:textId="77777777" w:rsidTr="005E712F">
        <w:tc>
          <w:tcPr>
            <w:tcW w:w="1153" w:type="pct"/>
            <w:vAlign w:val="center"/>
          </w:tcPr>
          <w:p w14:paraId="4D4168A1" w14:textId="4D44D9AE" w:rsidR="003D11D7" w:rsidRPr="00A16EDA" w:rsidRDefault="003D11D7" w:rsidP="003D11D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16EDA">
              <w:rPr>
                <w:rFonts w:ascii="Times New Roman" w:hAnsi="Times New Roman" w:cs="Times New Roman"/>
                <w:b/>
                <w:sz w:val="24"/>
                <w:szCs w:val="24"/>
              </w:rPr>
              <w:t>First Aid</w:t>
            </w:r>
          </w:p>
        </w:tc>
        <w:tc>
          <w:tcPr>
            <w:tcW w:w="3527" w:type="pct"/>
          </w:tcPr>
          <w:p w14:paraId="655FB47C" w14:textId="22CCE0FC" w:rsidR="003D11D7" w:rsidRPr="00A16EDA" w:rsidRDefault="003D11D7" w:rsidP="0057753F">
            <w:pPr>
              <w:pStyle w:val="ListParagraph"/>
              <w:numPr>
                <w:ilvl w:val="0"/>
                <w:numId w:val="30"/>
              </w:numPr>
              <w:ind w:left="167" w:hanging="14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16EDA">
              <w:rPr>
                <w:rFonts w:ascii="Times New Roman" w:hAnsi="Times New Roman" w:cs="Times New Roman"/>
                <w:sz w:val="24"/>
                <w:szCs w:val="24"/>
              </w:rPr>
              <w:t>Nominated first aider(s)</w:t>
            </w:r>
            <w:r w:rsidR="003373F3" w:rsidRPr="00A16ED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699129905"/>
                <w:placeholder>
                  <w:docPart w:val="02F76F50A37F464D8B45881184C13C4A"/>
                </w:placeholder>
                <w:showingPlcHdr/>
                <w:text/>
              </w:sdtPr>
              <w:sdtEndPr/>
              <w:sdtContent>
                <w:r w:rsidR="00D95757" w:rsidRPr="00A16EDA">
                  <w:rPr>
                    <w:rFonts w:ascii="Times New Roman" w:hAnsi="Times New Roman" w:cs="Times New Roman"/>
                    <w:vanish/>
                    <w:sz w:val="24"/>
                    <w:szCs w:val="24"/>
                    <w:u w:val="single"/>
                  </w:rPr>
                  <w:t>Type First Aider Name Here.</w:t>
                </w:r>
              </w:sdtContent>
            </w:sdt>
            <w:r w:rsidR="0014048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239BF5CE" w14:textId="76E7AD5E" w:rsidR="003D11D7" w:rsidRPr="00A16EDA" w:rsidRDefault="0057753F" w:rsidP="0057753F">
            <w:pPr>
              <w:pStyle w:val="ListParagraph"/>
              <w:numPr>
                <w:ilvl w:val="0"/>
                <w:numId w:val="30"/>
              </w:numPr>
              <w:ind w:left="167" w:hanging="14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16EDA"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32646B0" wp14:editId="2E1389FC">
                      <wp:simplePos x="0" y="0"/>
                      <wp:positionH relativeFrom="column">
                        <wp:posOffset>1499014</wp:posOffset>
                      </wp:positionH>
                      <wp:positionV relativeFrom="paragraph">
                        <wp:posOffset>26035</wp:posOffset>
                      </wp:positionV>
                      <wp:extent cx="1818168" cy="0"/>
                      <wp:effectExtent l="0" t="0" r="10795" b="19050"/>
                      <wp:wrapNone/>
                      <wp:docPr id="2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818168" cy="0"/>
                              </a:xfrm>
                              <a:prstGeom prst="line">
                                <a:avLst/>
                              </a:prstGeom>
                              <a:ln>
                                <a:prstDash val="dash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30BC60D9" id="Straight Connector 2" o:spid="_x0000_s1026" style="position:absolute;flip:x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8.05pt,2.05pt" to="261.2pt,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" strokecolor="black [3200]" strokeweight=".5pt">
                      <v:stroke dashstyle="dash" joinstyle="miter"/>
                    </v:line>
                  </w:pict>
                </mc:Fallback>
              </mc:AlternateContent>
            </w:r>
            <w:r w:rsidR="007D696E" w:rsidRPr="00A16EDA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3D11D7" w:rsidRPr="00A16EDA">
              <w:rPr>
                <w:rFonts w:ascii="Times New Roman" w:hAnsi="Times New Roman" w:cs="Times New Roman"/>
                <w:sz w:val="24"/>
                <w:szCs w:val="24"/>
              </w:rPr>
              <w:t>Provide training certificates for persons mentioned above</w:t>
            </w:r>
            <w:r w:rsidR="007D696E" w:rsidRPr="00A16ED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3131A3DF" w14:textId="4428D06E" w:rsidR="003D11D7" w:rsidRPr="00A16EDA" w:rsidRDefault="003D11D7" w:rsidP="0057753F">
            <w:pPr>
              <w:pStyle w:val="ListParagraph"/>
              <w:numPr>
                <w:ilvl w:val="0"/>
                <w:numId w:val="30"/>
              </w:numPr>
              <w:ind w:left="167" w:hanging="14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16EDA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="00BC4DD5" w:rsidRPr="00A16EDA">
              <w:rPr>
                <w:rFonts w:ascii="Times New Roman" w:hAnsi="Times New Roman" w:cs="Times New Roman"/>
                <w:sz w:val="24"/>
                <w:szCs w:val="24"/>
              </w:rPr>
              <w:t xml:space="preserve">First Aid Kit </w:t>
            </w:r>
            <w:r w:rsidRPr="00A16EDA">
              <w:rPr>
                <w:rFonts w:ascii="Times New Roman" w:hAnsi="Times New Roman" w:cs="Times New Roman"/>
                <w:sz w:val="24"/>
                <w:szCs w:val="24"/>
              </w:rPr>
              <w:t xml:space="preserve">to be </w:t>
            </w:r>
            <w:r w:rsidR="007766EC" w:rsidRPr="00A16EDA">
              <w:rPr>
                <w:rFonts w:ascii="Times New Roman" w:hAnsi="Times New Roman" w:cs="Times New Roman"/>
                <w:sz w:val="24"/>
                <w:szCs w:val="24"/>
              </w:rPr>
              <w:t>on</w:t>
            </w:r>
            <w:r w:rsidR="007766E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A16EDA">
              <w:rPr>
                <w:rFonts w:ascii="Times New Roman" w:hAnsi="Times New Roman" w:cs="Times New Roman"/>
                <w:sz w:val="24"/>
                <w:szCs w:val="24"/>
              </w:rPr>
              <w:t>site at all times</w:t>
            </w:r>
          </w:p>
          <w:p w14:paraId="6157B3F1" w14:textId="58687927" w:rsidR="003D11D7" w:rsidRPr="00A16EDA" w:rsidRDefault="003D11D7" w:rsidP="0057753F">
            <w:pPr>
              <w:pStyle w:val="ListParagraph"/>
              <w:numPr>
                <w:ilvl w:val="0"/>
                <w:numId w:val="30"/>
              </w:numPr>
              <w:ind w:left="167" w:hanging="14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16EDA">
              <w:rPr>
                <w:rFonts w:ascii="Times New Roman" w:hAnsi="Times New Roman" w:cs="Times New Roman"/>
                <w:sz w:val="24"/>
                <w:szCs w:val="24"/>
              </w:rPr>
              <w:t>Call the ambulance for major injuries</w:t>
            </w:r>
          </w:p>
        </w:tc>
        <w:sdt>
          <w:sdtPr>
            <w:rPr>
              <w:rFonts w:ascii="Times New Roman" w:hAnsi="Times New Roman" w:cs="Times New Roman"/>
              <w:b/>
              <w:sz w:val="36"/>
              <w:szCs w:val="24"/>
            </w:rPr>
            <w:id w:val="-810403994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320" w:type="pct"/>
                <w:vAlign w:val="center"/>
              </w:tcPr>
              <w:p w14:paraId="7C9F1205" w14:textId="532829FA" w:rsidR="003D11D7" w:rsidRPr="00B52BEB" w:rsidRDefault="002F2871" w:rsidP="006D7860">
                <w:pPr>
                  <w:jc w:val="center"/>
                  <w:rPr>
                    <w:rFonts w:ascii="Times New Roman" w:hAnsi="Times New Roman" w:cs="Times New Roman"/>
                    <w:sz w:val="36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36"/>
                    <w:szCs w:val="24"/>
                  </w:rPr>
                  <w:t>☐</w:t>
                </w:r>
              </w:p>
            </w:tc>
          </w:sdtContent>
        </w:sdt>
      </w:tr>
      <w:tr w:rsidR="00CC7D09" w:rsidRPr="007766EC" w14:paraId="6AE8A289" w14:textId="77777777" w:rsidTr="005E712F">
        <w:tc>
          <w:tcPr>
            <w:tcW w:w="1153" w:type="pct"/>
            <w:vAlign w:val="center"/>
          </w:tcPr>
          <w:p w14:paraId="0B6E21BD" w14:textId="0F0C4145" w:rsidR="00471251" w:rsidRPr="00A16EDA" w:rsidRDefault="00471251" w:rsidP="0047125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16EDA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Permits</w:t>
            </w:r>
          </w:p>
        </w:tc>
        <w:tc>
          <w:tcPr>
            <w:tcW w:w="3527" w:type="pct"/>
          </w:tcPr>
          <w:p w14:paraId="6430A033" w14:textId="5CA79B37" w:rsidR="00471251" w:rsidRPr="00A16EDA" w:rsidRDefault="006E55EA" w:rsidP="00471251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A16EDA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Working at Heights Permits</w:t>
            </w:r>
          </w:p>
          <w:p w14:paraId="387E9DD8" w14:textId="6B8D1AE6" w:rsidR="00471251" w:rsidRPr="00A16EDA" w:rsidRDefault="00471251" w:rsidP="007F7965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16EDA">
              <w:rPr>
                <w:rFonts w:ascii="Times New Roman" w:hAnsi="Times New Roman" w:cs="Times New Roman"/>
                <w:sz w:val="24"/>
                <w:szCs w:val="24"/>
              </w:rPr>
              <w:t>Any works carried</w:t>
            </w:r>
            <w:r w:rsidR="006E55EA" w:rsidRPr="00A16EDA">
              <w:rPr>
                <w:rFonts w:ascii="Times New Roman" w:hAnsi="Times New Roman" w:cs="Times New Roman"/>
                <w:sz w:val="24"/>
                <w:szCs w:val="24"/>
              </w:rPr>
              <w:t xml:space="preserve"> out above 1.8 meters require working at heights permit</w:t>
            </w:r>
          </w:p>
          <w:p w14:paraId="0A869978" w14:textId="134C4B75" w:rsidR="00471251" w:rsidRPr="00A16EDA" w:rsidRDefault="00471251" w:rsidP="00471251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A16EDA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Hot Works Permit</w:t>
            </w:r>
          </w:p>
          <w:p w14:paraId="68BA3EBF" w14:textId="162FBA1E" w:rsidR="00471251" w:rsidRPr="00A16EDA" w:rsidRDefault="007D696E" w:rsidP="008275C5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16EDA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471251" w:rsidRPr="00A16EDA">
              <w:rPr>
                <w:rFonts w:ascii="Times New Roman" w:hAnsi="Times New Roman" w:cs="Times New Roman"/>
                <w:sz w:val="24"/>
                <w:szCs w:val="24"/>
              </w:rPr>
              <w:t xml:space="preserve">ny </w:t>
            </w:r>
            <w:r w:rsidR="00BC4DD5" w:rsidRPr="00A16EDA">
              <w:rPr>
                <w:rFonts w:ascii="Times New Roman" w:hAnsi="Times New Roman" w:cs="Times New Roman"/>
                <w:sz w:val="24"/>
                <w:szCs w:val="24"/>
              </w:rPr>
              <w:t xml:space="preserve">Hot Works </w:t>
            </w:r>
            <w:r w:rsidR="00471251" w:rsidRPr="00A16EDA">
              <w:rPr>
                <w:rFonts w:ascii="Times New Roman" w:hAnsi="Times New Roman" w:cs="Times New Roman"/>
                <w:sz w:val="24"/>
                <w:szCs w:val="24"/>
              </w:rPr>
              <w:t xml:space="preserve">is carried out, such as welding, grinding, cutting, </w:t>
            </w:r>
            <w:r w:rsidR="007766EC" w:rsidRPr="00A16EDA">
              <w:rPr>
                <w:rFonts w:ascii="Times New Roman" w:hAnsi="Times New Roman" w:cs="Times New Roman"/>
                <w:sz w:val="24"/>
                <w:szCs w:val="24"/>
              </w:rPr>
              <w:t>bra</w:t>
            </w:r>
            <w:r w:rsidR="007766EC">
              <w:rPr>
                <w:rFonts w:ascii="Times New Roman" w:hAnsi="Times New Roman" w:cs="Times New Roman"/>
                <w:sz w:val="24"/>
                <w:szCs w:val="24"/>
              </w:rPr>
              <w:t>z</w:t>
            </w:r>
            <w:r w:rsidR="007766EC" w:rsidRPr="00A16EDA">
              <w:rPr>
                <w:rFonts w:ascii="Times New Roman" w:hAnsi="Times New Roman" w:cs="Times New Roman"/>
                <w:sz w:val="24"/>
                <w:szCs w:val="24"/>
              </w:rPr>
              <w:t xml:space="preserve">ing </w:t>
            </w:r>
            <w:r w:rsidR="00471251" w:rsidRPr="00A16EDA">
              <w:rPr>
                <w:rFonts w:ascii="Times New Roman" w:hAnsi="Times New Roman" w:cs="Times New Roman"/>
                <w:sz w:val="24"/>
                <w:szCs w:val="24"/>
              </w:rPr>
              <w:t xml:space="preserve">etc. </w:t>
            </w:r>
          </w:p>
          <w:p w14:paraId="4E849CF6" w14:textId="2232480E" w:rsidR="0068417F" w:rsidRPr="00A16EDA" w:rsidRDefault="0068417F" w:rsidP="007E6425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A16EDA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Confi</w:t>
            </w:r>
            <w:r w:rsidR="00A32921" w:rsidRPr="00A16EDA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n</w:t>
            </w:r>
            <w:r w:rsidRPr="00A16EDA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ed Space</w:t>
            </w:r>
          </w:p>
          <w:p w14:paraId="69F5A6BD" w14:textId="16BCF8F4" w:rsidR="006D7860" w:rsidRPr="00A16EDA" w:rsidRDefault="00A32921" w:rsidP="0068417F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16EDA">
              <w:rPr>
                <w:rFonts w:ascii="Times New Roman" w:hAnsi="Times New Roman" w:cs="Times New Roman"/>
                <w:sz w:val="24"/>
                <w:szCs w:val="24"/>
              </w:rPr>
              <w:t xml:space="preserve">Any works carried out in confined or enclosed spaces, such as lift shafts, tanks, etc. </w:t>
            </w:r>
            <w:r w:rsidR="0068417F" w:rsidRPr="00A16EDA">
              <w:rPr>
                <w:rFonts w:ascii="Times New Roman" w:hAnsi="Times New Roman" w:cs="Times New Roman"/>
                <w:sz w:val="24"/>
                <w:szCs w:val="24"/>
              </w:rPr>
              <w:t>Asses</w:t>
            </w:r>
            <w:r w:rsidR="009176DA" w:rsidRPr="00A16EDA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68417F" w:rsidRPr="00A16EDA">
              <w:rPr>
                <w:rFonts w:ascii="Times New Roman" w:hAnsi="Times New Roman" w:cs="Times New Roman"/>
                <w:sz w:val="24"/>
                <w:szCs w:val="24"/>
              </w:rPr>
              <w:t xml:space="preserve"> site for risk of Asphyxiation and proper ventilation;</w:t>
            </w:r>
            <w:r w:rsidR="007766E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8417F" w:rsidRPr="00A16EDA">
              <w:rPr>
                <w:rFonts w:ascii="Times New Roman" w:hAnsi="Times New Roman" w:cs="Times New Roman"/>
                <w:sz w:val="24"/>
                <w:szCs w:val="24"/>
              </w:rPr>
              <w:t>Coordinate with USP for any underground/concealed services</w:t>
            </w:r>
            <w:r w:rsidR="002E1340" w:rsidRPr="00A16EDA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14:paraId="5C3C0B46" w14:textId="77777777" w:rsidR="0068417F" w:rsidRPr="00A16EDA" w:rsidRDefault="0068417F" w:rsidP="00862DD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B10F80D" w14:textId="0445E3AE" w:rsidR="002E1340" w:rsidRPr="0003496D" w:rsidRDefault="007F7965" w:rsidP="00A82EE4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16EDA">
              <w:rPr>
                <w:rFonts w:ascii="Times New Roman" w:hAnsi="Times New Roman" w:cs="Times New Roman"/>
                <w:b/>
                <w:sz w:val="24"/>
                <w:szCs w:val="24"/>
              </w:rPr>
              <w:t>NB: Conduct the necessary site risk assessments for the works</w:t>
            </w:r>
            <w:r w:rsidR="00A16515" w:rsidRPr="00A16EDA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  <w:r w:rsidRPr="00A16ED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C652D" w:rsidRPr="00A16EDA">
              <w:rPr>
                <w:rFonts w:ascii="Times New Roman" w:hAnsi="Times New Roman" w:cs="Times New Roman"/>
                <w:b/>
                <w:sz w:val="24"/>
                <w:szCs w:val="24"/>
              </w:rPr>
              <w:t>Above mentioned</w:t>
            </w:r>
            <w:r w:rsidR="00A16515" w:rsidRPr="00A16ED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9C652D" w:rsidRPr="00A16EDA">
              <w:rPr>
                <w:rFonts w:ascii="Times New Roman" w:hAnsi="Times New Roman" w:cs="Times New Roman"/>
                <w:b/>
                <w:sz w:val="24"/>
                <w:szCs w:val="24"/>
              </w:rPr>
              <w:t>works</w:t>
            </w:r>
            <w:r w:rsidR="00A16515" w:rsidRPr="00A16ED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requires a permit</w:t>
            </w:r>
            <w:r w:rsidR="009C652D" w:rsidRPr="00A16ED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. </w:t>
            </w:r>
            <w:r w:rsidRPr="00A16EDA">
              <w:rPr>
                <w:rFonts w:ascii="Times New Roman" w:hAnsi="Times New Roman" w:cs="Times New Roman"/>
                <w:b/>
                <w:sz w:val="24"/>
                <w:szCs w:val="24"/>
              </w:rPr>
              <w:t>All Safety measures need to be implemented before the permit is issued.</w:t>
            </w:r>
            <w:r w:rsidR="004D4066" w:rsidRPr="00A16ED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A16ED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0C7DA7">
              <w:rPr>
                <w:rFonts w:ascii="Times New Roman" w:hAnsi="Times New Roman" w:cs="Times New Roman"/>
                <w:b/>
                <w:sz w:val="24"/>
                <w:szCs w:val="24"/>
              </w:rPr>
              <w:t>All</w:t>
            </w:r>
            <w:r w:rsidR="000C7DA7" w:rsidRPr="00A16ED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A16EDA">
              <w:rPr>
                <w:rFonts w:ascii="Times New Roman" w:hAnsi="Times New Roman" w:cs="Times New Roman"/>
                <w:b/>
                <w:sz w:val="24"/>
                <w:szCs w:val="24"/>
              </w:rPr>
              <w:t>cop</w:t>
            </w:r>
            <w:r w:rsidR="000C7DA7">
              <w:rPr>
                <w:rFonts w:ascii="Times New Roman" w:hAnsi="Times New Roman" w:cs="Times New Roman"/>
                <w:b/>
                <w:sz w:val="24"/>
                <w:szCs w:val="24"/>
              </w:rPr>
              <w:t>ies</w:t>
            </w:r>
            <w:r w:rsidRPr="00A16ED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of the permit must </w:t>
            </w:r>
            <w:r w:rsidR="004D4066" w:rsidRPr="00A16EDA">
              <w:rPr>
                <w:rFonts w:ascii="Times New Roman" w:hAnsi="Times New Roman" w:cs="Times New Roman"/>
                <w:b/>
                <w:sz w:val="24"/>
                <w:szCs w:val="24"/>
              </w:rPr>
              <w:t>be emailed to the USP representative</w:t>
            </w:r>
            <w:r w:rsidR="000C7DA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every week</w:t>
            </w:r>
            <w:r w:rsidR="00EC1DE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. </w:t>
            </w:r>
            <w:r w:rsidR="00A82EE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he copy of the permit should be made available at the worksite. </w:t>
            </w:r>
          </w:p>
        </w:tc>
        <w:sdt>
          <w:sdtPr>
            <w:rPr>
              <w:rFonts w:ascii="Times New Roman" w:hAnsi="Times New Roman" w:cs="Times New Roman"/>
              <w:b/>
              <w:sz w:val="36"/>
              <w:szCs w:val="24"/>
            </w:rPr>
            <w:id w:val="-252982527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320" w:type="pct"/>
                <w:vAlign w:val="center"/>
              </w:tcPr>
              <w:p w14:paraId="7508BA86" w14:textId="0D81300C" w:rsidR="00471251" w:rsidRPr="00B52BEB" w:rsidRDefault="002F2871" w:rsidP="006D7860">
                <w:pPr>
                  <w:jc w:val="center"/>
                  <w:rPr>
                    <w:rFonts w:ascii="Times New Roman" w:hAnsi="Times New Roman" w:cs="Times New Roman"/>
                    <w:sz w:val="36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36"/>
                    <w:szCs w:val="24"/>
                  </w:rPr>
                  <w:t>☐</w:t>
                </w:r>
              </w:p>
            </w:tc>
          </w:sdtContent>
        </w:sdt>
      </w:tr>
      <w:tr w:rsidR="00CC7D09" w:rsidRPr="007766EC" w14:paraId="00678DB2" w14:textId="77777777" w:rsidTr="005E712F">
        <w:tc>
          <w:tcPr>
            <w:tcW w:w="1153" w:type="pct"/>
            <w:vAlign w:val="center"/>
          </w:tcPr>
          <w:p w14:paraId="6F3E4BFA" w14:textId="3DCCF0B8" w:rsidR="002E1340" w:rsidRPr="0003496D" w:rsidRDefault="002E1340" w:rsidP="002E1340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3496D">
              <w:rPr>
                <w:rFonts w:ascii="Times New Roman" w:hAnsi="Times New Roman" w:cs="Times New Roman"/>
                <w:b/>
                <w:sz w:val="24"/>
                <w:szCs w:val="24"/>
              </w:rPr>
              <w:t>Safety Improvement Notice</w:t>
            </w:r>
            <w:r w:rsidR="00B24C80" w:rsidRPr="0003496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 SIN)</w:t>
            </w:r>
          </w:p>
        </w:tc>
        <w:tc>
          <w:tcPr>
            <w:tcW w:w="3527" w:type="pct"/>
          </w:tcPr>
          <w:p w14:paraId="0106805F" w14:textId="6D1DB572" w:rsidR="00120690" w:rsidRPr="002C368A" w:rsidRDefault="002C368A" w:rsidP="00696A25">
            <w:pPr>
              <w:pStyle w:val="ListParagraph"/>
              <w:numPr>
                <w:ilvl w:val="0"/>
                <w:numId w:val="30"/>
              </w:numPr>
              <w:tabs>
                <w:tab w:val="left" w:pos="271"/>
              </w:tabs>
              <w:ind w:left="167" w:hanging="14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C368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20690" w:rsidRPr="002C368A">
              <w:rPr>
                <w:rFonts w:ascii="Times New Roman" w:hAnsi="Times New Roman" w:cs="Times New Roman"/>
                <w:sz w:val="24"/>
                <w:szCs w:val="24"/>
              </w:rPr>
              <w:t xml:space="preserve">First Warning – Written email warning </w:t>
            </w:r>
            <w:r w:rsidR="00A82EE4">
              <w:rPr>
                <w:rFonts w:ascii="Times New Roman" w:hAnsi="Times New Roman" w:cs="Times New Roman"/>
                <w:sz w:val="24"/>
                <w:szCs w:val="24"/>
              </w:rPr>
              <w:t xml:space="preserve">will be issued </w:t>
            </w:r>
            <w:r w:rsidR="00120690" w:rsidRPr="002C368A">
              <w:rPr>
                <w:rFonts w:ascii="Times New Roman" w:hAnsi="Times New Roman" w:cs="Times New Roman"/>
                <w:sz w:val="24"/>
                <w:szCs w:val="24"/>
              </w:rPr>
              <w:t>if a</w:t>
            </w:r>
            <w:r w:rsidR="00A82EE4">
              <w:rPr>
                <w:rFonts w:ascii="Times New Roman" w:hAnsi="Times New Roman" w:cs="Times New Roman"/>
                <w:sz w:val="24"/>
                <w:szCs w:val="24"/>
              </w:rPr>
              <w:t>ny</w:t>
            </w:r>
            <w:r w:rsidR="00120690" w:rsidRPr="002C368A">
              <w:rPr>
                <w:rFonts w:ascii="Times New Roman" w:hAnsi="Times New Roman" w:cs="Times New Roman"/>
                <w:sz w:val="24"/>
                <w:szCs w:val="24"/>
              </w:rPr>
              <w:t xml:space="preserve"> breach</w:t>
            </w:r>
            <w:r w:rsidR="00A82EE4">
              <w:rPr>
                <w:rFonts w:ascii="Times New Roman" w:hAnsi="Times New Roman" w:cs="Times New Roman"/>
                <w:sz w:val="24"/>
                <w:szCs w:val="24"/>
              </w:rPr>
              <w:t>es</w:t>
            </w:r>
            <w:r w:rsidR="00120690" w:rsidRPr="002C368A">
              <w:rPr>
                <w:rFonts w:ascii="Times New Roman" w:hAnsi="Times New Roman" w:cs="Times New Roman"/>
                <w:sz w:val="24"/>
                <w:szCs w:val="24"/>
              </w:rPr>
              <w:t xml:space="preserve"> of OHS is identified by USP. </w:t>
            </w:r>
            <w:r w:rsidR="00120690" w:rsidRPr="002C368A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Maximum</w:t>
            </w:r>
            <w:r w:rsidR="00120690" w:rsidRPr="002C368A">
              <w:rPr>
                <w:rFonts w:ascii="Times New Roman" w:hAnsi="Times New Roman" w:cs="Times New Roman"/>
                <w:sz w:val="24"/>
                <w:szCs w:val="24"/>
              </w:rPr>
              <w:t xml:space="preserve"> of 48 </w:t>
            </w:r>
            <w:r w:rsidR="007B11B4" w:rsidRPr="002C368A">
              <w:rPr>
                <w:rFonts w:ascii="Times New Roman" w:hAnsi="Times New Roman" w:cs="Times New Roman"/>
                <w:sz w:val="24"/>
                <w:szCs w:val="24"/>
              </w:rPr>
              <w:t xml:space="preserve">hours </w:t>
            </w:r>
            <w:r w:rsidR="00120690" w:rsidRPr="002C368A">
              <w:rPr>
                <w:rFonts w:ascii="Times New Roman" w:hAnsi="Times New Roman" w:cs="Times New Roman"/>
                <w:sz w:val="24"/>
                <w:szCs w:val="24"/>
              </w:rPr>
              <w:t>to address the issue;</w:t>
            </w:r>
          </w:p>
          <w:p w14:paraId="717771B5" w14:textId="7E91B622" w:rsidR="00120690" w:rsidRPr="0003496D" w:rsidRDefault="007B11B4" w:rsidP="0057753F">
            <w:pPr>
              <w:pStyle w:val="ListParagraph"/>
              <w:numPr>
                <w:ilvl w:val="0"/>
                <w:numId w:val="30"/>
              </w:numPr>
              <w:ind w:left="167" w:hanging="14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f the </w:t>
            </w:r>
            <w:r w:rsidR="00120690" w:rsidRPr="0003496D">
              <w:rPr>
                <w:rFonts w:ascii="Times New Roman" w:hAnsi="Times New Roman" w:cs="Times New Roman"/>
                <w:sz w:val="24"/>
                <w:szCs w:val="24"/>
              </w:rPr>
              <w:t xml:space="preserve">Issue is not addressed after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="00120690" w:rsidRPr="0003496D">
              <w:rPr>
                <w:rFonts w:ascii="Times New Roman" w:hAnsi="Times New Roman" w:cs="Times New Roman"/>
                <w:sz w:val="24"/>
                <w:szCs w:val="24"/>
              </w:rPr>
              <w:t xml:space="preserve">specified time limit, </w:t>
            </w:r>
            <w:r w:rsidR="00120690" w:rsidRPr="0003496D">
              <w:rPr>
                <w:rFonts w:ascii="Times New Roman" w:hAnsi="Times New Roman" w:cs="Times New Roman"/>
                <w:b/>
                <w:sz w:val="24"/>
                <w:szCs w:val="24"/>
              </w:rPr>
              <w:t>SIN</w:t>
            </w:r>
            <w:r w:rsidR="00120690" w:rsidRPr="0003496D">
              <w:rPr>
                <w:rFonts w:ascii="Times New Roman" w:hAnsi="Times New Roman" w:cs="Times New Roman"/>
                <w:sz w:val="24"/>
                <w:szCs w:val="24"/>
              </w:rPr>
              <w:t xml:space="preserve"> is issue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120690" w:rsidRPr="0003496D">
              <w:rPr>
                <w:rFonts w:ascii="Times New Roman" w:hAnsi="Times New Roman" w:cs="Times New Roman"/>
                <w:sz w:val="24"/>
                <w:szCs w:val="24"/>
              </w:rPr>
              <w:t xml:space="preserve"> and a Stop of Works is issued;</w:t>
            </w:r>
          </w:p>
          <w:p w14:paraId="0E522B9D" w14:textId="42838F62" w:rsidR="00120690" w:rsidRPr="0003496D" w:rsidRDefault="00120690" w:rsidP="0057753F">
            <w:pPr>
              <w:pStyle w:val="ListParagraph"/>
              <w:numPr>
                <w:ilvl w:val="0"/>
                <w:numId w:val="30"/>
              </w:numPr>
              <w:ind w:left="167" w:hanging="14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3496D">
              <w:rPr>
                <w:rFonts w:ascii="Times New Roman" w:hAnsi="Times New Roman" w:cs="Times New Roman"/>
                <w:sz w:val="24"/>
                <w:szCs w:val="24"/>
              </w:rPr>
              <w:t xml:space="preserve">In accordance </w:t>
            </w:r>
            <w:r w:rsidR="007B11B4">
              <w:rPr>
                <w:rFonts w:ascii="Times New Roman" w:hAnsi="Times New Roman" w:cs="Times New Roman"/>
                <w:sz w:val="24"/>
                <w:szCs w:val="24"/>
              </w:rPr>
              <w:t>with</w:t>
            </w:r>
            <w:r w:rsidR="007B11B4" w:rsidRPr="0003496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C045A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03496D">
              <w:rPr>
                <w:rFonts w:ascii="Times New Roman" w:hAnsi="Times New Roman" w:cs="Times New Roman"/>
                <w:sz w:val="24"/>
                <w:szCs w:val="24"/>
              </w:rPr>
              <w:t>contract</w:t>
            </w:r>
            <w:r w:rsidR="007B11B4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03496D">
              <w:rPr>
                <w:rFonts w:ascii="Times New Roman" w:hAnsi="Times New Roman" w:cs="Times New Roman"/>
                <w:sz w:val="24"/>
                <w:szCs w:val="24"/>
              </w:rPr>
              <w:t xml:space="preserve"> all fines and penalties will apply.</w:t>
            </w:r>
          </w:p>
          <w:p w14:paraId="6C52E4EA" w14:textId="77777777" w:rsidR="00120690" w:rsidRPr="0003496D" w:rsidRDefault="00120690" w:rsidP="0012069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056B1DE" w14:textId="0CA2D606" w:rsidR="00120690" w:rsidRPr="0003496D" w:rsidRDefault="00120690" w:rsidP="0012069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3496D">
              <w:rPr>
                <w:rFonts w:ascii="Times New Roman" w:hAnsi="Times New Roman" w:cs="Times New Roman"/>
                <w:sz w:val="24"/>
                <w:szCs w:val="24"/>
              </w:rPr>
              <w:t>For breaches of safety</w:t>
            </w:r>
            <w:r w:rsidR="007B11B4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03496D">
              <w:rPr>
                <w:rFonts w:ascii="Times New Roman" w:hAnsi="Times New Roman" w:cs="Times New Roman"/>
                <w:sz w:val="24"/>
                <w:szCs w:val="24"/>
              </w:rPr>
              <w:t xml:space="preserve"> all SIN records will be kept by USP procurement team for contractor performance management</w:t>
            </w:r>
          </w:p>
          <w:p w14:paraId="5E4BF0F6" w14:textId="77777777" w:rsidR="00120690" w:rsidRPr="0003496D" w:rsidRDefault="00120690" w:rsidP="0012069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3F59A73" w14:textId="2365CDE1" w:rsidR="002E1340" w:rsidRPr="0003496D" w:rsidRDefault="002E1340" w:rsidP="001C045A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3496D">
              <w:rPr>
                <w:rFonts w:ascii="Times New Roman" w:hAnsi="Times New Roman" w:cs="Times New Roman"/>
                <w:b/>
                <w:sz w:val="24"/>
                <w:szCs w:val="24"/>
              </w:rPr>
              <w:t>Note:</w:t>
            </w:r>
            <w:r w:rsidRPr="0003496D">
              <w:rPr>
                <w:rFonts w:ascii="Times New Roman" w:hAnsi="Times New Roman" w:cs="Times New Roman"/>
                <w:sz w:val="24"/>
                <w:szCs w:val="24"/>
              </w:rPr>
              <w:t xml:space="preserve"> if the contractor is found breaching </w:t>
            </w:r>
            <w:r w:rsidR="001C045A" w:rsidRPr="0003496D">
              <w:rPr>
                <w:rFonts w:ascii="Times New Roman" w:hAnsi="Times New Roman" w:cs="Times New Roman"/>
                <w:sz w:val="24"/>
                <w:szCs w:val="24"/>
              </w:rPr>
              <w:t>mand</w:t>
            </w:r>
            <w:r w:rsidR="001C045A">
              <w:rPr>
                <w:rFonts w:ascii="Times New Roman" w:hAnsi="Times New Roman" w:cs="Times New Roman"/>
                <w:sz w:val="24"/>
                <w:szCs w:val="24"/>
              </w:rPr>
              <w:t>ato</w:t>
            </w:r>
            <w:r w:rsidR="001C045A" w:rsidRPr="0003496D">
              <w:rPr>
                <w:rFonts w:ascii="Times New Roman" w:hAnsi="Times New Roman" w:cs="Times New Roman"/>
                <w:sz w:val="24"/>
                <w:szCs w:val="24"/>
              </w:rPr>
              <w:t xml:space="preserve">ry </w:t>
            </w:r>
            <w:r w:rsidRPr="0003496D">
              <w:rPr>
                <w:rFonts w:ascii="Times New Roman" w:hAnsi="Times New Roman" w:cs="Times New Roman"/>
                <w:sz w:val="24"/>
                <w:szCs w:val="24"/>
              </w:rPr>
              <w:t xml:space="preserve">OHS </w:t>
            </w:r>
            <w:r w:rsidR="001C045A" w:rsidRPr="0003496D">
              <w:rPr>
                <w:rFonts w:ascii="Times New Roman" w:hAnsi="Times New Roman" w:cs="Times New Roman"/>
                <w:sz w:val="24"/>
                <w:szCs w:val="24"/>
              </w:rPr>
              <w:t>compl</w:t>
            </w:r>
            <w:r w:rsidR="001C045A">
              <w:rPr>
                <w:rFonts w:ascii="Times New Roman" w:hAnsi="Times New Roman" w:cs="Times New Roman"/>
                <w:sz w:val="24"/>
                <w:szCs w:val="24"/>
              </w:rPr>
              <w:t>ia</w:t>
            </w:r>
            <w:r w:rsidR="001C045A" w:rsidRPr="0003496D">
              <w:rPr>
                <w:rFonts w:ascii="Times New Roman" w:hAnsi="Times New Roman" w:cs="Times New Roman"/>
                <w:sz w:val="24"/>
                <w:szCs w:val="24"/>
              </w:rPr>
              <w:t xml:space="preserve">nce </w:t>
            </w:r>
            <w:r w:rsidRPr="0003496D">
              <w:rPr>
                <w:rFonts w:ascii="Times New Roman" w:hAnsi="Times New Roman" w:cs="Times New Roman"/>
                <w:sz w:val="24"/>
                <w:szCs w:val="24"/>
              </w:rPr>
              <w:t>requirements, the OHS unit will i</w:t>
            </w:r>
            <w:r w:rsidR="007B11B4">
              <w:rPr>
                <w:rFonts w:ascii="Times New Roman" w:hAnsi="Times New Roman" w:cs="Times New Roman"/>
                <w:sz w:val="24"/>
                <w:szCs w:val="24"/>
              </w:rPr>
              <w:t>nstantly issue Safety Improvement notice (SIN)</w:t>
            </w:r>
            <w:r w:rsidRPr="0003496D">
              <w:rPr>
                <w:rFonts w:ascii="Times New Roman" w:hAnsi="Times New Roman" w:cs="Times New Roman"/>
                <w:sz w:val="24"/>
                <w:szCs w:val="24"/>
              </w:rPr>
              <w:t xml:space="preserve"> without following the steps of issuing notice.</w:t>
            </w:r>
          </w:p>
        </w:tc>
        <w:sdt>
          <w:sdtPr>
            <w:rPr>
              <w:rFonts w:ascii="Times New Roman" w:hAnsi="Times New Roman" w:cs="Times New Roman"/>
              <w:b/>
              <w:sz w:val="32"/>
              <w:szCs w:val="24"/>
            </w:rPr>
            <w:id w:val="1886674738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320" w:type="pct"/>
                <w:vAlign w:val="center"/>
              </w:tcPr>
              <w:p w14:paraId="40330585" w14:textId="6991A32F" w:rsidR="002E1340" w:rsidRPr="00B52BEB" w:rsidRDefault="00B52BEB" w:rsidP="006D7860">
                <w:pPr>
                  <w:jc w:val="center"/>
                  <w:rPr>
                    <w:rFonts w:ascii="Times New Roman" w:hAnsi="Times New Roman" w:cs="Times New Roman"/>
                    <w:sz w:val="32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32"/>
                    <w:szCs w:val="24"/>
                  </w:rPr>
                  <w:t>☐</w:t>
                </w:r>
              </w:p>
            </w:tc>
          </w:sdtContent>
        </w:sdt>
      </w:tr>
      <w:tr w:rsidR="00CC7D09" w:rsidRPr="007766EC" w14:paraId="29C167F1" w14:textId="77777777" w:rsidTr="005E712F">
        <w:tc>
          <w:tcPr>
            <w:tcW w:w="1153" w:type="pct"/>
            <w:vAlign w:val="center"/>
          </w:tcPr>
          <w:p w14:paraId="634B3562" w14:textId="79F1B8FA" w:rsidR="00387A29" w:rsidRPr="0003496D" w:rsidRDefault="00387A29" w:rsidP="00387A2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3496D">
              <w:rPr>
                <w:rFonts w:ascii="Times New Roman" w:hAnsi="Times New Roman" w:cs="Times New Roman"/>
                <w:b/>
                <w:sz w:val="24"/>
                <w:szCs w:val="24"/>
              </w:rPr>
              <w:t>Site attendance</w:t>
            </w:r>
          </w:p>
        </w:tc>
        <w:tc>
          <w:tcPr>
            <w:tcW w:w="3527" w:type="pct"/>
          </w:tcPr>
          <w:p w14:paraId="574BCAE4" w14:textId="65B4EE96" w:rsidR="00387A29" w:rsidRPr="0003496D" w:rsidRDefault="00387A29" w:rsidP="001C045A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3496D">
              <w:rPr>
                <w:rFonts w:ascii="Times New Roman" w:hAnsi="Times New Roman" w:cs="Times New Roman"/>
                <w:sz w:val="24"/>
                <w:szCs w:val="24"/>
              </w:rPr>
              <w:t>An attendance register is</w:t>
            </w:r>
            <w:r w:rsidR="00A32921" w:rsidRPr="0003496D">
              <w:rPr>
                <w:rFonts w:ascii="Times New Roman" w:hAnsi="Times New Roman" w:cs="Times New Roman"/>
                <w:sz w:val="24"/>
                <w:szCs w:val="24"/>
              </w:rPr>
              <w:t xml:space="preserve"> to be kept </w:t>
            </w:r>
            <w:r w:rsidR="001C045A">
              <w:rPr>
                <w:rFonts w:ascii="Times New Roman" w:hAnsi="Times New Roman" w:cs="Times New Roman"/>
                <w:sz w:val="24"/>
                <w:szCs w:val="24"/>
              </w:rPr>
              <w:t>-site where staff or visitors</w:t>
            </w:r>
            <w:r w:rsidRPr="0003496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32921" w:rsidRPr="0003496D">
              <w:rPr>
                <w:rFonts w:ascii="Times New Roman" w:hAnsi="Times New Roman" w:cs="Times New Roman"/>
                <w:sz w:val="24"/>
                <w:szCs w:val="24"/>
              </w:rPr>
              <w:t xml:space="preserve">are </w:t>
            </w:r>
            <w:r w:rsidRPr="0003496D">
              <w:rPr>
                <w:rFonts w:ascii="Times New Roman" w:hAnsi="Times New Roman" w:cs="Times New Roman"/>
                <w:sz w:val="24"/>
                <w:szCs w:val="24"/>
              </w:rPr>
              <w:t xml:space="preserve">to sign in and sign out. </w:t>
            </w:r>
            <w:r w:rsidR="00A32921" w:rsidRPr="0003496D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03496D">
              <w:rPr>
                <w:rFonts w:ascii="Times New Roman" w:hAnsi="Times New Roman" w:cs="Times New Roman"/>
                <w:sz w:val="24"/>
                <w:szCs w:val="24"/>
              </w:rPr>
              <w:t>Logbook will be checked upon audits.</w:t>
            </w:r>
          </w:p>
        </w:tc>
        <w:sdt>
          <w:sdtPr>
            <w:rPr>
              <w:rFonts w:ascii="Times New Roman" w:hAnsi="Times New Roman" w:cs="Times New Roman"/>
              <w:b/>
              <w:sz w:val="32"/>
              <w:szCs w:val="24"/>
            </w:rPr>
            <w:id w:val="1295258800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320" w:type="pct"/>
                <w:vAlign w:val="center"/>
              </w:tcPr>
              <w:p w14:paraId="11B361F3" w14:textId="1B89BB05" w:rsidR="00387A29" w:rsidRPr="00B52BEB" w:rsidRDefault="002F2871" w:rsidP="006D7860">
                <w:pPr>
                  <w:jc w:val="center"/>
                  <w:rPr>
                    <w:rFonts w:ascii="Times New Roman" w:hAnsi="Times New Roman" w:cs="Times New Roman"/>
                    <w:sz w:val="32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32"/>
                    <w:szCs w:val="24"/>
                  </w:rPr>
                  <w:t>☐</w:t>
                </w:r>
              </w:p>
            </w:tc>
          </w:sdtContent>
        </w:sdt>
      </w:tr>
      <w:tr w:rsidR="00CC7D09" w:rsidRPr="007766EC" w14:paraId="2FA26588" w14:textId="77777777" w:rsidTr="005E712F">
        <w:tc>
          <w:tcPr>
            <w:tcW w:w="1153" w:type="pct"/>
            <w:vAlign w:val="center"/>
          </w:tcPr>
          <w:p w14:paraId="2A448E01" w14:textId="1F8CC946" w:rsidR="00387A29" w:rsidRPr="0003496D" w:rsidRDefault="00387A29" w:rsidP="00387A2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3496D">
              <w:rPr>
                <w:rFonts w:ascii="Times New Roman" w:hAnsi="Times New Roman" w:cs="Times New Roman"/>
                <w:b/>
                <w:sz w:val="24"/>
                <w:szCs w:val="24"/>
              </w:rPr>
              <w:t>Emergency Evacuation</w:t>
            </w:r>
          </w:p>
        </w:tc>
        <w:tc>
          <w:tcPr>
            <w:tcW w:w="3527" w:type="pct"/>
          </w:tcPr>
          <w:p w14:paraId="23089395" w14:textId="59CE26E7" w:rsidR="00387A29" w:rsidRPr="0003496D" w:rsidRDefault="00387A29" w:rsidP="001C045A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3496D">
              <w:rPr>
                <w:rFonts w:ascii="Times New Roman" w:hAnsi="Times New Roman" w:cs="Times New Roman"/>
                <w:sz w:val="24"/>
                <w:szCs w:val="24"/>
              </w:rPr>
              <w:t>When the fire or tsunami sirens are activated</w:t>
            </w:r>
            <w:r w:rsidR="001C045A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1C045A" w:rsidRPr="0003496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3496D">
              <w:rPr>
                <w:rFonts w:ascii="Times New Roman" w:hAnsi="Times New Roman" w:cs="Times New Roman"/>
                <w:sz w:val="24"/>
                <w:szCs w:val="24"/>
              </w:rPr>
              <w:t>the contractor’s staff should heed the advice from their emergency warden and move to the designated assembly areas. The emergency warden on-site will be responsible for taking the headcount for staff.</w:t>
            </w:r>
          </w:p>
        </w:tc>
        <w:sdt>
          <w:sdtPr>
            <w:rPr>
              <w:rFonts w:ascii="Times New Roman" w:hAnsi="Times New Roman" w:cs="Times New Roman"/>
              <w:b/>
              <w:sz w:val="32"/>
              <w:szCs w:val="24"/>
            </w:rPr>
            <w:id w:val="66772459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320" w:type="pct"/>
                <w:vAlign w:val="center"/>
              </w:tcPr>
              <w:p w14:paraId="1B127F17" w14:textId="20A9B9CF" w:rsidR="00387A29" w:rsidRPr="00B52BEB" w:rsidRDefault="002F2871" w:rsidP="006D7860">
                <w:pPr>
                  <w:jc w:val="center"/>
                  <w:rPr>
                    <w:rFonts w:ascii="Times New Roman" w:hAnsi="Times New Roman" w:cs="Times New Roman"/>
                    <w:sz w:val="32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32"/>
                    <w:szCs w:val="24"/>
                  </w:rPr>
                  <w:t>☐</w:t>
                </w:r>
              </w:p>
            </w:tc>
          </w:sdtContent>
        </w:sdt>
      </w:tr>
      <w:tr w:rsidR="00CC7D09" w:rsidRPr="007766EC" w14:paraId="4A206A56" w14:textId="77777777" w:rsidTr="005E712F">
        <w:tc>
          <w:tcPr>
            <w:tcW w:w="1153" w:type="pct"/>
            <w:vAlign w:val="center"/>
          </w:tcPr>
          <w:p w14:paraId="1F019D05" w14:textId="75FF535D" w:rsidR="00782BAF" w:rsidRPr="0003496D" w:rsidRDefault="00782BAF" w:rsidP="00782BAF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3496D">
              <w:rPr>
                <w:rFonts w:ascii="Times New Roman" w:hAnsi="Times New Roman" w:cs="Times New Roman"/>
                <w:b/>
                <w:sz w:val="24"/>
                <w:szCs w:val="24"/>
              </w:rPr>
              <w:t>Using of USP Amen</w:t>
            </w:r>
            <w:r w:rsidR="001C045A" w:rsidRPr="0003496D">
              <w:rPr>
                <w:rFonts w:ascii="Times New Roman" w:hAnsi="Times New Roman" w:cs="Times New Roman"/>
                <w:b/>
                <w:sz w:val="24"/>
                <w:szCs w:val="24"/>
              </w:rPr>
              <w:t>i</w:t>
            </w:r>
            <w:r w:rsidRPr="0003496D">
              <w:rPr>
                <w:rFonts w:ascii="Times New Roman" w:hAnsi="Times New Roman" w:cs="Times New Roman"/>
                <w:b/>
                <w:sz w:val="24"/>
                <w:szCs w:val="24"/>
              </w:rPr>
              <w:t>ties</w:t>
            </w:r>
          </w:p>
        </w:tc>
        <w:tc>
          <w:tcPr>
            <w:tcW w:w="3527" w:type="pct"/>
          </w:tcPr>
          <w:p w14:paraId="1BF17879" w14:textId="30A6FF3E" w:rsidR="00782BAF" w:rsidRPr="0003496D" w:rsidRDefault="00782BAF" w:rsidP="009C0CB7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3496D">
              <w:rPr>
                <w:rFonts w:ascii="Times New Roman" w:hAnsi="Times New Roman" w:cs="Times New Roman"/>
                <w:sz w:val="24"/>
                <w:szCs w:val="24"/>
              </w:rPr>
              <w:t>This will var</w:t>
            </w:r>
            <w:r w:rsidR="00120690" w:rsidRPr="0003496D">
              <w:rPr>
                <w:rFonts w:ascii="Times New Roman" w:hAnsi="Times New Roman" w:cs="Times New Roman"/>
                <w:sz w:val="24"/>
                <w:szCs w:val="24"/>
              </w:rPr>
              <w:t>y based on the projects awarded. Th</w:t>
            </w:r>
            <w:r w:rsidRPr="0003496D">
              <w:rPr>
                <w:rFonts w:ascii="Times New Roman" w:hAnsi="Times New Roman" w:cs="Times New Roman"/>
                <w:sz w:val="24"/>
                <w:szCs w:val="24"/>
              </w:rPr>
              <w:t xml:space="preserve">e responsible USP staff for the worksite will show which </w:t>
            </w:r>
            <w:r w:rsidR="009C0CB7" w:rsidRPr="0003496D">
              <w:rPr>
                <w:rFonts w:ascii="Times New Roman" w:hAnsi="Times New Roman" w:cs="Times New Roman"/>
                <w:sz w:val="24"/>
                <w:szCs w:val="24"/>
              </w:rPr>
              <w:t>site amenities</w:t>
            </w:r>
            <w:r w:rsidRPr="0003496D">
              <w:rPr>
                <w:rFonts w:ascii="Times New Roman" w:hAnsi="Times New Roman" w:cs="Times New Roman"/>
                <w:sz w:val="24"/>
                <w:szCs w:val="24"/>
              </w:rPr>
              <w:t xml:space="preserve"> to be used.</w:t>
            </w:r>
          </w:p>
        </w:tc>
        <w:sdt>
          <w:sdtPr>
            <w:rPr>
              <w:rFonts w:ascii="Times New Roman" w:hAnsi="Times New Roman" w:cs="Times New Roman"/>
              <w:b/>
              <w:sz w:val="32"/>
              <w:szCs w:val="24"/>
            </w:rPr>
            <w:id w:val="405497168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320" w:type="pct"/>
                <w:vAlign w:val="center"/>
              </w:tcPr>
              <w:p w14:paraId="19A78184" w14:textId="7A5EE409" w:rsidR="00782BAF" w:rsidRPr="00B52BEB" w:rsidRDefault="002F2871" w:rsidP="006D7860">
                <w:pPr>
                  <w:jc w:val="center"/>
                  <w:rPr>
                    <w:rFonts w:ascii="Times New Roman" w:hAnsi="Times New Roman" w:cs="Times New Roman"/>
                    <w:sz w:val="32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32"/>
                    <w:szCs w:val="24"/>
                  </w:rPr>
                  <w:t>☐</w:t>
                </w:r>
              </w:p>
            </w:tc>
          </w:sdtContent>
        </w:sdt>
      </w:tr>
      <w:tr w:rsidR="00D130A7" w:rsidRPr="007766EC" w14:paraId="460809B3" w14:textId="77777777" w:rsidTr="005E712F">
        <w:tc>
          <w:tcPr>
            <w:tcW w:w="5000" w:type="pct"/>
            <w:gridSpan w:val="3"/>
            <w:vAlign w:val="center"/>
          </w:tcPr>
          <w:p w14:paraId="22984126" w14:textId="56FB7D46" w:rsidR="00D130A7" w:rsidRPr="0003496D" w:rsidRDefault="00D130A7" w:rsidP="006D786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3496D">
              <w:rPr>
                <w:rFonts w:ascii="Times New Roman" w:hAnsi="Times New Roman" w:cs="Times New Roman"/>
                <w:b/>
                <w:sz w:val="24"/>
                <w:szCs w:val="24"/>
              </w:rPr>
              <w:t>General</w:t>
            </w:r>
          </w:p>
        </w:tc>
      </w:tr>
      <w:tr w:rsidR="00CC7D09" w:rsidRPr="007766EC" w14:paraId="40922904" w14:textId="77777777" w:rsidTr="005E712F">
        <w:tc>
          <w:tcPr>
            <w:tcW w:w="1153" w:type="pct"/>
            <w:vAlign w:val="center"/>
          </w:tcPr>
          <w:p w14:paraId="3D44E836" w14:textId="0A2CE378" w:rsidR="00782BAF" w:rsidRPr="0003496D" w:rsidRDefault="00782BAF" w:rsidP="00782BAF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3496D">
              <w:rPr>
                <w:rFonts w:ascii="Times New Roman" w:hAnsi="Times New Roman" w:cs="Times New Roman"/>
                <w:b/>
                <w:sz w:val="24"/>
                <w:szCs w:val="24"/>
              </w:rPr>
              <w:t>No Smoking policy</w:t>
            </w:r>
          </w:p>
        </w:tc>
        <w:tc>
          <w:tcPr>
            <w:tcW w:w="3527" w:type="pct"/>
          </w:tcPr>
          <w:p w14:paraId="178D326A" w14:textId="1F0270C1" w:rsidR="00782BAF" w:rsidRPr="0003496D" w:rsidRDefault="00782BAF" w:rsidP="001C045A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3496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03496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Pr="0003496D">
              <w:rPr>
                <w:rFonts w:ascii="Times New Roman" w:hAnsi="Times New Roman" w:cs="Times New Roman"/>
                <w:sz w:val="24"/>
                <w:szCs w:val="24"/>
              </w:rPr>
              <w:t xml:space="preserve"> January 2021 The University</w:t>
            </w:r>
            <w:r w:rsidR="000D1892" w:rsidRPr="0003496D">
              <w:rPr>
                <w:rFonts w:ascii="Times New Roman" w:hAnsi="Times New Roman" w:cs="Times New Roman"/>
                <w:sz w:val="24"/>
                <w:szCs w:val="24"/>
              </w:rPr>
              <w:t xml:space="preserve"> of the South Pacific</w:t>
            </w:r>
            <w:r w:rsidRPr="0003496D">
              <w:rPr>
                <w:rFonts w:ascii="Times New Roman" w:hAnsi="Times New Roman" w:cs="Times New Roman"/>
                <w:sz w:val="24"/>
                <w:szCs w:val="24"/>
              </w:rPr>
              <w:t xml:space="preserve"> was declared smoke free </w:t>
            </w:r>
            <w:r w:rsidR="000D1892" w:rsidRPr="0003496D">
              <w:rPr>
                <w:rFonts w:ascii="Times New Roman" w:hAnsi="Times New Roman" w:cs="Times New Roman"/>
                <w:sz w:val="24"/>
                <w:szCs w:val="24"/>
              </w:rPr>
              <w:t xml:space="preserve">across all its </w:t>
            </w:r>
            <w:r w:rsidRPr="0003496D">
              <w:rPr>
                <w:rFonts w:ascii="Times New Roman" w:hAnsi="Times New Roman" w:cs="Times New Roman"/>
                <w:sz w:val="24"/>
                <w:szCs w:val="24"/>
              </w:rPr>
              <w:t>campus. If an individual is caught smoking within USP pr</w:t>
            </w:r>
            <w:r w:rsidR="00D130A7" w:rsidRPr="0003496D">
              <w:rPr>
                <w:rFonts w:ascii="Times New Roman" w:hAnsi="Times New Roman" w:cs="Times New Roman"/>
                <w:sz w:val="24"/>
                <w:szCs w:val="24"/>
              </w:rPr>
              <w:t>emises, then they will be fined</w:t>
            </w:r>
            <w:r w:rsidRPr="0003496D">
              <w:rPr>
                <w:rFonts w:ascii="Times New Roman" w:hAnsi="Times New Roman" w:cs="Times New Roman"/>
                <w:sz w:val="24"/>
                <w:szCs w:val="24"/>
              </w:rPr>
              <w:t xml:space="preserve"> by the USP Security team.</w:t>
            </w:r>
          </w:p>
        </w:tc>
        <w:sdt>
          <w:sdtPr>
            <w:rPr>
              <w:rFonts w:ascii="Times New Roman" w:hAnsi="Times New Roman" w:cs="Times New Roman"/>
              <w:b/>
              <w:sz w:val="32"/>
              <w:szCs w:val="24"/>
            </w:rPr>
            <w:id w:val="350770200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320" w:type="pct"/>
                <w:vAlign w:val="center"/>
              </w:tcPr>
              <w:p w14:paraId="1ED3DB56" w14:textId="1E284AD2" w:rsidR="00782BAF" w:rsidRPr="00B52BEB" w:rsidRDefault="00B52BEB" w:rsidP="006D7860">
                <w:pPr>
                  <w:jc w:val="center"/>
                  <w:rPr>
                    <w:rFonts w:ascii="Times New Roman" w:hAnsi="Times New Roman" w:cs="Times New Roman"/>
                    <w:sz w:val="32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32"/>
                    <w:szCs w:val="24"/>
                  </w:rPr>
                  <w:t>☐</w:t>
                </w:r>
              </w:p>
            </w:tc>
          </w:sdtContent>
        </w:sdt>
      </w:tr>
      <w:tr w:rsidR="00CC7D09" w:rsidRPr="007766EC" w14:paraId="1B772628" w14:textId="77777777" w:rsidTr="005E712F">
        <w:tc>
          <w:tcPr>
            <w:tcW w:w="1153" w:type="pct"/>
            <w:vAlign w:val="center"/>
          </w:tcPr>
          <w:p w14:paraId="423C4FD3" w14:textId="49FEDDF3" w:rsidR="00D130A7" w:rsidRPr="0003496D" w:rsidRDefault="00D130A7" w:rsidP="00D130A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3496D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Harassment /passing remarks</w:t>
            </w:r>
          </w:p>
        </w:tc>
        <w:tc>
          <w:tcPr>
            <w:tcW w:w="3527" w:type="pct"/>
          </w:tcPr>
          <w:p w14:paraId="1ECF3589" w14:textId="4385E572" w:rsidR="00D130A7" w:rsidRPr="0003496D" w:rsidRDefault="00D130A7" w:rsidP="000D1892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3496D">
              <w:rPr>
                <w:rFonts w:ascii="Times New Roman" w:hAnsi="Times New Roman" w:cs="Times New Roman"/>
                <w:sz w:val="24"/>
                <w:szCs w:val="24"/>
              </w:rPr>
              <w:t xml:space="preserve">Encourage/advise your staff not to pass any remarks/comments to any staff or students on campus. If any report is received, the matter will be handed over to the </w:t>
            </w:r>
            <w:r w:rsidR="000D1892" w:rsidRPr="0003496D">
              <w:rPr>
                <w:rFonts w:ascii="Times New Roman" w:hAnsi="Times New Roman" w:cs="Times New Roman"/>
                <w:sz w:val="24"/>
                <w:szCs w:val="24"/>
              </w:rPr>
              <w:t>relevant authorities.</w:t>
            </w:r>
          </w:p>
        </w:tc>
        <w:sdt>
          <w:sdtPr>
            <w:rPr>
              <w:rFonts w:ascii="Times New Roman" w:hAnsi="Times New Roman" w:cs="Times New Roman"/>
              <w:b/>
              <w:sz w:val="32"/>
              <w:szCs w:val="24"/>
            </w:rPr>
            <w:id w:val="234133368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320" w:type="pct"/>
                <w:vAlign w:val="center"/>
              </w:tcPr>
              <w:p w14:paraId="0E45811E" w14:textId="214151A4" w:rsidR="00D130A7" w:rsidRPr="00B52BEB" w:rsidRDefault="002F2871" w:rsidP="006D7860">
                <w:pPr>
                  <w:jc w:val="center"/>
                  <w:rPr>
                    <w:rFonts w:ascii="Times New Roman" w:hAnsi="Times New Roman" w:cs="Times New Roman"/>
                    <w:sz w:val="32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32"/>
                    <w:szCs w:val="24"/>
                  </w:rPr>
                  <w:t>☐</w:t>
                </w:r>
              </w:p>
            </w:tc>
          </w:sdtContent>
        </w:sdt>
      </w:tr>
      <w:tr w:rsidR="00CC7D09" w:rsidRPr="007766EC" w14:paraId="3766BD46" w14:textId="77777777" w:rsidTr="005E712F">
        <w:tc>
          <w:tcPr>
            <w:tcW w:w="1153" w:type="pct"/>
            <w:vAlign w:val="center"/>
          </w:tcPr>
          <w:p w14:paraId="0279A9BE" w14:textId="370BFFD6" w:rsidR="00870346" w:rsidRPr="005B5384" w:rsidRDefault="00870346" w:rsidP="0087034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B5384">
              <w:rPr>
                <w:rFonts w:ascii="Times New Roman" w:hAnsi="Times New Roman" w:cs="Times New Roman"/>
                <w:b/>
                <w:sz w:val="24"/>
                <w:szCs w:val="24"/>
              </w:rPr>
              <w:t>Security Information</w:t>
            </w:r>
          </w:p>
        </w:tc>
        <w:tc>
          <w:tcPr>
            <w:tcW w:w="3527" w:type="pct"/>
          </w:tcPr>
          <w:p w14:paraId="62627DA5" w14:textId="2F3FDD95" w:rsidR="00870346" w:rsidRPr="0003496D" w:rsidRDefault="00870346" w:rsidP="000A7A6D">
            <w:pPr>
              <w:pStyle w:val="ListParagraph"/>
              <w:numPr>
                <w:ilvl w:val="0"/>
                <w:numId w:val="30"/>
              </w:numPr>
              <w:ind w:left="167" w:hanging="14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3496D">
              <w:rPr>
                <w:rFonts w:ascii="Times New Roman" w:hAnsi="Times New Roman" w:cs="Times New Roman"/>
                <w:sz w:val="24"/>
                <w:szCs w:val="24"/>
              </w:rPr>
              <w:t xml:space="preserve">Follow the road rules and be mindful of the crossing and students on campus. </w:t>
            </w:r>
          </w:p>
          <w:p w14:paraId="777B1906" w14:textId="3B9C4B50" w:rsidR="00870346" w:rsidRPr="0003496D" w:rsidRDefault="00870346" w:rsidP="000A7A6D">
            <w:pPr>
              <w:pStyle w:val="ListParagraph"/>
              <w:numPr>
                <w:ilvl w:val="0"/>
                <w:numId w:val="30"/>
              </w:numPr>
              <w:ind w:left="167" w:hanging="14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3496D">
              <w:rPr>
                <w:rFonts w:ascii="Times New Roman" w:hAnsi="Times New Roman" w:cs="Times New Roman"/>
                <w:sz w:val="24"/>
                <w:szCs w:val="24"/>
              </w:rPr>
              <w:t>Use the Gates closest to the project site for entry and exit. Do not loiter a</w:t>
            </w:r>
            <w:r w:rsidR="001C045A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Pr="0003496D">
              <w:rPr>
                <w:rFonts w:ascii="Times New Roman" w:hAnsi="Times New Roman" w:cs="Times New Roman"/>
                <w:sz w:val="24"/>
                <w:szCs w:val="24"/>
              </w:rPr>
              <w:t>ound the campus for no reason.</w:t>
            </w:r>
          </w:p>
          <w:p w14:paraId="487C0592" w14:textId="630703D5" w:rsidR="00870346" w:rsidRPr="0003496D" w:rsidRDefault="00870346" w:rsidP="000A7A6D">
            <w:pPr>
              <w:pStyle w:val="ListParagraph"/>
              <w:numPr>
                <w:ilvl w:val="0"/>
                <w:numId w:val="30"/>
              </w:numPr>
              <w:ind w:left="167" w:hanging="14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3496D">
              <w:rPr>
                <w:rFonts w:ascii="Times New Roman" w:hAnsi="Times New Roman" w:cs="Times New Roman"/>
                <w:sz w:val="24"/>
                <w:szCs w:val="24"/>
              </w:rPr>
              <w:t xml:space="preserve">Strictly all materials and tools brought in for use on-site are not the responsibility of USP security to look after during the night or weekend. Do not place any tools under the security office or security post. </w:t>
            </w:r>
          </w:p>
          <w:p w14:paraId="1F2AF82B" w14:textId="70D4F556" w:rsidR="00870346" w:rsidRPr="0003496D" w:rsidRDefault="00870346" w:rsidP="000A7A6D">
            <w:pPr>
              <w:pStyle w:val="ListParagraph"/>
              <w:numPr>
                <w:ilvl w:val="0"/>
                <w:numId w:val="30"/>
              </w:numPr>
              <w:ind w:left="167" w:hanging="14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3496D">
              <w:rPr>
                <w:rFonts w:ascii="Times New Roman" w:hAnsi="Times New Roman" w:cs="Times New Roman"/>
                <w:sz w:val="24"/>
                <w:szCs w:val="24"/>
              </w:rPr>
              <w:t>Liaise with campus security for the use of any large construction vehicles</w:t>
            </w:r>
          </w:p>
          <w:p w14:paraId="2ACC6127" w14:textId="5BE82A06" w:rsidR="00870346" w:rsidRPr="0003496D" w:rsidRDefault="00870346" w:rsidP="000A7A6D">
            <w:pPr>
              <w:pStyle w:val="ListParagraph"/>
              <w:numPr>
                <w:ilvl w:val="0"/>
                <w:numId w:val="30"/>
              </w:numPr>
              <w:ind w:left="167" w:hanging="14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3496D">
              <w:rPr>
                <w:rFonts w:ascii="Times New Roman" w:hAnsi="Times New Roman" w:cs="Times New Roman"/>
                <w:sz w:val="24"/>
                <w:szCs w:val="24"/>
              </w:rPr>
              <w:t>All staff on-site should carry an ID card or wear company uniform</w:t>
            </w:r>
            <w:r w:rsidR="001C045A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03496D">
              <w:rPr>
                <w:rFonts w:ascii="Times New Roman" w:hAnsi="Times New Roman" w:cs="Times New Roman"/>
                <w:sz w:val="24"/>
                <w:szCs w:val="24"/>
              </w:rPr>
              <w:t>. The list is to be given to the person responsible for the project and USP Security.</w:t>
            </w:r>
          </w:p>
          <w:p w14:paraId="225C575F" w14:textId="5B875229" w:rsidR="00870346" w:rsidRPr="0003496D" w:rsidRDefault="00870346" w:rsidP="000A7A6D">
            <w:pPr>
              <w:pStyle w:val="ListParagraph"/>
              <w:numPr>
                <w:ilvl w:val="0"/>
                <w:numId w:val="30"/>
              </w:numPr>
              <w:ind w:left="167" w:hanging="14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3496D">
              <w:rPr>
                <w:rFonts w:ascii="Times New Roman" w:hAnsi="Times New Roman" w:cs="Times New Roman"/>
                <w:sz w:val="24"/>
                <w:szCs w:val="24"/>
              </w:rPr>
              <w:t>Sign in &amp; Sign out with campus security</w:t>
            </w:r>
          </w:p>
          <w:p w14:paraId="58EE9EC2" w14:textId="7DA7F6D0" w:rsidR="00870346" w:rsidRPr="0003496D" w:rsidRDefault="00870346" w:rsidP="000A7A6D">
            <w:pPr>
              <w:pStyle w:val="ListParagraph"/>
              <w:numPr>
                <w:ilvl w:val="0"/>
                <w:numId w:val="30"/>
              </w:numPr>
              <w:ind w:left="167" w:hanging="14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3496D">
              <w:rPr>
                <w:rFonts w:ascii="Times New Roman" w:hAnsi="Times New Roman" w:cs="Times New Roman"/>
                <w:sz w:val="24"/>
                <w:szCs w:val="24"/>
              </w:rPr>
              <w:t>For any breach of parking and speed requirements, fines will apply in accordance to the contract</w:t>
            </w:r>
          </w:p>
          <w:p w14:paraId="10719B2B" w14:textId="53290463" w:rsidR="00870346" w:rsidRPr="0003496D" w:rsidRDefault="001C045A" w:rsidP="00CC7D09">
            <w:pPr>
              <w:pStyle w:val="ListParagraph"/>
              <w:numPr>
                <w:ilvl w:val="0"/>
                <w:numId w:val="30"/>
              </w:numPr>
              <w:ind w:left="167" w:hanging="14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 a</w:t>
            </w:r>
            <w:r w:rsidRPr="0003496D">
              <w:rPr>
                <w:rFonts w:ascii="Times New Roman" w:hAnsi="Times New Roman" w:cs="Times New Roman"/>
                <w:sz w:val="24"/>
                <w:szCs w:val="24"/>
              </w:rPr>
              <w:t xml:space="preserve">ny </w:t>
            </w:r>
            <w:r w:rsidR="00870346" w:rsidRPr="0003496D">
              <w:rPr>
                <w:rFonts w:ascii="Times New Roman" w:hAnsi="Times New Roman" w:cs="Times New Roman"/>
                <w:sz w:val="24"/>
                <w:szCs w:val="24"/>
              </w:rPr>
              <w:t>work being done after hours, the USP representative and security are to be advised.</w:t>
            </w:r>
          </w:p>
        </w:tc>
        <w:sdt>
          <w:sdtPr>
            <w:rPr>
              <w:rFonts w:ascii="Times New Roman" w:hAnsi="Times New Roman" w:cs="Times New Roman"/>
              <w:b/>
              <w:sz w:val="32"/>
              <w:szCs w:val="24"/>
            </w:rPr>
            <w:id w:val="-1732685147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320" w:type="pct"/>
                <w:vAlign w:val="center"/>
              </w:tcPr>
              <w:p w14:paraId="715A7C7D" w14:textId="3629D1AE" w:rsidR="00870346" w:rsidRPr="00B52BEB" w:rsidRDefault="002F2871" w:rsidP="006D7860">
                <w:pPr>
                  <w:jc w:val="center"/>
                  <w:rPr>
                    <w:rFonts w:ascii="Times New Roman" w:hAnsi="Times New Roman" w:cs="Times New Roman"/>
                    <w:sz w:val="32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32"/>
                    <w:szCs w:val="24"/>
                  </w:rPr>
                  <w:t>☐</w:t>
                </w:r>
              </w:p>
            </w:tc>
          </w:sdtContent>
        </w:sdt>
      </w:tr>
      <w:tr w:rsidR="00B5573C" w:rsidRPr="007766EC" w14:paraId="03D434FC" w14:textId="77777777" w:rsidTr="005E712F">
        <w:tc>
          <w:tcPr>
            <w:tcW w:w="1153" w:type="pct"/>
            <w:vAlign w:val="center"/>
          </w:tcPr>
          <w:p w14:paraId="5B626E8D" w14:textId="7A649A11" w:rsidR="00870346" w:rsidRPr="005B5384" w:rsidRDefault="00870346" w:rsidP="0087034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B5384">
              <w:rPr>
                <w:rFonts w:ascii="Times New Roman" w:hAnsi="Times New Roman" w:cs="Times New Roman"/>
                <w:b/>
                <w:sz w:val="24"/>
                <w:szCs w:val="24"/>
              </w:rPr>
              <w:t>COVID-19 Requirements</w:t>
            </w:r>
          </w:p>
        </w:tc>
        <w:tc>
          <w:tcPr>
            <w:tcW w:w="3527" w:type="pct"/>
          </w:tcPr>
          <w:p w14:paraId="11245D3D" w14:textId="017D4E5A" w:rsidR="00870346" w:rsidRPr="0003496D" w:rsidRDefault="00870346" w:rsidP="0087034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3496D">
              <w:rPr>
                <w:rFonts w:ascii="Times New Roman" w:hAnsi="Times New Roman" w:cs="Times New Roman"/>
                <w:sz w:val="24"/>
                <w:szCs w:val="24"/>
              </w:rPr>
              <w:t xml:space="preserve">Contractors are to ensure they adhere to the COVID Safety requirements implemented by USP </w:t>
            </w:r>
          </w:p>
          <w:p w14:paraId="3A7F46BA" w14:textId="7F4B5426" w:rsidR="00870346" w:rsidRPr="0003496D" w:rsidRDefault="00870346" w:rsidP="00CC7D09">
            <w:pPr>
              <w:pStyle w:val="ListParagraph"/>
              <w:numPr>
                <w:ilvl w:val="0"/>
                <w:numId w:val="30"/>
              </w:numPr>
              <w:ind w:left="167" w:hanging="14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3496D">
              <w:rPr>
                <w:rFonts w:ascii="Times New Roman" w:hAnsi="Times New Roman" w:cs="Times New Roman"/>
                <w:sz w:val="24"/>
                <w:szCs w:val="24"/>
              </w:rPr>
              <w:t xml:space="preserve">The contractor staff should carry vaccination cards. </w:t>
            </w:r>
          </w:p>
          <w:p w14:paraId="16C9CC1A" w14:textId="036E72E0" w:rsidR="00870346" w:rsidRPr="0003496D" w:rsidRDefault="00870346" w:rsidP="00CC7D09">
            <w:pPr>
              <w:pStyle w:val="ListParagraph"/>
              <w:numPr>
                <w:ilvl w:val="0"/>
                <w:numId w:val="30"/>
              </w:numPr>
              <w:ind w:left="167" w:hanging="14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3496D">
              <w:rPr>
                <w:rFonts w:ascii="Times New Roman" w:hAnsi="Times New Roman" w:cs="Times New Roman"/>
                <w:sz w:val="24"/>
                <w:szCs w:val="24"/>
              </w:rPr>
              <w:t xml:space="preserve">Comply with temperature scanning at </w:t>
            </w:r>
            <w:r w:rsidR="001C045A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03496D">
              <w:rPr>
                <w:rFonts w:ascii="Times New Roman" w:hAnsi="Times New Roman" w:cs="Times New Roman"/>
                <w:sz w:val="24"/>
                <w:szCs w:val="24"/>
              </w:rPr>
              <w:t>security gate</w:t>
            </w:r>
          </w:p>
          <w:p w14:paraId="25DE94F6" w14:textId="366BCF0B" w:rsidR="00870346" w:rsidRPr="0003496D" w:rsidRDefault="00870346" w:rsidP="00CC7D09">
            <w:pPr>
              <w:pStyle w:val="ListParagraph"/>
              <w:numPr>
                <w:ilvl w:val="0"/>
                <w:numId w:val="30"/>
              </w:numPr>
              <w:ind w:left="167" w:hanging="14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3496D">
              <w:rPr>
                <w:rFonts w:ascii="Times New Roman" w:hAnsi="Times New Roman" w:cs="Times New Roman"/>
                <w:sz w:val="24"/>
                <w:szCs w:val="24"/>
              </w:rPr>
              <w:t xml:space="preserve">Upon request, staff should provide their details to security or use COVID apps that is used to </w:t>
            </w:r>
            <w:r w:rsidR="001C045A" w:rsidRPr="0003496D">
              <w:rPr>
                <w:rFonts w:ascii="Times New Roman" w:hAnsi="Times New Roman" w:cs="Times New Roman"/>
                <w:sz w:val="24"/>
                <w:szCs w:val="24"/>
              </w:rPr>
              <w:t>check</w:t>
            </w:r>
            <w:r w:rsidR="001C045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03496D">
              <w:rPr>
                <w:rFonts w:ascii="Times New Roman" w:hAnsi="Times New Roman" w:cs="Times New Roman"/>
                <w:sz w:val="24"/>
                <w:szCs w:val="24"/>
              </w:rPr>
              <w:t>in &amp; check out when entering &amp; exiting USP premises</w:t>
            </w:r>
          </w:p>
          <w:p w14:paraId="61A5ADCE" w14:textId="4478A1DB" w:rsidR="00870346" w:rsidRPr="0003496D" w:rsidRDefault="00870346" w:rsidP="00CC7D09">
            <w:pPr>
              <w:pStyle w:val="ListParagraph"/>
              <w:numPr>
                <w:ilvl w:val="0"/>
                <w:numId w:val="30"/>
              </w:numPr>
              <w:ind w:left="167" w:hanging="14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3496D">
              <w:rPr>
                <w:rFonts w:ascii="Times New Roman" w:hAnsi="Times New Roman" w:cs="Times New Roman"/>
                <w:sz w:val="24"/>
                <w:szCs w:val="24"/>
              </w:rPr>
              <w:t>If anyone is sick or having a fever refrain from entering the premises</w:t>
            </w:r>
          </w:p>
          <w:p w14:paraId="6A3807FD" w14:textId="41DA4782" w:rsidR="00870346" w:rsidRPr="0003496D" w:rsidRDefault="00870346" w:rsidP="00CC7D09">
            <w:pPr>
              <w:pStyle w:val="ListParagraph"/>
              <w:numPr>
                <w:ilvl w:val="0"/>
                <w:numId w:val="30"/>
              </w:numPr>
              <w:ind w:left="167" w:hanging="14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3496D">
              <w:rPr>
                <w:rFonts w:ascii="Times New Roman" w:hAnsi="Times New Roman" w:cs="Times New Roman"/>
                <w:sz w:val="24"/>
                <w:szCs w:val="24"/>
              </w:rPr>
              <w:t xml:space="preserve">Adhere to the advisories from </w:t>
            </w:r>
            <w:r w:rsidR="001C045A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03496D">
              <w:rPr>
                <w:rFonts w:ascii="Times New Roman" w:hAnsi="Times New Roman" w:cs="Times New Roman"/>
                <w:sz w:val="24"/>
                <w:szCs w:val="24"/>
              </w:rPr>
              <w:t xml:space="preserve">Government </w:t>
            </w:r>
          </w:p>
        </w:tc>
        <w:sdt>
          <w:sdtPr>
            <w:rPr>
              <w:rFonts w:ascii="Times New Roman" w:hAnsi="Times New Roman" w:cs="Times New Roman"/>
              <w:b/>
              <w:sz w:val="32"/>
              <w:szCs w:val="24"/>
            </w:rPr>
            <w:id w:val="1751781867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320" w:type="pct"/>
                <w:vAlign w:val="center"/>
              </w:tcPr>
              <w:p w14:paraId="02975CEA" w14:textId="1D717FCE" w:rsidR="00870346" w:rsidRPr="00B52BEB" w:rsidRDefault="002F2871" w:rsidP="006D7860">
                <w:pPr>
                  <w:jc w:val="center"/>
                  <w:rPr>
                    <w:rFonts w:ascii="Times New Roman" w:hAnsi="Times New Roman" w:cs="Times New Roman"/>
                    <w:sz w:val="32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32"/>
                    <w:szCs w:val="24"/>
                  </w:rPr>
                  <w:t>☐</w:t>
                </w:r>
              </w:p>
            </w:tc>
          </w:sdtContent>
        </w:sdt>
      </w:tr>
    </w:tbl>
    <w:p w14:paraId="0621E4C7" w14:textId="18A597E6" w:rsidR="00B5573C" w:rsidRPr="0003496D" w:rsidRDefault="00B5573C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002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51"/>
        <w:gridCol w:w="2588"/>
        <w:gridCol w:w="2327"/>
        <w:gridCol w:w="2986"/>
      </w:tblGrid>
      <w:tr w:rsidR="00A03631" w:rsidRPr="007766EC" w14:paraId="0DFC7996" w14:textId="77777777" w:rsidTr="00E93D71">
        <w:trPr>
          <w:trHeight w:val="1620"/>
        </w:trPr>
        <w:tc>
          <w:tcPr>
            <w:tcW w:w="1184" w:type="pct"/>
            <w:vAlign w:val="center"/>
          </w:tcPr>
          <w:p w14:paraId="09FC1093" w14:textId="26D5AD9C" w:rsidR="004F0AA4" w:rsidRPr="0003496D" w:rsidRDefault="003F1CEE" w:rsidP="00E93D7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496D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6E71FC9E" wp14:editId="53A952E0">
                  <wp:extent cx="900000" cy="879824"/>
                  <wp:effectExtent l="38100" t="57150" r="52705" b="53975"/>
                  <wp:docPr id="5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432" t="11319" r="10432" b="11319"/>
                          <a:stretch/>
                        </pic:blipFill>
                        <pic:spPr>
                          <a:xfrm>
                            <a:off x="0" y="0"/>
                            <a:ext cx="900000" cy="879824"/>
                          </a:xfrm>
                          <a:prstGeom prst="roundRect">
                            <a:avLst>
                              <a:gd name="adj" fmla="val 4461"/>
                            </a:avLst>
                          </a:prstGeom>
                          <a:ln>
                            <a:noFill/>
                          </a:ln>
                          <a:effectLst/>
                          <a:scene3d>
                            <a:camera prst="orthographicFront"/>
                            <a:lightRig rig="contrasting" dir="t">
                              <a:rot lat="0" lon="0" rev="4200000"/>
                            </a:lightRig>
                          </a:scene3d>
                          <a:sp3d prstMaterial="plastic">
                            <a:bevelT w="381000" h="114300" prst="relaxedInset"/>
                            <a:contourClr>
                              <a:srgbClr val="969696"/>
                            </a:contourClr>
                          </a:sp3d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0" w:type="pct"/>
            <w:vAlign w:val="center"/>
          </w:tcPr>
          <w:p w14:paraId="26149811" w14:textId="48A4AEBD" w:rsidR="004F0AA4" w:rsidRPr="0003496D" w:rsidRDefault="003F1CEE" w:rsidP="00E93D7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496D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33927D0E" wp14:editId="22920C95">
                  <wp:extent cx="900000" cy="904913"/>
                  <wp:effectExtent l="57150" t="38100" r="52705" b="47625"/>
                  <wp:docPr id="3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/>
                          <a:srcRect l="9794" t="9574" r="9794" b="9574"/>
                          <a:stretch/>
                        </pic:blipFill>
                        <pic:spPr>
                          <a:xfrm>
                            <a:off x="0" y="0"/>
                            <a:ext cx="900000" cy="904913"/>
                          </a:xfrm>
                          <a:prstGeom prst="roundRect">
                            <a:avLst>
                              <a:gd name="adj" fmla="val 2383"/>
                            </a:avLst>
                          </a:prstGeom>
                          <a:ln>
                            <a:noFill/>
                          </a:ln>
                          <a:effectLst/>
                          <a:scene3d>
                            <a:camera prst="orthographicFront"/>
                            <a:lightRig rig="contrasting" dir="t">
                              <a:rot lat="0" lon="0" rev="4200000"/>
                            </a:lightRig>
                          </a:scene3d>
                          <a:sp3d prstMaterial="plastic">
                            <a:bevelT w="381000" h="114300" prst="relaxedInset"/>
                            <a:contourClr>
                              <a:srgbClr val="969696"/>
                            </a:contourClr>
                          </a:sp3d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24" w:type="pct"/>
            <w:vAlign w:val="center"/>
          </w:tcPr>
          <w:p w14:paraId="7F1A94A5" w14:textId="4AC28E0F" w:rsidR="004F0AA4" w:rsidRPr="0003496D" w:rsidRDefault="003F1CEE" w:rsidP="00E93D7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496D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anchor distT="0" distB="0" distL="114300" distR="114300" simplePos="0" relativeHeight="251660288" behindDoc="0" locked="0" layoutInCell="1" allowOverlap="1" wp14:anchorId="3783C032" wp14:editId="748142C1">
                  <wp:simplePos x="3847070" y="3756454"/>
                  <wp:positionH relativeFrom="margin">
                    <wp:align>center</wp:align>
                  </wp:positionH>
                  <wp:positionV relativeFrom="margin">
                    <wp:align>center</wp:align>
                  </wp:positionV>
                  <wp:extent cx="900000" cy="900295"/>
                  <wp:effectExtent l="38100" t="38100" r="52705" b="52705"/>
                  <wp:wrapNone/>
                  <wp:docPr id="6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268" t="11256" r="11267" b="11256"/>
                          <a:stretch/>
                        </pic:blipFill>
                        <pic:spPr>
                          <a:xfrm>
                            <a:off x="0" y="0"/>
                            <a:ext cx="900000" cy="900295"/>
                          </a:xfrm>
                          <a:prstGeom prst="roundRect">
                            <a:avLst>
                              <a:gd name="adj" fmla="val 4461"/>
                            </a:avLst>
                          </a:prstGeom>
                          <a:ln>
                            <a:noFill/>
                          </a:ln>
                          <a:effectLst/>
                          <a:scene3d>
                            <a:camera prst="orthographicFront"/>
                            <a:lightRig rig="contrasting" dir="t">
                              <a:rot lat="0" lon="0" rev="4200000"/>
                            </a:lightRig>
                          </a:scene3d>
                          <a:sp3d prstMaterial="plastic">
                            <a:bevelT w="381000" h="114300" prst="relaxedInset"/>
                            <a:contourClr>
                              <a:srgbClr val="969696"/>
                            </a:contourClr>
                          </a:sp3d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1127" w:type="pct"/>
            <w:vAlign w:val="center"/>
          </w:tcPr>
          <w:p w14:paraId="79821214" w14:textId="24D0AE9E" w:rsidR="004F0AA4" w:rsidRPr="0003496D" w:rsidRDefault="00E93D71" w:rsidP="00E93D7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anchor distT="0" distB="0" distL="114300" distR="114300" simplePos="0" relativeHeight="251661312" behindDoc="0" locked="0" layoutInCell="1" allowOverlap="1" wp14:anchorId="36688B89" wp14:editId="3BAB89E0">
                  <wp:simplePos x="0" y="0"/>
                  <wp:positionH relativeFrom="margin">
                    <wp:align>center</wp:align>
                  </wp:positionH>
                  <wp:positionV relativeFrom="margin">
                    <wp:align>center</wp:align>
                  </wp:positionV>
                  <wp:extent cx="843915" cy="852170"/>
                  <wp:effectExtent l="0" t="0" r="0" b="508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u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843915" cy="8521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A03631" w:rsidRPr="007766EC" w14:paraId="4D174832" w14:textId="77777777" w:rsidTr="005D26E1">
        <w:trPr>
          <w:trHeight w:val="554"/>
        </w:trPr>
        <w:tc>
          <w:tcPr>
            <w:tcW w:w="1184" w:type="pct"/>
          </w:tcPr>
          <w:p w14:paraId="7C19429A" w14:textId="6DD7DD77" w:rsidR="00905DF7" w:rsidRPr="0003496D" w:rsidRDefault="001A7781" w:rsidP="005D26E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hyperlink r:id="rId12" w:history="1">
              <w:r w:rsidR="00905DF7" w:rsidRPr="0003496D">
                <w:rPr>
                  <w:rStyle w:val="Hyperlink"/>
                  <w:rFonts w:ascii="Times New Roman" w:hAnsi="Times New Roman" w:cs="Times New Roman"/>
                  <w:b/>
                  <w:sz w:val="24"/>
                  <w:szCs w:val="24"/>
                </w:rPr>
                <w:t>OHS Permit Template</w:t>
              </w:r>
            </w:hyperlink>
            <w:r w:rsidR="00C9097B" w:rsidRPr="0003496D">
              <w:rPr>
                <w:rFonts w:ascii="Times New Roman" w:hAnsi="Times New Roman" w:cs="Times New Roman"/>
                <w:b/>
                <w:sz w:val="24"/>
                <w:szCs w:val="24"/>
              </w:rPr>
              <w:br/>
            </w:r>
          </w:p>
        </w:tc>
        <w:tc>
          <w:tcPr>
            <w:tcW w:w="1250" w:type="pct"/>
          </w:tcPr>
          <w:p w14:paraId="701CFAF7" w14:textId="76393DA8" w:rsidR="00905DF7" w:rsidRPr="0003496D" w:rsidRDefault="001A7781" w:rsidP="005D26E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hyperlink r:id="rId13" w:history="1">
              <w:r w:rsidR="00905DF7" w:rsidRPr="0003496D">
                <w:rPr>
                  <w:rStyle w:val="Hyperlink"/>
                  <w:rFonts w:ascii="Times New Roman" w:hAnsi="Times New Roman" w:cs="Times New Roman"/>
                  <w:b/>
                  <w:sz w:val="24"/>
                  <w:szCs w:val="24"/>
                </w:rPr>
                <w:t>Contact Details</w:t>
              </w:r>
            </w:hyperlink>
          </w:p>
        </w:tc>
        <w:tc>
          <w:tcPr>
            <w:tcW w:w="1124" w:type="pct"/>
          </w:tcPr>
          <w:p w14:paraId="22D4BAA9" w14:textId="35D1486D" w:rsidR="00905DF7" w:rsidRPr="0003496D" w:rsidRDefault="001A7781" w:rsidP="005D26E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hyperlink r:id="rId14" w:history="1">
              <w:r w:rsidR="00905DF7" w:rsidRPr="0003496D">
                <w:rPr>
                  <w:rStyle w:val="Hyperlink"/>
                  <w:rFonts w:ascii="Times New Roman" w:hAnsi="Times New Roman" w:cs="Times New Roman"/>
                  <w:b/>
                  <w:sz w:val="24"/>
                  <w:szCs w:val="24"/>
                </w:rPr>
                <w:t>OHS Webpage</w:t>
              </w:r>
            </w:hyperlink>
          </w:p>
        </w:tc>
        <w:tc>
          <w:tcPr>
            <w:tcW w:w="1442" w:type="pct"/>
          </w:tcPr>
          <w:p w14:paraId="5609B2A5" w14:textId="5ABB57E0" w:rsidR="00905DF7" w:rsidRPr="0003496D" w:rsidRDefault="001A7781" w:rsidP="005D26E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hyperlink r:id="rId15" w:history="1">
              <w:r w:rsidR="006F0629" w:rsidRPr="00314B20">
                <w:rPr>
                  <w:rStyle w:val="Hyperlink"/>
                  <w:rFonts w:ascii="Times New Roman" w:hAnsi="Times New Roman" w:cs="Times New Roman"/>
                  <w:b/>
                  <w:sz w:val="24"/>
                  <w:szCs w:val="24"/>
                </w:rPr>
                <w:t>Induction Video</w:t>
              </w:r>
            </w:hyperlink>
          </w:p>
        </w:tc>
      </w:tr>
      <w:tr w:rsidR="009A03F5" w:rsidRPr="007766EC" w14:paraId="084D92CE" w14:textId="77777777" w:rsidTr="00CD4BEC">
        <w:trPr>
          <w:trHeight w:val="2445"/>
        </w:trPr>
        <w:tc>
          <w:tcPr>
            <w:tcW w:w="2433" w:type="pct"/>
            <w:gridSpan w:val="2"/>
          </w:tcPr>
          <w:p w14:paraId="57FB9EDC" w14:textId="717A89A8" w:rsidR="009A03F5" w:rsidRPr="00031B7B" w:rsidRDefault="009A03F5" w:rsidP="004F0AA4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031B7B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lastRenderedPageBreak/>
              <w:t>Signed by</w:t>
            </w:r>
            <w:r w:rsidR="00031B7B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:</w:t>
            </w:r>
          </w:p>
          <w:sdt>
            <w:sdtPr>
              <w:rPr>
                <w:rFonts w:ascii="Times New Roman" w:hAnsi="Times New Roman" w:cs="Times New Roman"/>
                <w:sz w:val="24"/>
                <w:szCs w:val="24"/>
              </w:rPr>
              <w:id w:val="-1464644662"/>
              <w:showingPlcHdr/>
              <w:picture/>
            </w:sdtPr>
            <w:sdtEndPr/>
            <w:sdtContent>
              <w:p w14:paraId="386B5768" w14:textId="600BA682" w:rsidR="009A03F5" w:rsidRDefault="009A03F5" w:rsidP="004F0AA4">
                <w:pPr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B52BEB">
                  <w:rPr>
                    <w:rFonts w:ascii="Times New Roman" w:hAnsi="Times New Roman" w:cs="Times New Roman"/>
                    <w:noProof/>
                    <w:sz w:val="24"/>
                    <w:szCs w:val="24"/>
                    <w:u w:val="dotted"/>
                  </w:rPr>
                  <w:drawing>
                    <wp:inline distT="0" distB="0" distL="0" distR="0" wp14:anchorId="3694F6DB" wp14:editId="031CECB7">
                      <wp:extent cx="2264735" cy="1371354"/>
                      <wp:effectExtent l="0" t="0" r="2540" b="635"/>
                      <wp:docPr id="10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301880" cy="1393846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  <w:tc>
          <w:tcPr>
            <w:tcW w:w="2432" w:type="pct"/>
            <w:gridSpan w:val="2"/>
          </w:tcPr>
          <w:p w14:paraId="0FA11A4A" w14:textId="11B70853" w:rsidR="009A03F5" w:rsidRDefault="009A03F5" w:rsidP="004F0AA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ADBAB75" w14:textId="2776FE3E" w:rsidR="009A03F5" w:rsidRPr="0003496D" w:rsidRDefault="001A7781" w:rsidP="004F0AA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397327660"/>
                <w:showingPlcHdr/>
                <w:picture/>
              </w:sdtPr>
              <w:sdtEndPr/>
              <w:sdtContent>
                <w:r w:rsidR="009A03F5" w:rsidRPr="00B52BEB">
                  <w:rPr>
                    <w:rFonts w:ascii="Times New Roman" w:hAnsi="Times New Roman" w:cs="Times New Roman"/>
                    <w:noProof/>
                    <w:sz w:val="24"/>
                    <w:szCs w:val="24"/>
                    <w:u w:val="dotted"/>
                  </w:rPr>
                  <w:drawing>
                    <wp:inline distT="0" distB="0" distL="0" distR="0" wp14:anchorId="7FC84C1F" wp14:editId="3F767A0E">
                      <wp:extent cx="2438918" cy="1403498"/>
                      <wp:effectExtent l="0" t="0" r="0" b="6350"/>
                      <wp:docPr id="9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438918" cy="140349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</w:p>
        </w:tc>
      </w:tr>
      <w:tr w:rsidR="004F0AA4" w:rsidRPr="007766EC" w14:paraId="087DA9DA" w14:textId="77777777" w:rsidTr="00CD4BEC">
        <w:tc>
          <w:tcPr>
            <w:tcW w:w="2433" w:type="pct"/>
            <w:gridSpan w:val="2"/>
          </w:tcPr>
          <w:p w14:paraId="0FBF5BCF" w14:textId="381DAC67" w:rsidR="004F0AA4" w:rsidRPr="0003496D" w:rsidRDefault="004F0AA4" w:rsidP="004F0AA4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03496D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Contractor:</w:t>
            </w:r>
          </w:p>
          <w:p w14:paraId="656BC062" w14:textId="77777777" w:rsidR="00905DF7" w:rsidRPr="0003496D" w:rsidRDefault="00905DF7" w:rsidP="004F0AA4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3B31DE9B" w14:textId="58B17B91" w:rsidR="004F0AA4" w:rsidRPr="00C92A15" w:rsidRDefault="004F0AA4" w:rsidP="00905DF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03496D">
              <w:rPr>
                <w:rFonts w:ascii="Times New Roman" w:hAnsi="Times New Roman" w:cs="Times New Roman"/>
                <w:sz w:val="24"/>
                <w:szCs w:val="24"/>
              </w:rPr>
              <w:t>Name: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1293515444"/>
                <w:placeholder>
                  <w:docPart w:val="D12DC989FD354A81BA57CC14B2404805"/>
                </w:placeholder>
                <w:showingPlcHdr/>
                <w:text/>
              </w:sdtPr>
              <w:sdtEndPr/>
              <w:sdtContent>
                <w:r w:rsidR="00F676A7" w:rsidRPr="0003496D">
                  <w:rPr>
                    <w:rFonts w:ascii="Times New Roman" w:hAnsi="Times New Roman" w:cs="Times New Roman"/>
                    <w:vanish/>
                    <w:sz w:val="24"/>
                    <w:szCs w:val="24"/>
                  </w:rPr>
                  <w:t>Please type Name here</w:t>
                </w:r>
                <w:r w:rsidRPr="0003496D">
                  <w:rPr>
                    <w:rFonts w:ascii="Times New Roman" w:hAnsi="Times New Roman" w:cs="Times New Roman"/>
                    <w:vanish/>
                    <w:sz w:val="24"/>
                    <w:szCs w:val="24"/>
                  </w:rPr>
                  <w:t>.</w:t>
                </w:r>
              </w:sdtContent>
            </w:sdt>
          </w:p>
          <w:p w14:paraId="02F42808" w14:textId="49A18940" w:rsidR="004F0AA4" w:rsidRPr="0003496D" w:rsidRDefault="004F0AA4" w:rsidP="00905DF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3496D">
              <w:rPr>
                <w:rFonts w:ascii="Times New Roman" w:hAnsi="Times New Roman" w:cs="Times New Roman"/>
                <w:sz w:val="24"/>
                <w:szCs w:val="24"/>
              </w:rPr>
              <w:t>Date:</w:t>
            </w:r>
            <w:r w:rsidR="00FD6E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212889943"/>
                <w:placeholder>
                  <w:docPart w:val="11813FF3C07A43F3B5F46200453B6533"/>
                </w:placeholder>
                <w:showingPlcHdr/>
                <w:date w:fullDate="2021-10-19T00:00:00Z">
                  <w:dateFormat w:val="d MMMM 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FD6E20" w:rsidRPr="003B5962">
                  <w:rPr>
                    <w:rStyle w:val="PlaceholderText"/>
                    <w:rFonts w:ascii="Times New Roman" w:hAnsi="Times New Roman" w:cs="Times New Roman"/>
                    <w:vanish/>
                    <w:sz w:val="24"/>
                    <w:szCs w:val="24"/>
                  </w:rPr>
                  <w:t>Click or tap to enter a date.</w:t>
                </w:r>
              </w:sdtContent>
            </w:sdt>
          </w:p>
          <w:p w14:paraId="29D12DC2" w14:textId="77777777" w:rsidR="004F0AA4" w:rsidRPr="0003496D" w:rsidRDefault="004F0AA4" w:rsidP="00FE1F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67" w:type="pct"/>
            <w:gridSpan w:val="2"/>
          </w:tcPr>
          <w:p w14:paraId="283ABFAB" w14:textId="47D4FE95" w:rsidR="004F0AA4" w:rsidRPr="0003496D" w:rsidRDefault="00905DF7" w:rsidP="004F0AA4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03496D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USP Representative:</w:t>
            </w:r>
          </w:p>
          <w:p w14:paraId="51377B76" w14:textId="77777777" w:rsidR="00905DF7" w:rsidRPr="0003496D" w:rsidRDefault="00905DF7" w:rsidP="004F0AA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70D7BB51" w14:textId="489B8E98" w:rsidR="004F0AA4" w:rsidRPr="0003496D" w:rsidRDefault="004F0AA4" w:rsidP="00905DF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3496D">
              <w:rPr>
                <w:rFonts w:ascii="Times New Roman" w:hAnsi="Times New Roman" w:cs="Times New Roman"/>
                <w:sz w:val="24"/>
                <w:szCs w:val="24"/>
              </w:rPr>
              <w:t xml:space="preserve">Name: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42681442"/>
                <w:placeholder>
                  <w:docPart w:val="91AE6A8B465A47D5ABED3FEE8CA07F2F"/>
                </w:placeholder>
                <w:showingPlcHdr/>
                <w:text/>
              </w:sdtPr>
              <w:sdtEndPr/>
              <w:sdtContent>
                <w:r w:rsidR="00F676A7" w:rsidRPr="0003496D">
                  <w:rPr>
                    <w:rFonts w:ascii="Times New Roman" w:hAnsi="Times New Roman" w:cs="Times New Roman"/>
                    <w:vanish/>
                    <w:sz w:val="24"/>
                    <w:szCs w:val="24"/>
                  </w:rPr>
                  <w:t>Please type Name here</w:t>
                </w:r>
                <w:r w:rsidRPr="0003496D">
                  <w:rPr>
                    <w:rFonts w:ascii="Times New Roman" w:hAnsi="Times New Roman" w:cs="Times New Roman"/>
                    <w:vanish/>
                    <w:sz w:val="24"/>
                    <w:szCs w:val="24"/>
                  </w:rPr>
                  <w:t>.</w:t>
                </w:r>
              </w:sdtContent>
            </w:sdt>
          </w:p>
          <w:p w14:paraId="58D54324" w14:textId="4EB83B48" w:rsidR="004F0AA4" w:rsidRPr="0003496D" w:rsidRDefault="00C8525A" w:rsidP="00905DF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  <w:r w:rsidR="004F0AA4" w:rsidRPr="0003496D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Pr="0003496D">
              <w:rPr>
                <w:rFonts w:ascii="Times New Roman" w:hAnsi="Times New Roman" w:cs="Times New Roman"/>
                <w:vanish/>
                <w:sz w:val="24"/>
                <w:szCs w:val="24"/>
              </w:rPr>
              <w:t>Please type Name here.</w:t>
            </w:r>
            <w:sdt>
              <w:sdtPr>
                <w:rPr>
                  <w:rFonts w:ascii="Times New Roman" w:hAnsi="Times New Roman" w:cs="Times New Roman"/>
                  <w:vanish/>
                  <w:sz w:val="24"/>
                  <w:szCs w:val="24"/>
                </w:rPr>
                <w:id w:val="280072653"/>
                <w:placeholder>
                  <w:docPart w:val="91AE6A8B465A47D5ABED3FEE8CA07F2F"/>
                </w:placeholder>
                <w:showingPlcHdr/>
                <w:text/>
              </w:sdtPr>
              <w:sdtEndPr>
                <w:rPr>
                  <w:vanish w:val="0"/>
                </w:rPr>
              </w:sdtEndPr>
              <w:sdtContent>
                <w:r w:rsidRPr="0003496D">
                  <w:rPr>
                    <w:rFonts w:ascii="Times New Roman" w:hAnsi="Times New Roman" w:cs="Times New Roman"/>
                    <w:vanish/>
                    <w:sz w:val="24"/>
                    <w:szCs w:val="24"/>
                  </w:rPr>
                  <w:t>Please type Name here.</w:t>
                </w:r>
              </w:sdtContent>
            </w:sdt>
            <w:r w:rsidR="00FD6E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1447117741"/>
                <w:placeholder>
                  <w:docPart w:val="2BD00B145C9A4EBF9EAB59D3C01E77D2"/>
                </w:placeholder>
                <w:showingPlcHdr/>
                <w:date w:fullDate="2021-10-19T00:00:00Z">
                  <w:dateFormat w:val="d MMMM 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FD6E20" w:rsidRPr="003B5962">
                  <w:rPr>
                    <w:rStyle w:val="PlaceholderText"/>
                    <w:rFonts w:ascii="Times New Roman" w:hAnsi="Times New Roman" w:cs="Times New Roman"/>
                    <w:vanish/>
                    <w:sz w:val="24"/>
                    <w:szCs w:val="24"/>
                  </w:rPr>
                  <w:t>Click or tap to enter a date.</w:t>
                </w:r>
              </w:sdtContent>
            </w:sdt>
          </w:p>
        </w:tc>
      </w:tr>
    </w:tbl>
    <w:p w14:paraId="7FFAE5D8" w14:textId="77777777" w:rsidR="004F0AA4" w:rsidRPr="0003496D" w:rsidRDefault="00FE1FF2" w:rsidP="00FE1FF2">
      <w:pPr>
        <w:rPr>
          <w:rFonts w:ascii="Times New Roman" w:hAnsi="Times New Roman" w:cs="Times New Roman"/>
          <w:sz w:val="24"/>
          <w:szCs w:val="24"/>
        </w:rPr>
      </w:pPr>
      <w:r w:rsidRPr="0003496D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4F0AA4" w:rsidRPr="0003496D" w:rsidSect="005E712F">
      <w:headerReference w:type="default" r:id="rId17"/>
      <w:footerReference w:type="default" r:id="rId18"/>
      <w:pgSz w:w="11906" w:h="16838" w:code="9"/>
      <w:pgMar w:top="1440" w:right="707" w:bottom="1440" w:left="85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3A40F9" w14:textId="77777777" w:rsidR="00DA5694" w:rsidRDefault="00DA5694" w:rsidP="00FB1EA5">
      <w:pPr>
        <w:spacing w:after="0" w:line="240" w:lineRule="auto"/>
      </w:pPr>
      <w:r>
        <w:separator/>
      </w:r>
    </w:p>
  </w:endnote>
  <w:endnote w:type="continuationSeparator" w:id="0">
    <w:p w14:paraId="78AE9311" w14:textId="77777777" w:rsidR="00DA5694" w:rsidRDefault="00DA5694" w:rsidP="00FB1E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91974280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CED5698" w14:textId="16090869" w:rsidR="003D3CCD" w:rsidRDefault="003D3CCD">
        <w:pPr>
          <w:pStyle w:val="Footer"/>
          <w:pBdr>
            <w:top w:val="single" w:sz="4" w:space="1" w:color="D9D9D9" w:themeColor="background1" w:themeShade="D9"/>
          </w:pBdr>
          <w:jc w:val="right"/>
        </w:pPr>
        <w:r w:rsidRPr="00CC7D09">
          <w:rPr>
            <w:rFonts w:ascii="Times New Roman" w:hAnsi="Times New Roman" w:cs="Times New Roman"/>
          </w:rPr>
          <w:fldChar w:fldCharType="begin"/>
        </w:r>
        <w:r w:rsidRPr="00CC7D09">
          <w:rPr>
            <w:rFonts w:ascii="Times New Roman" w:hAnsi="Times New Roman" w:cs="Times New Roman"/>
          </w:rPr>
          <w:instrText xml:space="preserve"> PAGE   \* MERGEFORMAT </w:instrText>
        </w:r>
        <w:r w:rsidRPr="00CC7D09">
          <w:rPr>
            <w:rFonts w:ascii="Times New Roman" w:hAnsi="Times New Roman" w:cs="Times New Roman"/>
          </w:rPr>
          <w:fldChar w:fldCharType="separate"/>
        </w:r>
        <w:r w:rsidR="001A7781" w:rsidRPr="001A7781">
          <w:rPr>
            <w:noProof/>
          </w:rPr>
          <w:t>3</w:t>
        </w:r>
        <w:r w:rsidRPr="00CC7D09">
          <w:rPr>
            <w:rFonts w:ascii="Times New Roman" w:hAnsi="Times New Roman" w:cs="Times New Roman"/>
            <w:noProof/>
          </w:rPr>
          <w:fldChar w:fldCharType="end"/>
        </w:r>
        <w:r w:rsidRPr="00CC7D09">
          <w:rPr>
            <w:rFonts w:ascii="Times New Roman" w:hAnsi="Times New Roman" w:cs="Times New Roman"/>
          </w:rPr>
          <w:t xml:space="preserve"> </w:t>
        </w:r>
        <w:r>
          <w:t xml:space="preserve">| </w:t>
        </w:r>
        <w:r w:rsidRPr="00CC7D09">
          <w:rPr>
            <w:rFonts w:ascii="Times New Roman" w:hAnsi="Times New Roman" w:cs="Times New Roman"/>
            <w:color w:val="7F7F7F" w:themeColor="background1" w:themeShade="7F"/>
            <w:spacing w:val="60"/>
          </w:rPr>
          <w:t>Page</w:t>
        </w:r>
      </w:p>
    </w:sdtContent>
  </w:sdt>
  <w:p w14:paraId="481FD338" w14:textId="30D8C350" w:rsidR="003D3CCD" w:rsidRPr="006D7860" w:rsidRDefault="003665A0" w:rsidP="006D7860">
    <w:pPr>
      <w:pStyle w:val="Footer"/>
      <w:tabs>
        <w:tab w:val="clear" w:pos="9360"/>
        <w:tab w:val="left" w:pos="4680"/>
      </w:tabs>
      <w:rPr>
        <w:rFonts w:ascii="Times New Roman" w:hAnsi="Times New Roman" w:cs="Times New Roman"/>
      </w:rPr>
    </w:pPr>
    <w:r w:rsidRPr="006D7860">
      <w:rPr>
        <w:rFonts w:ascii="Times New Roman" w:hAnsi="Times New Roman" w:cs="Times New Roman"/>
        <w:color w:val="808080" w:themeColor="background1" w:themeShade="80"/>
      </w:rPr>
      <w:t xml:space="preserve">Updated September </w:t>
    </w:r>
    <w:r w:rsidR="00735451" w:rsidRPr="006D7860">
      <w:rPr>
        <w:rFonts w:ascii="Times New Roman" w:hAnsi="Times New Roman" w:cs="Times New Roman"/>
        <w:color w:val="808080" w:themeColor="background1" w:themeShade="80"/>
      </w:rPr>
      <w:t>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E908A3" w14:textId="77777777" w:rsidR="00DA5694" w:rsidRDefault="00DA5694" w:rsidP="00FB1EA5">
      <w:pPr>
        <w:spacing w:after="0" w:line="240" w:lineRule="auto"/>
      </w:pPr>
      <w:r>
        <w:separator/>
      </w:r>
    </w:p>
  </w:footnote>
  <w:footnote w:type="continuationSeparator" w:id="0">
    <w:p w14:paraId="0ECC8BBA" w14:textId="77777777" w:rsidR="00DA5694" w:rsidRDefault="00DA5694" w:rsidP="00FB1EA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BBFEFE" w14:textId="77777777" w:rsidR="003D3CCD" w:rsidRDefault="003D3CCD" w:rsidP="00FB1EA5">
    <w:pPr>
      <w:pStyle w:val="Header"/>
      <w:jc w:val="right"/>
    </w:pPr>
    <w:r w:rsidRPr="00D03F4F">
      <w:rPr>
        <w:noProof/>
        <w:sz w:val="24"/>
        <w:szCs w:val="24"/>
      </w:rPr>
      <w:drawing>
        <wp:inline distT="0" distB="0" distL="0" distR="0" wp14:anchorId="77A2D8CE" wp14:editId="01ABCED3">
          <wp:extent cx="1746250" cy="952500"/>
          <wp:effectExtent l="0" t="0" r="6350" b="0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6250" cy="952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C0E97"/>
    <w:multiLevelType w:val="hybridMultilevel"/>
    <w:tmpl w:val="F236C1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69E1988"/>
    <w:multiLevelType w:val="hybridMultilevel"/>
    <w:tmpl w:val="A27044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B31FD8"/>
    <w:multiLevelType w:val="hybridMultilevel"/>
    <w:tmpl w:val="9AEE445A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B9339E1"/>
    <w:multiLevelType w:val="hybridMultilevel"/>
    <w:tmpl w:val="72884D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512D34"/>
    <w:multiLevelType w:val="hybridMultilevel"/>
    <w:tmpl w:val="B5E0C65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6D54CE"/>
    <w:multiLevelType w:val="hybridMultilevel"/>
    <w:tmpl w:val="5C76AB4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975B7D"/>
    <w:multiLevelType w:val="hybridMultilevel"/>
    <w:tmpl w:val="4B685F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CE0F4C"/>
    <w:multiLevelType w:val="hybridMultilevel"/>
    <w:tmpl w:val="EDAA289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386328B"/>
    <w:multiLevelType w:val="hybridMultilevel"/>
    <w:tmpl w:val="4ADEA9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4604C4"/>
    <w:multiLevelType w:val="hybridMultilevel"/>
    <w:tmpl w:val="28189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FB2032"/>
    <w:multiLevelType w:val="hybridMultilevel"/>
    <w:tmpl w:val="AD5643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1CA218F8"/>
    <w:multiLevelType w:val="hybridMultilevel"/>
    <w:tmpl w:val="5546E6B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1D771374"/>
    <w:multiLevelType w:val="hybridMultilevel"/>
    <w:tmpl w:val="0A3AD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8A7D79"/>
    <w:multiLevelType w:val="hybridMultilevel"/>
    <w:tmpl w:val="9BE0869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0F45693"/>
    <w:multiLevelType w:val="hybridMultilevel"/>
    <w:tmpl w:val="FC341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644DFC"/>
    <w:multiLevelType w:val="hybridMultilevel"/>
    <w:tmpl w:val="57CA3B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C7206B"/>
    <w:multiLevelType w:val="hybridMultilevel"/>
    <w:tmpl w:val="C3AC44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29D047DE"/>
    <w:multiLevelType w:val="hybridMultilevel"/>
    <w:tmpl w:val="3D24F3E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2F8D7C22"/>
    <w:multiLevelType w:val="hybridMultilevel"/>
    <w:tmpl w:val="89D89F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081112E"/>
    <w:multiLevelType w:val="hybridMultilevel"/>
    <w:tmpl w:val="80FA645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32C575D2"/>
    <w:multiLevelType w:val="hybridMultilevel"/>
    <w:tmpl w:val="D09C899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382F1A9A"/>
    <w:multiLevelType w:val="hybridMultilevel"/>
    <w:tmpl w:val="ECD663EA"/>
    <w:lvl w:ilvl="0" w:tplc="9154E70E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5B64EA"/>
    <w:multiLevelType w:val="hybridMultilevel"/>
    <w:tmpl w:val="5916270E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3DBD3D0B"/>
    <w:multiLevelType w:val="hybridMultilevel"/>
    <w:tmpl w:val="2FA8A5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893A63"/>
    <w:multiLevelType w:val="hybridMultilevel"/>
    <w:tmpl w:val="50A084F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456007"/>
    <w:multiLevelType w:val="hybridMultilevel"/>
    <w:tmpl w:val="8C541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256977"/>
    <w:multiLevelType w:val="hybridMultilevel"/>
    <w:tmpl w:val="732AB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823F78"/>
    <w:multiLevelType w:val="hybridMultilevel"/>
    <w:tmpl w:val="4BCC43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EB6089"/>
    <w:multiLevelType w:val="hybridMultilevel"/>
    <w:tmpl w:val="744017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1AB352A"/>
    <w:multiLevelType w:val="hybridMultilevel"/>
    <w:tmpl w:val="F5847F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74516B8"/>
    <w:multiLevelType w:val="hybridMultilevel"/>
    <w:tmpl w:val="AD5295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FE131D"/>
    <w:multiLevelType w:val="hybridMultilevel"/>
    <w:tmpl w:val="58C61D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D14050"/>
    <w:multiLevelType w:val="hybridMultilevel"/>
    <w:tmpl w:val="EC40FC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21D20C7"/>
    <w:multiLevelType w:val="hybridMultilevel"/>
    <w:tmpl w:val="50CE62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76585EA9"/>
    <w:multiLevelType w:val="hybridMultilevel"/>
    <w:tmpl w:val="5C76AB4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75E1534"/>
    <w:multiLevelType w:val="hybridMultilevel"/>
    <w:tmpl w:val="300EE1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6"/>
  </w:num>
  <w:num w:numId="3">
    <w:abstractNumId w:val="21"/>
  </w:num>
  <w:num w:numId="4">
    <w:abstractNumId w:val="17"/>
  </w:num>
  <w:num w:numId="5">
    <w:abstractNumId w:val="25"/>
  </w:num>
  <w:num w:numId="6">
    <w:abstractNumId w:val="23"/>
  </w:num>
  <w:num w:numId="7">
    <w:abstractNumId w:val="10"/>
  </w:num>
  <w:num w:numId="8">
    <w:abstractNumId w:val="33"/>
  </w:num>
  <w:num w:numId="9">
    <w:abstractNumId w:val="16"/>
  </w:num>
  <w:num w:numId="10">
    <w:abstractNumId w:val="2"/>
  </w:num>
  <w:num w:numId="11">
    <w:abstractNumId w:val="20"/>
  </w:num>
  <w:num w:numId="12">
    <w:abstractNumId w:val="24"/>
  </w:num>
  <w:num w:numId="13">
    <w:abstractNumId w:val="15"/>
  </w:num>
  <w:num w:numId="14">
    <w:abstractNumId w:val="22"/>
  </w:num>
  <w:num w:numId="15">
    <w:abstractNumId w:val="8"/>
  </w:num>
  <w:num w:numId="16">
    <w:abstractNumId w:val="1"/>
  </w:num>
  <w:num w:numId="17">
    <w:abstractNumId w:val="11"/>
  </w:num>
  <w:num w:numId="18">
    <w:abstractNumId w:val="7"/>
  </w:num>
  <w:num w:numId="19">
    <w:abstractNumId w:val="19"/>
  </w:num>
  <w:num w:numId="20">
    <w:abstractNumId w:val="26"/>
  </w:num>
  <w:num w:numId="21">
    <w:abstractNumId w:val="12"/>
  </w:num>
  <w:num w:numId="22">
    <w:abstractNumId w:val="13"/>
  </w:num>
  <w:num w:numId="23">
    <w:abstractNumId w:val="3"/>
  </w:num>
  <w:num w:numId="24">
    <w:abstractNumId w:val="14"/>
  </w:num>
  <w:num w:numId="25">
    <w:abstractNumId w:val="18"/>
  </w:num>
  <w:num w:numId="26">
    <w:abstractNumId w:val="28"/>
  </w:num>
  <w:num w:numId="27">
    <w:abstractNumId w:val="0"/>
  </w:num>
  <w:num w:numId="28">
    <w:abstractNumId w:val="27"/>
  </w:num>
  <w:num w:numId="29">
    <w:abstractNumId w:val="35"/>
  </w:num>
  <w:num w:numId="30">
    <w:abstractNumId w:val="9"/>
  </w:num>
  <w:num w:numId="31">
    <w:abstractNumId w:val="30"/>
  </w:num>
  <w:num w:numId="32">
    <w:abstractNumId w:val="31"/>
  </w:num>
  <w:num w:numId="33">
    <w:abstractNumId w:val="32"/>
  </w:num>
  <w:num w:numId="34">
    <w:abstractNumId w:val="4"/>
  </w:num>
  <w:num w:numId="35">
    <w:abstractNumId w:val="5"/>
  </w:num>
  <w:num w:numId="36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hideSpellingErrors/>
  <w:hideGrammaticalErrors/>
  <w:proofState w:spelling="clean" w:grammar="clean"/>
  <w:documentProtection w:edit="forms" w:enforcement="1" w:cryptProviderType="rsaAES" w:cryptAlgorithmClass="hash" w:cryptAlgorithmType="typeAny" w:cryptAlgorithmSid="14" w:cryptSpinCount="100000" w:hash="NUwxT0F6522cwZu2RhdQokcojMAN6khTuO68jb3DBASvjcAnYkLCgxFYUSpLeFHbZGZcvOSIYglY7A0nLgDKdQ==" w:salt="Zt7tTpt6t6Mygwtq2k2+FQ==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0NDIHYgsLS3NTYyUdpeDU4uLM/DyQApNaAONOIO0sAAAA"/>
  </w:docVars>
  <w:rsids>
    <w:rsidRoot w:val="00030125"/>
    <w:rsid w:val="00012F7F"/>
    <w:rsid w:val="00024EAC"/>
    <w:rsid w:val="00025C94"/>
    <w:rsid w:val="00030125"/>
    <w:rsid w:val="00031B7B"/>
    <w:rsid w:val="000333E8"/>
    <w:rsid w:val="0003496D"/>
    <w:rsid w:val="0004000D"/>
    <w:rsid w:val="000414AD"/>
    <w:rsid w:val="0004198C"/>
    <w:rsid w:val="000449BA"/>
    <w:rsid w:val="00044BAA"/>
    <w:rsid w:val="0005440F"/>
    <w:rsid w:val="000611E4"/>
    <w:rsid w:val="00061FCE"/>
    <w:rsid w:val="00071C10"/>
    <w:rsid w:val="00083E37"/>
    <w:rsid w:val="000970A6"/>
    <w:rsid w:val="000973CE"/>
    <w:rsid w:val="000A0DE9"/>
    <w:rsid w:val="000A7A6D"/>
    <w:rsid w:val="000C6800"/>
    <w:rsid w:val="000C7DA7"/>
    <w:rsid w:val="000D104E"/>
    <w:rsid w:val="000D1892"/>
    <w:rsid w:val="000D1C13"/>
    <w:rsid w:val="000D5A84"/>
    <w:rsid w:val="00101E41"/>
    <w:rsid w:val="00114FFA"/>
    <w:rsid w:val="00115D48"/>
    <w:rsid w:val="00120690"/>
    <w:rsid w:val="00123D3C"/>
    <w:rsid w:val="00131985"/>
    <w:rsid w:val="00140488"/>
    <w:rsid w:val="001410B5"/>
    <w:rsid w:val="001413DB"/>
    <w:rsid w:val="00153599"/>
    <w:rsid w:val="001638AA"/>
    <w:rsid w:val="001734A0"/>
    <w:rsid w:val="00174EEC"/>
    <w:rsid w:val="001851E9"/>
    <w:rsid w:val="001A0E44"/>
    <w:rsid w:val="001A3EB6"/>
    <w:rsid w:val="001A7781"/>
    <w:rsid w:val="001B2AF0"/>
    <w:rsid w:val="001B654E"/>
    <w:rsid w:val="001C045A"/>
    <w:rsid w:val="001C2526"/>
    <w:rsid w:val="001C5419"/>
    <w:rsid w:val="001D34EC"/>
    <w:rsid w:val="001E029D"/>
    <w:rsid w:val="001F2A1E"/>
    <w:rsid w:val="00220864"/>
    <w:rsid w:val="00234423"/>
    <w:rsid w:val="00236995"/>
    <w:rsid w:val="0024575D"/>
    <w:rsid w:val="00262D42"/>
    <w:rsid w:val="0027201B"/>
    <w:rsid w:val="0027264F"/>
    <w:rsid w:val="00293B6C"/>
    <w:rsid w:val="002B3EEB"/>
    <w:rsid w:val="002C368A"/>
    <w:rsid w:val="002C4CA2"/>
    <w:rsid w:val="002C7CA1"/>
    <w:rsid w:val="002D5E5D"/>
    <w:rsid w:val="002E1340"/>
    <w:rsid w:val="002E252E"/>
    <w:rsid w:val="002F2871"/>
    <w:rsid w:val="002F33B8"/>
    <w:rsid w:val="00303208"/>
    <w:rsid w:val="00306184"/>
    <w:rsid w:val="00306D1B"/>
    <w:rsid w:val="00314B20"/>
    <w:rsid w:val="00331CBC"/>
    <w:rsid w:val="00333415"/>
    <w:rsid w:val="00334269"/>
    <w:rsid w:val="003373F3"/>
    <w:rsid w:val="00347D74"/>
    <w:rsid w:val="00351BB7"/>
    <w:rsid w:val="003665A0"/>
    <w:rsid w:val="00372D25"/>
    <w:rsid w:val="00376BCF"/>
    <w:rsid w:val="00387A29"/>
    <w:rsid w:val="003907DD"/>
    <w:rsid w:val="00392255"/>
    <w:rsid w:val="003932E0"/>
    <w:rsid w:val="003A0737"/>
    <w:rsid w:val="003A2071"/>
    <w:rsid w:val="003B2237"/>
    <w:rsid w:val="003B5962"/>
    <w:rsid w:val="003B7AD6"/>
    <w:rsid w:val="003C7D3A"/>
    <w:rsid w:val="003D11D7"/>
    <w:rsid w:val="003D1BC4"/>
    <w:rsid w:val="003D3CCD"/>
    <w:rsid w:val="003D447C"/>
    <w:rsid w:val="003E0D92"/>
    <w:rsid w:val="003E3477"/>
    <w:rsid w:val="003E40CE"/>
    <w:rsid w:val="003F1CEE"/>
    <w:rsid w:val="003F78A6"/>
    <w:rsid w:val="004015AA"/>
    <w:rsid w:val="00401846"/>
    <w:rsid w:val="00417680"/>
    <w:rsid w:val="00425398"/>
    <w:rsid w:val="00431326"/>
    <w:rsid w:val="00436BAA"/>
    <w:rsid w:val="00444FD9"/>
    <w:rsid w:val="00452422"/>
    <w:rsid w:val="00460091"/>
    <w:rsid w:val="00464E81"/>
    <w:rsid w:val="00471029"/>
    <w:rsid w:val="00471251"/>
    <w:rsid w:val="00482BBD"/>
    <w:rsid w:val="004901E6"/>
    <w:rsid w:val="00496A7F"/>
    <w:rsid w:val="004B41D0"/>
    <w:rsid w:val="004C3B46"/>
    <w:rsid w:val="004D4066"/>
    <w:rsid w:val="004D47E3"/>
    <w:rsid w:val="004E254C"/>
    <w:rsid w:val="004F0AA4"/>
    <w:rsid w:val="00503338"/>
    <w:rsid w:val="00510D30"/>
    <w:rsid w:val="005147EC"/>
    <w:rsid w:val="005156B4"/>
    <w:rsid w:val="0051753A"/>
    <w:rsid w:val="005235DE"/>
    <w:rsid w:val="005248F8"/>
    <w:rsid w:val="00535D18"/>
    <w:rsid w:val="0055411F"/>
    <w:rsid w:val="00567F84"/>
    <w:rsid w:val="00571D17"/>
    <w:rsid w:val="005728C0"/>
    <w:rsid w:val="00574C92"/>
    <w:rsid w:val="00574CA2"/>
    <w:rsid w:val="0057753F"/>
    <w:rsid w:val="00593D2A"/>
    <w:rsid w:val="005A4F3A"/>
    <w:rsid w:val="005B3282"/>
    <w:rsid w:val="005B3AE6"/>
    <w:rsid w:val="005B5384"/>
    <w:rsid w:val="005B56BF"/>
    <w:rsid w:val="005C152F"/>
    <w:rsid w:val="005C5463"/>
    <w:rsid w:val="005D26E1"/>
    <w:rsid w:val="005D7D21"/>
    <w:rsid w:val="005E14F1"/>
    <w:rsid w:val="005E712F"/>
    <w:rsid w:val="005F023C"/>
    <w:rsid w:val="005F05B7"/>
    <w:rsid w:val="005F071C"/>
    <w:rsid w:val="005F7265"/>
    <w:rsid w:val="006043C7"/>
    <w:rsid w:val="00607B90"/>
    <w:rsid w:val="0062235A"/>
    <w:rsid w:val="00634A44"/>
    <w:rsid w:val="00642678"/>
    <w:rsid w:val="00647ECB"/>
    <w:rsid w:val="006532A5"/>
    <w:rsid w:val="00653C66"/>
    <w:rsid w:val="00654F6D"/>
    <w:rsid w:val="00655FB2"/>
    <w:rsid w:val="006624DB"/>
    <w:rsid w:val="00662C7C"/>
    <w:rsid w:val="00675FB7"/>
    <w:rsid w:val="0067694D"/>
    <w:rsid w:val="006806F7"/>
    <w:rsid w:val="0068417F"/>
    <w:rsid w:val="006907DD"/>
    <w:rsid w:val="00695DB0"/>
    <w:rsid w:val="00696A25"/>
    <w:rsid w:val="006A1FE5"/>
    <w:rsid w:val="006A4E00"/>
    <w:rsid w:val="006B3122"/>
    <w:rsid w:val="006D0499"/>
    <w:rsid w:val="006D6A92"/>
    <w:rsid w:val="006D7860"/>
    <w:rsid w:val="006E55EA"/>
    <w:rsid w:val="006F0629"/>
    <w:rsid w:val="00710F5E"/>
    <w:rsid w:val="00714465"/>
    <w:rsid w:val="00724377"/>
    <w:rsid w:val="00735451"/>
    <w:rsid w:val="0073571E"/>
    <w:rsid w:val="0074350C"/>
    <w:rsid w:val="00747854"/>
    <w:rsid w:val="0075175C"/>
    <w:rsid w:val="007766EC"/>
    <w:rsid w:val="00782BAF"/>
    <w:rsid w:val="00791895"/>
    <w:rsid w:val="007B11B4"/>
    <w:rsid w:val="007C62B4"/>
    <w:rsid w:val="007D696E"/>
    <w:rsid w:val="007E0DDD"/>
    <w:rsid w:val="007E1E88"/>
    <w:rsid w:val="007E6425"/>
    <w:rsid w:val="007E6A83"/>
    <w:rsid w:val="007F257B"/>
    <w:rsid w:val="007F3393"/>
    <w:rsid w:val="007F7965"/>
    <w:rsid w:val="00800809"/>
    <w:rsid w:val="008064EF"/>
    <w:rsid w:val="00813D40"/>
    <w:rsid w:val="00815B50"/>
    <w:rsid w:val="008275C5"/>
    <w:rsid w:val="0083730C"/>
    <w:rsid w:val="00841122"/>
    <w:rsid w:val="008548D5"/>
    <w:rsid w:val="00855290"/>
    <w:rsid w:val="00862DD1"/>
    <w:rsid w:val="00870346"/>
    <w:rsid w:val="00881927"/>
    <w:rsid w:val="00895386"/>
    <w:rsid w:val="008C12A4"/>
    <w:rsid w:val="008D0E5E"/>
    <w:rsid w:val="008D76A0"/>
    <w:rsid w:val="008F4C34"/>
    <w:rsid w:val="008F6D9B"/>
    <w:rsid w:val="0090412E"/>
    <w:rsid w:val="00905DF7"/>
    <w:rsid w:val="009176DA"/>
    <w:rsid w:val="00921664"/>
    <w:rsid w:val="009223F9"/>
    <w:rsid w:val="00926B7D"/>
    <w:rsid w:val="009302DD"/>
    <w:rsid w:val="00934D4E"/>
    <w:rsid w:val="009530F0"/>
    <w:rsid w:val="00972A6D"/>
    <w:rsid w:val="009777D8"/>
    <w:rsid w:val="00990438"/>
    <w:rsid w:val="00993DF1"/>
    <w:rsid w:val="009946A8"/>
    <w:rsid w:val="009A03F5"/>
    <w:rsid w:val="009A14AD"/>
    <w:rsid w:val="009A4612"/>
    <w:rsid w:val="009B0D33"/>
    <w:rsid w:val="009C0CB7"/>
    <w:rsid w:val="009C4AD3"/>
    <w:rsid w:val="009C652D"/>
    <w:rsid w:val="009C6A7F"/>
    <w:rsid w:val="009C74EF"/>
    <w:rsid w:val="009E5C77"/>
    <w:rsid w:val="009F4355"/>
    <w:rsid w:val="009F44ED"/>
    <w:rsid w:val="009F6EBF"/>
    <w:rsid w:val="00A0185E"/>
    <w:rsid w:val="00A03631"/>
    <w:rsid w:val="00A077B6"/>
    <w:rsid w:val="00A15AA1"/>
    <w:rsid w:val="00A16515"/>
    <w:rsid w:val="00A16EDA"/>
    <w:rsid w:val="00A3077A"/>
    <w:rsid w:val="00A32921"/>
    <w:rsid w:val="00A3660F"/>
    <w:rsid w:val="00A41E17"/>
    <w:rsid w:val="00A437FD"/>
    <w:rsid w:val="00A43F1A"/>
    <w:rsid w:val="00A44294"/>
    <w:rsid w:val="00A54F88"/>
    <w:rsid w:val="00A62D72"/>
    <w:rsid w:val="00A677EB"/>
    <w:rsid w:val="00A82728"/>
    <w:rsid w:val="00A82EE4"/>
    <w:rsid w:val="00A873D5"/>
    <w:rsid w:val="00A917A9"/>
    <w:rsid w:val="00A93FB7"/>
    <w:rsid w:val="00AC0A70"/>
    <w:rsid w:val="00AC1BCF"/>
    <w:rsid w:val="00AC6624"/>
    <w:rsid w:val="00AC6FE6"/>
    <w:rsid w:val="00AD312B"/>
    <w:rsid w:val="00AE4491"/>
    <w:rsid w:val="00AF45B8"/>
    <w:rsid w:val="00AF5283"/>
    <w:rsid w:val="00AF6198"/>
    <w:rsid w:val="00AF6823"/>
    <w:rsid w:val="00B07106"/>
    <w:rsid w:val="00B13AA2"/>
    <w:rsid w:val="00B1532C"/>
    <w:rsid w:val="00B24C80"/>
    <w:rsid w:val="00B34D50"/>
    <w:rsid w:val="00B405E0"/>
    <w:rsid w:val="00B42778"/>
    <w:rsid w:val="00B52590"/>
    <w:rsid w:val="00B52BEB"/>
    <w:rsid w:val="00B5573C"/>
    <w:rsid w:val="00B6616B"/>
    <w:rsid w:val="00B75FFF"/>
    <w:rsid w:val="00B802BC"/>
    <w:rsid w:val="00B80F0A"/>
    <w:rsid w:val="00B8542A"/>
    <w:rsid w:val="00B86DDC"/>
    <w:rsid w:val="00B94FDF"/>
    <w:rsid w:val="00B96911"/>
    <w:rsid w:val="00B971F2"/>
    <w:rsid w:val="00B97739"/>
    <w:rsid w:val="00BA0AAA"/>
    <w:rsid w:val="00BA3867"/>
    <w:rsid w:val="00BA5070"/>
    <w:rsid w:val="00BA5ED6"/>
    <w:rsid w:val="00BB5D86"/>
    <w:rsid w:val="00BB63EE"/>
    <w:rsid w:val="00BC4DD5"/>
    <w:rsid w:val="00BC7533"/>
    <w:rsid w:val="00BD28A5"/>
    <w:rsid w:val="00BE3028"/>
    <w:rsid w:val="00BE5D83"/>
    <w:rsid w:val="00BE6C34"/>
    <w:rsid w:val="00BE6E2A"/>
    <w:rsid w:val="00BE7912"/>
    <w:rsid w:val="00BF448F"/>
    <w:rsid w:val="00C01F9C"/>
    <w:rsid w:val="00C33E69"/>
    <w:rsid w:val="00C34A82"/>
    <w:rsid w:val="00C40E7E"/>
    <w:rsid w:val="00C4157A"/>
    <w:rsid w:val="00C41B15"/>
    <w:rsid w:val="00C503B8"/>
    <w:rsid w:val="00C5757E"/>
    <w:rsid w:val="00C57E3C"/>
    <w:rsid w:val="00C60BED"/>
    <w:rsid w:val="00C61CA7"/>
    <w:rsid w:val="00C70994"/>
    <w:rsid w:val="00C73E9B"/>
    <w:rsid w:val="00C74755"/>
    <w:rsid w:val="00C77B5B"/>
    <w:rsid w:val="00C812CB"/>
    <w:rsid w:val="00C8525A"/>
    <w:rsid w:val="00C9097B"/>
    <w:rsid w:val="00C92A15"/>
    <w:rsid w:val="00C97CCE"/>
    <w:rsid w:val="00CC3644"/>
    <w:rsid w:val="00CC7CF5"/>
    <w:rsid w:val="00CC7D09"/>
    <w:rsid w:val="00CD4BEC"/>
    <w:rsid w:val="00CF1A64"/>
    <w:rsid w:val="00CF73B7"/>
    <w:rsid w:val="00CF7637"/>
    <w:rsid w:val="00D01301"/>
    <w:rsid w:val="00D0218D"/>
    <w:rsid w:val="00D130A7"/>
    <w:rsid w:val="00D2364A"/>
    <w:rsid w:val="00D278C5"/>
    <w:rsid w:val="00D37627"/>
    <w:rsid w:val="00D52717"/>
    <w:rsid w:val="00D54525"/>
    <w:rsid w:val="00D663C7"/>
    <w:rsid w:val="00D74A91"/>
    <w:rsid w:val="00D75613"/>
    <w:rsid w:val="00D86F29"/>
    <w:rsid w:val="00D91D8F"/>
    <w:rsid w:val="00D95757"/>
    <w:rsid w:val="00DA5694"/>
    <w:rsid w:val="00DB5455"/>
    <w:rsid w:val="00DB5728"/>
    <w:rsid w:val="00DC0D93"/>
    <w:rsid w:val="00DD3679"/>
    <w:rsid w:val="00DD384B"/>
    <w:rsid w:val="00DE61F4"/>
    <w:rsid w:val="00E00D20"/>
    <w:rsid w:val="00E02E3B"/>
    <w:rsid w:val="00E24513"/>
    <w:rsid w:val="00E35413"/>
    <w:rsid w:val="00E40444"/>
    <w:rsid w:val="00E473B2"/>
    <w:rsid w:val="00E6627A"/>
    <w:rsid w:val="00E66C9B"/>
    <w:rsid w:val="00E66E3E"/>
    <w:rsid w:val="00E85DBB"/>
    <w:rsid w:val="00E87403"/>
    <w:rsid w:val="00E93D71"/>
    <w:rsid w:val="00E94EC1"/>
    <w:rsid w:val="00EA6C80"/>
    <w:rsid w:val="00EB1DA3"/>
    <w:rsid w:val="00EC1DEC"/>
    <w:rsid w:val="00EC2BB8"/>
    <w:rsid w:val="00EC3956"/>
    <w:rsid w:val="00EE142B"/>
    <w:rsid w:val="00EE3351"/>
    <w:rsid w:val="00EF378F"/>
    <w:rsid w:val="00F44213"/>
    <w:rsid w:val="00F47086"/>
    <w:rsid w:val="00F56961"/>
    <w:rsid w:val="00F57CA9"/>
    <w:rsid w:val="00F60ADA"/>
    <w:rsid w:val="00F676A7"/>
    <w:rsid w:val="00F84AE1"/>
    <w:rsid w:val="00F86650"/>
    <w:rsid w:val="00FA5998"/>
    <w:rsid w:val="00FB1EA5"/>
    <w:rsid w:val="00FC3E65"/>
    <w:rsid w:val="00FC6D04"/>
    <w:rsid w:val="00FC7407"/>
    <w:rsid w:val="00FD6E20"/>
    <w:rsid w:val="00FE0BBE"/>
    <w:rsid w:val="00FE1FF2"/>
    <w:rsid w:val="00FE27BC"/>
    <w:rsid w:val="00FE453B"/>
    <w:rsid w:val="00FF41FD"/>
    <w:rsid w:val="00FF4ED6"/>
    <w:rsid w:val="00FF7C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C28684E"/>
  <w15:chartTrackingRefBased/>
  <w15:docId w15:val="{3E8ABC3D-640A-4B37-AF1C-D41726680D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14A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012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B1E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1EA5"/>
  </w:style>
  <w:style w:type="paragraph" w:styleId="Footer">
    <w:name w:val="footer"/>
    <w:basedOn w:val="Normal"/>
    <w:link w:val="FooterChar"/>
    <w:uiPriority w:val="99"/>
    <w:unhideWhenUsed/>
    <w:rsid w:val="00FB1E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1EA5"/>
  </w:style>
  <w:style w:type="paragraph" w:styleId="BalloonText">
    <w:name w:val="Balloon Text"/>
    <w:basedOn w:val="Normal"/>
    <w:link w:val="BalloonTextChar"/>
    <w:uiPriority w:val="99"/>
    <w:semiHidden/>
    <w:unhideWhenUsed/>
    <w:rsid w:val="001413D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13DB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077B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077B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077B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77B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077B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60BED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5B56BF"/>
    <w:rPr>
      <w:color w:val="808080"/>
    </w:rPr>
  </w:style>
  <w:style w:type="table" w:styleId="TableGrid">
    <w:name w:val="Table Grid"/>
    <w:basedOn w:val="TableNormal"/>
    <w:uiPriority w:val="39"/>
    <w:rsid w:val="00D663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9097B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970A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4709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usp.ac.fj/estates-infrastructure/contact/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www.usp.ac.fj/estates-infrastructure/our-services/occupational-health-and-safety/ohs-forms/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hyperlink" Target="https://drive.google.com/file/d/1lQYiM1dmJCdwSHKRVJzwFifb3ghMc4Rk/view" TargetMode="Externa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www.usp.ac.fj/estates-infrastructure/our-services/occupational-health-and-safety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71F6818B7E014FB2B6C6ADB6CD439F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8F8C6C-1688-4050-B35B-2D38B50149AB}"/>
      </w:docPartPr>
      <w:docPartBody>
        <w:p w:rsidR="00695FFE" w:rsidRDefault="00B1768C" w:rsidP="00B1768C">
          <w:pPr>
            <w:pStyle w:val="71F6818B7E014FB2B6C6ADB6CD439FE410"/>
          </w:pPr>
          <w:r w:rsidRPr="003B5962">
            <w:rPr>
              <w:rStyle w:val="PlaceholderText"/>
              <w:rFonts w:ascii="Times New Roman" w:hAnsi="Times New Roman" w:cs="Times New Roman"/>
              <w:vanish/>
              <w:sz w:val="24"/>
              <w:szCs w:val="24"/>
            </w:rPr>
            <w:t>Click or tap to enter a date.</w:t>
          </w:r>
        </w:p>
      </w:docPartBody>
    </w:docPart>
    <w:docPart>
      <w:docPartPr>
        <w:name w:val="FCE810B11EF449468B85513C908BA5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695199-3899-427D-9B1B-DC2A683366E3}"/>
      </w:docPartPr>
      <w:docPartBody>
        <w:p w:rsidR="00695FFE" w:rsidRDefault="00B1768C" w:rsidP="00B1768C">
          <w:pPr>
            <w:pStyle w:val="FCE810B11EF449468B85513C908BA57711"/>
          </w:pPr>
          <w:r w:rsidRPr="00A16EDA">
            <w:rPr>
              <w:rStyle w:val="PlaceholderText"/>
              <w:rFonts w:ascii="Times New Roman" w:hAnsi="Times New Roman" w:cs="Times New Roman"/>
              <w:vanish/>
              <w:sz w:val="24"/>
              <w:szCs w:val="24"/>
            </w:rPr>
            <w:t>Click or tap here to enter text.</w:t>
          </w:r>
        </w:p>
      </w:docPartBody>
    </w:docPart>
    <w:docPart>
      <w:docPartPr>
        <w:name w:val="02F76F50A37F464D8B45881184C13C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E9476A-9260-4482-927C-0F0524FE358A}"/>
      </w:docPartPr>
      <w:docPartBody>
        <w:p w:rsidR="00695FFE" w:rsidRDefault="00B1768C" w:rsidP="00B1768C">
          <w:pPr>
            <w:pStyle w:val="02F76F50A37F464D8B45881184C13C4A11"/>
          </w:pPr>
          <w:r w:rsidRPr="00A16EDA">
            <w:rPr>
              <w:rFonts w:ascii="Times New Roman" w:hAnsi="Times New Roman" w:cs="Times New Roman"/>
              <w:vanish/>
              <w:sz w:val="24"/>
              <w:szCs w:val="24"/>
              <w:u w:val="single"/>
            </w:rPr>
            <w:t>Type First Aider Name Here.</w:t>
          </w:r>
        </w:p>
      </w:docPartBody>
    </w:docPart>
    <w:docPart>
      <w:docPartPr>
        <w:name w:val="D12DC989FD354A81BA57CC14B24048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B883A0-29B3-42D6-BDE7-93959B19C30D}"/>
      </w:docPartPr>
      <w:docPartBody>
        <w:p w:rsidR="00695FFE" w:rsidRDefault="00B1768C" w:rsidP="00B1768C">
          <w:pPr>
            <w:pStyle w:val="D12DC989FD354A81BA57CC14B24048056"/>
          </w:pPr>
          <w:r w:rsidRPr="0003496D">
            <w:rPr>
              <w:rFonts w:ascii="Times New Roman" w:hAnsi="Times New Roman" w:cs="Times New Roman"/>
              <w:vanish/>
              <w:sz w:val="24"/>
              <w:szCs w:val="24"/>
            </w:rPr>
            <w:t>Please type Name here.</w:t>
          </w:r>
        </w:p>
      </w:docPartBody>
    </w:docPart>
    <w:docPart>
      <w:docPartPr>
        <w:name w:val="91AE6A8B465A47D5ABED3FEE8CA07F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1FF734-B8A9-4F0A-A033-C5866F574B0A}"/>
      </w:docPartPr>
      <w:docPartBody>
        <w:p w:rsidR="00695FFE" w:rsidRDefault="00B1768C" w:rsidP="00B1768C">
          <w:pPr>
            <w:pStyle w:val="91AE6A8B465A47D5ABED3FEE8CA07F2F6"/>
          </w:pPr>
          <w:r w:rsidRPr="0003496D">
            <w:rPr>
              <w:rFonts w:ascii="Times New Roman" w:hAnsi="Times New Roman" w:cs="Times New Roman"/>
              <w:vanish/>
              <w:sz w:val="24"/>
              <w:szCs w:val="24"/>
            </w:rPr>
            <w:t>Please type Name here.</w:t>
          </w:r>
        </w:p>
      </w:docPartBody>
    </w:docPart>
    <w:docPart>
      <w:docPartPr>
        <w:name w:val="C654E36E1116470797CFF15EC6986C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CFE772-838C-4C83-854D-80889651B538}"/>
      </w:docPartPr>
      <w:docPartBody>
        <w:p w:rsidR="00992B34" w:rsidRDefault="00B1768C" w:rsidP="00B1768C">
          <w:pPr>
            <w:pStyle w:val="C654E36E1116470797CFF15EC6986C414"/>
          </w:pPr>
          <w:r w:rsidRPr="00A16EDA">
            <w:rPr>
              <w:rStyle w:val="PlaceholderText"/>
              <w:rFonts w:ascii="Times New Roman" w:hAnsi="Times New Roman" w:cs="Times New Roman"/>
              <w:vanish/>
              <w:sz w:val="24"/>
              <w:szCs w:val="24"/>
            </w:rPr>
            <w:t>Click or tap here to enter text.</w:t>
          </w:r>
        </w:p>
      </w:docPartBody>
    </w:docPart>
    <w:docPart>
      <w:docPartPr>
        <w:name w:val="AB364D2C7E244F7CAFD9C98F28E186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599178-0CB7-4C86-B47D-D522AF93F4A1}"/>
      </w:docPartPr>
      <w:docPartBody>
        <w:p w:rsidR="00992B34" w:rsidRDefault="00B1768C" w:rsidP="00B1768C">
          <w:pPr>
            <w:pStyle w:val="AB364D2C7E244F7CAFD9C98F28E186624"/>
          </w:pPr>
          <w:r w:rsidRPr="00A16EDA">
            <w:rPr>
              <w:rStyle w:val="PlaceholderText"/>
              <w:rFonts w:ascii="Times New Roman" w:hAnsi="Times New Roman" w:cs="Times New Roman"/>
              <w:vanish/>
              <w:sz w:val="24"/>
              <w:szCs w:val="24"/>
            </w:rPr>
            <w:t>Click or tap here to enter text.</w:t>
          </w:r>
        </w:p>
      </w:docPartBody>
    </w:docPart>
    <w:docPart>
      <w:docPartPr>
        <w:name w:val="11813FF3C07A43F3B5F46200453B65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3DCCBF-F5F0-4E02-A0CB-0B4D35C7792C}"/>
      </w:docPartPr>
      <w:docPartBody>
        <w:p w:rsidR="00281891" w:rsidRDefault="00B1768C" w:rsidP="00B1768C">
          <w:pPr>
            <w:pStyle w:val="11813FF3C07A43F3B5F46200453B6533"/>
          </w:pPr>
          <w:r w:rsidRPr="003B5962">
            <w:rPr>
              <w:rStyle w:val="PlaceholderText"/>
              <w:rFonts w:ascii="Times New Roman" w:hAnsi="Times New Roman" w:cs="Times New Roman"/>
              <w:vanish/>
              <w:sz w:val="24"/>
              <w:szCs w:val="24"/>
            </w:rPr>
            <w:t>Click or tap to enter a date.</w:t>
          </w:r>
        </w:p>
      </w:docPartBody>
    </w:docPart>
    <w:docPart>
      <w:docPartPr>
        <w:name w:val="2BD00B145C9A4EBF9EAB59D3C01E77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46F516-FF02-4BAA-9F51-B9B1FEAB8BD6}"/>
      </w:docPartPr>
      <w:docPartBody>
        <w:p w:rsidR="00281891" w:rsidRDefault="00B1768C" w:rsidP="00B1768C">
          <w:pPr>
            <w:pStyle w:val="2BD00B145C9A4EBF9EAB59D3C01E77D2"/>
          </w:pPr>
          <w:r w:rsidRPr="003B5962">
            <w:rPr>
              <w:rStyle w:val="PlaceholderText"/>
              <w:rFonts w:ascii="Times New Roman" w:hAnsi="Times New Roman" w:cs="Times New Roman"/>
              <w:vanish/>
              <w:sz w:val="24"/>
              <w:szCs w:val="24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651D8"/>
    <w:rsid w:val="00142054"/>
    <w:rsid w:val="001B11FE"/>
    <w:rsid w:val="002043D2"/>
    <w:rsid w:val="002651D8"/>
    <w:rsid w:val="00281891"/>
    <w:rsid w:val="002975CF"/>
    <w:rsid w:val="002B792F"/>
    <w:rsid w:val="002F344E"/>
    <w:rsid w:val="0045716B"/>
    <w:rsid w:val="004C0E9D"/>
    <w:rsid w:val="004F3BEA"/>
    <w:rsid w:val="0052476F"/>
    <w:rsid w:val="00695FFE"/>
    <w:rsid w:val="00801A1E"/>
    <w:rsid w:val="00831AE6"/>
    <w:rsid w:val="00992B34"/>
    <w:rsid w:val="009F0EA3"/>
    <w:rsid w:val="00B1768C"/>
    <w:rsid w:val="00B73D28"/>
    <w:rsid w:val="00D365E0"/>
    <w:rsid w:val="00DC08AA"/>
    <w:rsid w:val="00E079AE"/>
    <w:rsid w:val="00E45E48"/>
    <w:rsid w:val="00E64498"/>
    <w:rsid w:val="00F063B1"/>
    <w:rsid w:val="00FD0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hidden/>
    </w:tr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1768C"/>
    <w:rPr>
      <w:color w:val="808080"/>
    </w:rPr>
  </w:style>
  <w:style w:type="paragraph" w:customStyle="1" w:styleId="B0906A6225EF4ED5B08EF216318D03C5">
    <w:name w:val="B0906A6225EF4ED5B08EF216318D03C5"/>
    <w:rsid w:val="002651D8"/>
  </w:style>
  <w:style w:type="paragraph" w:customStyle="1" w:styleId="53733200818247E390FBDCA240C8B4DA">
    <w:name w:val="53733200818247E390FBDCA240C8B4DA"/>
    <w:rsid w:val="00E64498"/>
  </w:style>
  <w:style w:type="paragraph" w:customStyle="1" w:styleId="9FFD072FA440409AB299E3EC581F8952">
    <w:name w:val="9FFD072FA440409AB299E3EC581F8952"/>
    <w:rsid w:val="0045716B"/>
  </w:style>
  <w:style w:type="paragraph" w:customStyle="1" w:styleId="71F6818B7E014FB2B6C6ADB6CD439FE4">
    <w:name w:val="71F6818B7E014FB2B6C6ADB6CD439FE4"/>
    <w:rsid w:val="002B792F"/>
    <w:pPr>
      <w:ind w:left="720"/>
      <w:contextualSpacing/>
    </w:pPr>
    <w:rPr>
      <w:rFonts w:eastAsiaTheme="minorHAnsi"/>
    </w:rPr>
  </w:style>
  <w:style w:type="paragraph" w:customStyle="1" w:styleId="36C90AA88E4844638093EA932A8D7D21">
    <w:name w:val="36C90AA88E4844638093EA932A8D7D21"/>
    <w:rsid w:val="002B792F"/>
    <w:pPr>
      <w:ind w:left="720"/>
      <w:contextualSpacing/>
    </w:pPr>
    <w:rPr>
      <w:rFonts w:eastAsiaTheme="minorHAnsi"/>
    </w:rPr>
  </w:style>
  <w:style w:type="paragraph" w:customStyle="1" w:styleId="FCE810B11EF449468B85513C908BA577">
    <w:name w:val="FCE810B11EF449468B85513C908BA577"/>
    <w:rsid w:val="002B792F"/>
    <w:pPr>
      <w:ind w:left="720"/>
      <w:contextualSpacing/>
    </w:pPr>
    <w:rPr>
      <w:rFonts w:eastAsiaTheme="minorHAnsi"/>
    </w:rPr>
  </w:style>
  <w:style w:type="paragraph" w:customStyle="1" w:styleId="4E9352C9AA8D457EAA817A706BD3A394">
    <w:name w:val="4E9352C9AA8D457EAA817A706BD3A394"/>
    <w:rsid w:val="002B792F"/>
    <w:pPr>
      <w:ind w:left="720"/>
      <w:contextualSpacing/>
    </w:pPr>
    <w:rPr>
      <w:rFonts w:eastAsiaTheme="minorHAnsi"/>
    </w:rPr>
  </w:style>
  <w:style w:type="paragraph" w:customStyle="1" w:styleId="9FFD072FA440409AB299E3EC581F89521">
    <w:name w:val="9FFD072FA440409AB299E3EC581F89521"/>
    <w:rsid w:val="002B792F"/>
    <w:pPr>
      <w:ind w:left="720"/>
      <w:contextualSpacing/>
    </w:pPr>
    <w:rPr>
      <w:rFonts w:eastAsiaTheme="minorHAnsi"/>
    </w:rPr>
  </w:style>
  <w:style w:type="paragraph" w:customStyle="1" w:styleId="53733200818247E390FBDCA240C8B4DA1">
    <w:name w:val="53733200818247E390FBDCA240C8B4DA1"/>
    <w:rsid w:val="002B792F"/>
    <w:rPr>
      <w:rFonts w:eastAsiaTheme="minorHAnsi"/>
    </w:rPr>
  </w:style>
  <w:style w:type="paragraph" w:customStyle="1" w:styleId="02F76F50A37F464D8B45881184C13C4A">
    <w:name w:val="02F76F50A37F464D8B45881184C13C4A"/>
    <w:rsid w:val="002B792F"/>
    <w:rPr>
      <w:lang w:val="en-GB" w:eastAsia="en-GB"/>
    </w:rPr>
  </w:style>
  <w:style w:type="paragraph" w:customStyle="1" w:styleId="71F6818B7E014FB2B6C6ADB6CD439FE41">
    <w:name w:val="71F6818B7E014FB2B6C6ADB6CD439FE41"/>
    <w:rsid w:val="002B792F"/>
    <w:pPr>
      <w:ind w:left="720"/>
      <w:contextualSpacing/>
    </w:pPr>
    <w:rPr>
      <w:rFonts w:eastAsiaTheme="minorHAnsi"/>
    </w:rPr>
  </w:style>
  <w:style w:type="paragraph" w:customStyle="1" w:styleId="36C90AA88E4844638093EA932A8D7D211">
    <w:name w:val="36C90AA88E4844638093EA932A8D7D211"/>
    <w:rsid w:val="002B792F"/>
    <w:pPr>
      <w:ind w:left="720"/>
      <w:contextualSpacing/>
    </w:pPr>
    <w:rPr>
      <w:rFonts w:eastAsiaTheme="minorHAnsi"/>
    </w:rPr>
  </w:style>
  <w:style w:type="paragraph" w:customStyle="1" w:styleId="FCE810B11EF449468B85513C908BA5771">
    <w:name w:val="FCE810B11EF449468B85513C908BA5771"/>
    <w:rsid w:val="002B792F"/>
    <w:pPr>
      <w:ind w:left="720"/>
      <w:contextualSpacing/>
    </w:pPr>
    <w:rPr>
      <w:rFonts w:eastAsiaTheme="minorHAnsi"/>
    </w:rPr>
  </w:style>
  <w:style w:type="paragraph" w:customStyle="1" w:styleId="4E9352C9AA8D457EAA817A706BD3A3941">
    <w:name w:val="4E9352C9AA8D457EAA817A706BD3A3941"/>
    <w:rsid w:val="002B792F"/>
    <w:pPr>
      <w:ind w:left="720"/>
      <w:contextualSpacing/>
    </w:pPr>
    <w:rPr>
      <w:rFonts w:eastAsiaTheme="minorHAnsi"/>
    </w:rPr>
  </w:style>
  <w:style w:type="paragraph" w:customStyle="1" w:styleId="02F76F50A37F464D8B45881184C13C4A1">
    <w:name w:val="02F76F50A37F464D8B45881184C13C4A1"/>
    <w:rsid w:val="002B792F"/>
    <w:pPr>
      <w:ind w:left="720"/>
      <w:contextualSpacing/>
    </w:pPr>
    <w:rPr>
      <w:rFonts w:eastAsiaTheme="minorHAnsi"/>
    </w:rPr>
  </w:style>
  <w:style w:type="paragraph" w:customStyle="1" w:styleId="53733200818247E390FBDCA240C8B4DA2">
    <w:name w:val="53733200818247E390FBDCA240C8B4DA2"/>
    <w:rsid w:val="002B792F"/>
    <w:rPr>
      <w:rFonts w:eastAsiaTheme="minorHAnsi"/>
    </w:rPr>
  </w:style>
  <w:style w:type="paragraph" w:customStyle="1" w:styleId="71F6818B7E014FB2B6C6ADB6CD439FE42">
    <w:name w:val="71F6818B7E014FB2B6C6ADB6CD439FE42"/>
    <w:rsid w:val="002B792F"/>
    <w:pPr>
      <w:ind w:left="720"/>
      <w:contextualSpacing/>
    </w:pPr>
    <w:rPr>
      <w:rFonts w:eastAsiaTheme="minorHAnsi"/>
    </w:rPr>
  </w:style>
  <w:style w:type="paragraph" w:customStyle="1" w:styleId="36C90AA88E4844638093EA932A8D7D212">
    <w:name w:val="36C90AA88E4844638093EA932A8D7D212"/>
    <w:rsid w:val="002B792F"/>
    <w:pPr>
      <w:ind w:left="720"/>
      <w:contextualSpacing/>
    </w:pPr>
    <w:rPr>
      <w:rFonts w:eastAsiaTheme="minorHAnsi"/>
    </w:rPr>
  </w:style>
  <w:style w:type="paragraph" w:customStyle="1" w:styleId="FCE810B11EF449468B85513C908BA5772">
    <w:name w:val="FCE810B11EF449468B85513C908BA5772"/>
    <w:rsid w:val="002B792F"/>
    <w:pPr>
      <w:ind w:left="720"/>
      <w:contextualSpacing/>
    </w:pPr>
    <w:rPr>
      <w:rFonts w:eastAsiaTheme="minorHAnsi"/>
    </w:rPr>
  </w:style>
  <w:style w:type="paragraph" w:customStyle="1" w:styleId="4E9352C9AA8D457EAA817A706BD3A3942">
    <w:name w:val="4E9352C9AA8D457EAA817A706BD3A3942"/>
    <w:rsid w:val="002B792F"/>
    <w:pPr>
      <w:ind w:left="720"/>
      <w:contextualSpacing/>
    </w:pPr>
    <w:rPr>
      <w:rFonts w:eastAsiaTheme="minorHAnsi"/>
    </w:rPr>
  </w:style>
  <w:style w:type="paragraph" w:customStyle="1" w:styleId="02F76F50A37F464D8B45881184C13C4A2">
    <w:name w:val="02F76F50A37F464D8B45881184C13C4A2"/>
    <w:rsid w:val="002B792F"/>
    <w:pPr>
      <w:ind w:left="720"/>
      <w:contextualSpacing/>
    </w:pPr>
    <w:rPr>
      <w:rFonts w:eastAsiaTheme="minorHAnsi"/>
    </w:rPr>
  </w:style>
  <w:style w:type="paragraph" w:customStyle="1" w:styleId="53733200818247E390FBDCA240C8B4DA3">
    <w:name w:val="53733200818247E390FBDCA240C8B4DA3"/>
    <w:rsid w:val="002B792F"/>
    <w:rPr>
      <w:rFonts w:eastAsiaTheme="minorHAnsi"/>
    </w:rPr>
  </w:style>
  <w:style w:type="paragraph" w:customStyle="1" w:styleId="71F6818B7E014FB2B6C6ADB6CD439FE43">
    <w:name w:val="71F6818B7E014FB2B6C6ADB6CD439FE43"/>
    <w:rsid w:val="002B792F"/>
    <w:pPr>
      <w:ind w:left="720"/>
      <w:contextualSpacing/>
    </w:pPr>
    <w:rPr>
      <w:rFonts w:eastAsiaTheme="minorHAnsi"/>
    </w:rPr>
  </w:style>
  <w:style w:type="paragraph" w:customStyle="1" w:styleId="36C90AA88E4844638093EA932A8D7D213">
    <w:name w:val="36C90AA88E4844638093EA932A8D7D213"/>
    <w:rsid w:val="002B792F"/>
    <w:pPr>
      <w:ind w:left="720"/>
      <w:contextualSpacing/>
    </w:pPr>
    <w:rPr>
      <w:rFonts w:eastAsiaTheme="minorHAnsi"/>
    </w:rPr>
  </w:style>
  <w:style w:type="paragraph" w:customStyle="1" w:styleId="FCE810B11EF449468B85513C908BA5773">
    <w:name w:val="FCE810B11EF449468B85513C908BA5773"/>
    <w:rsid w:val="002B792F"/>
    <w:pPr>
      <w:ind w:left="720"/>
      <w:contextualSpacing/>
    </w:pPr>
    <w:rPr>
      <w:rFonts w:eastAsiaTheme="minorHAnsi"/>
    </w:rPr>
  </w:style>
  <w:style w:type="paragraph" w:customStyle="1" w:styleId="4E9352C9AA8D457EAA817A706BD3A3943">
    <w:name w:val="4E9352C9AA8D457EAA817A706BD3A3943"/>
    <w:rsid w:val="002B792F"/>
    <w:pPr>
      <w:ind w:left="720"/>
      <w:contextualSpacing/>
    </w:pPr>
    <w:rPr>
      <w:rFonts w:eastAsiaTheme="minorHAnsi"/>
    </w:rPr>
  </w:style>
  <w:style w:type="paragraph" w:customStyle="1" w:styleId="02F76F50A37F464D8B45881184C13C4A3">
    <w:name w:val="02F76F50A37F464D8B45881184C13C4A3"/>
    <w:rsid w:val="002B792F"/>
    <w:pPr>
      <w:ind w:left="720"/>
      <w:contextualSpacing/>
    </w:pPr>
    <w:rPr>
      <w:rFonts w:eastAsiaTheme="minorHAnsi"/>
    </w:rPr>
  </w:style>
  <w:style w:type="paragraph" w:customStyle="1" w:styleId="53733200818247E390FBDCA240C8B4DA4">
    <w:name w:val="53733200818247E390FBDCA240C8B4DA4"/>
    <w:rsid w:val="002B792F"/>
    <w:rPr>
      <w:rFonts w:eastAsiaTheme="minorHAnsi"/>
    </w:rPr>
  </w:style>
  <w:style w:type="paragraph" w:customStyle="1" w:styleId="71F6818B7E014FB2B6C6ADB6CD439FE44">
    <w:name w:val="71F6818B7E014FB2B6C6ADB6CD439FE44"/>
    <w:rsid w:val="002B792F"/>
    <w:pPr>
      <w:ind w:left="720"/>
      <w:contextualSpacing/>
    </w:pPr>
    <w:rPr>
      <w:rFonts w:eastAsiaTheme="minorHAnsi"/>
    </w:rPr>
  </w:style>
  <w:style w:type="paragraph" w:customStyle="1" w:styleId="36C90AA88E4844638093EA932A8D7D214">
    <w:name w:val="36C90AA88E4844638093EA932A8D7D214"/>
    <w:rsid w:val="002B792F"/>
    <w:pPr>
      <w:ind w:left="720"/>
      <w:contextualSpacing/>
    </w:pPr>
    <w:rPr>
      <w:rFonts w:eastAsiaTheme="minorHAnsi"/>
    </w:rPr>
  </w:style>
  <w:style w:type="paragraph" w:customStyle="1" w:styleId="FCE810B11EF449468B85513C908BA5774">
    <w:name w:val="FCE810B11EF449468B85513C908BA5774"/>
    <w:rsid w:val="002B792F"/>
    <w:pPr>
      <w:ind w:left="720"/>
      <w:contextualSpacing/>
    </w:pPr>
    <w:rPr>
      <w:rFonts w:eastAsiaTheme="minorHAnsi"/>
    </w:rPr>
  </w:style>
  <w:style w:type="paragraph" w:customStyle="1" w:styleId="4E9352C9AA8D457EAA817A706BD3A3944">
    <w:name w:val="4E9352C9AA8D457EAA817A706BD3A3944"/>
    <w:rsid w:val="002B792F"/>
    <w:pPr>
      <w:ind w:left="720"/>
      <w:contextualSpacing/>
    </w:pPr>
    <w:rPr>
      <w:rFonts w:eastAsiaTheme="minorHAnsi"/>
    </w:rPr>
  </w:style>
  <w:style w:type="paragraph" w:customStyle="1" w:styleId="02F76F50A37F464D8B45881184C13C4A4">
    <w:name w:val="02F76F50A37F464D8B45881184C13C4A4"/>
    <w:rsid w:val="002B792F"/>
    <w:pPr>
      <w:ind w:left="720"/>
      <w:contextualSpacing/>
    </w:pPr>
    <w:rPr>
      <w:rFonts w:eastAsiaTheme="minorHAnsi"/>
    </w:rPr>
  </w:style>
  <w:style w:type="paragraph" w:customStyle="1" w:styleId="53733200818247E390FBDCA240C8B4DA5">
    <w:name w:val="53733200818247E390FBDCA240C8B4DA5"/>
    <w:rsid w:val="002B792F"/>
    <w:rPr>
      <w:rFonts w:eastAsiaTheme="minorHAnsi"/>
    </w:rPr>
  </w:style>
  <w:style w:type="paragraph" w:customStyle="1" w:styleId="71F6818B7E014FB2B6C6ADB6CD439FE45">
    <w:name w:val="71F6818B7E014FB2B6C6ADB6CD439FE45"/>
    <w:rsid w:val="002B792F"/>
    <w:pPr>
      <w:ind w:left="720"/>
      <w:contextualSpacing/>
    </w:pPr>
    <w:rPr>
      <w:rFonts w:eastAsiaTheme="minorHAnsi"/>
    </w:rPr>
  </w:style>
  <w:style w:type="paragraph" w:customStyle="1" w:styleId="36C90AA88E4844638093EA932A8D7D215">
    <w:name w:val="36C90AA88E4844638093EA932A8D7D215"/>
    <w:rsid w:val="002B792F"/>
    <w:pPr>
      <w:ind w:left="720"/>
      <w:contextualSpacing/>
    </w:pPr>
    <w:rPr>
      <w:rFonts w:eastAsiaTheme="minorHAnsi"/>
    </w:rPr>
  </w:style>
  <w:style w:type="paragraph" w:customStyle="1" w:styleId="FCE810B11EF449468B85513C908BA5775">
    <w:name w:val="FCE810B11EF449468B85513C908BA5775"/>
    <w:rsid w:val="002B792F"/>
    <w:pPr>
      <w:ind w:left="720"/>
      <w:contextualSpacing/>
    </w:pPr>
    <w:rPr>
      <w:rFonts w:eastAsiaTheme="minorHAnsi"/>
    </w:rPr>
  </w:style>
  <w:style w:type="paragraph" w:customStyle="1" w:styleId="4E9352C9AA8D457EAA817A706BD3A3945">
    <w:name w:val="4E9352C9AA8D457EAA817A706BD3A3945"/>
    <w:rsid w:val="002B792F"/>
    <w:pPr>
      <w:ind w:left="720"/>
      <w:contextualSpacing/>
    </w:pPr>
    <w:rPr>
      <w:rFonts w:eastAsiaTheme="minorHAnsi"/>
    </w:rPr>
  </w:style>
  <w:style w:type="paragraph" w:customStyle="1" w:styleId="02F76F50A37F464D8B45881184C13C4A5">
    <w:name w:val="02F76F50A37F464D8B45881184C13C4A5"/>
    <w:rsid w:val="002B792F"/>
    <w:pPr>
      <w:ind w:left="720"/>
      <w:contextualSpacing/>
    </w:pPr>
    <w:rPr>
      <w:rFonts w:eastAsiaTheme="minorHAnsi"/>
    </w:rPr>
  </w:style>
  <w:style w:type="paragraph" w:customStyle="1" w:styleId="53733200818247E390FBDCA240C8B4DA6">
    <w:name w:val="53733200818247E390FBDCA240C8B4DA6"/>
    <w:rsid w:val="002B792F"/>
    <w:rPr>
      <w:rFonts w:eastAsiaTheme="minorHAnsi"/>
    </w:rPr>
  </w:style>
  <w:style w:type="paragraph" w:customStyle="1" w:styleId="D12DC989FD354A81BA57CC14B2404805">
    <w:name w:val="D12DC989FD354A81BA57CC14B2404805"/>
    <w:rsid w:val="002B792F"/>
    <w:rPr>
      <w:lang w:val="en-GB" w:eastAsia="en-GB"/>
    </w:rPr>
  </w:style>
  <w:style w:type="paragraph" w:customStyle="1" w:styleId="91AE6A8B465A47D5ABED3FEE8CA07F2F">
    <w:name w:val="91AE6A8B465A47D5ABED3FEE8CA07F2F"/>
    <w:rsid w:val="002B792F"/>
    <w:rPr>
      <w:lang w:val="en-GB" w:eastAsia="en-GB"/>
    </w:rPr>
  </w:style>
  <w:style w:type="paragraph" w:customStyle="1" w:styleId="71F6818B7E014FB2B6C6ADB6CD439FE46">
    <w:name w:val="71F6818B7E014FB2B6C6ADB6CD439FE46"/>
    <w:rsid w:val="002B792F"/>
    <w:pPr>
      <w:ind w:left="720"/>
      <w:contextualSpacing/>
    </w:pPr>
    <w:rPr>
      <w:rFonts w:eastAsiaTheme="minorHAnsi"/>
    </w:rPr>
  </w:style>
  <w:style w:type="paragraph" w:customStyle="1" w:styleId="36C90AA88E4844638093EA932A8D7D216">
    <w:name w:val="36C90AA88E4844638093EA932A8D7D216"/>
    <w:rsid w:val="002B792F"/>
    <w:pPr>
      <w:ind w:left="720"/>
      <w:contextualSpacing/>
    </w:pPr>
    <w:rPr>
      <w:rFonts w:eastAsiaTheme="minorHAnsi"/>
    </w:rPr>
  </w:style>
  <w:style w:type="paragraph" w:customStyle="1" w:styleId="FCE810B11EF449468B85513C908BA5776">
    <w:name w:val="FCE810B11EF449468B85513C908BA5776"/>
    <w:rsid w:val="002B792F"/>
    <w:pPr>
      <w:ind w:left="720"/>
      <w:contextualSpacing/>
    </w:pPr>
    <w:rPr>
      <w:rFonts w:eastAsiaTheme="minorHAnsi"/>
    </w:rPr>
  </w:style>
  <w:style w:type="paragraph" w:customStyle="1" w:styleId="4E9352C9AA8D457EAA817A706BD3A3946">
    <w:name w:val="4E9352C9AA8D457EAA817A706BD3A3946"/>
    <w:rsid w:val="002B792F"/>
    <w:pPr>
      <w:ind w:left="720"/>
      <w:contextualSpacing/>
    </w:pPr>
    <w:rPr>
      <w:rFonts w:eastAsiaTheme="minorHAnsi"/>
    </w:rPr>
  </w:style>
  <w:style w:type="paragraph" w:customStyle="1" w:styleId="02F76F50A37F464D8B45881184C13C4A6">
    <w:name w:val="02F76F50A37F464D8B45881184C13C4A6"/>
    <w:rsid w:val="002B792F"/>
    <w:pPr>
      <w:ind w:left="720"/>
      <w:contextualSpacing/>
    </w:pPr>
    <w:rPr>
      <w:rFonts w:eastAsiaTheme="minorHAnsi"/>
    </w:rPr>
  </w:style>
  <w:style w:type="paragraph" w:customStyle="1" w:styleId="D12DC989FD354A81BA57CC14B24048051">
    <w:name w:val="D12DC989FD354A81BA57CC14B24048051"/>
    <w:rsid w:val="002B792F"/>
    <w:rPr>
      <w:rFonts w:eastAsiaTheme="minorHAnsi"/>
    </w:rPr>
  </w:style>
  <w:style w:type="paragraph" w:customStyle="1" w:styleId="91AE6A8B465A47D5ABED3FEE8CA07F2F1">
    <w:name w:val="91AE6A8B465A47D5ABED3FEE8CA07F2F1"/>
    <w:rsid w:val="002B792F"/>
    <w:rPr>
      <w:rFonts w:eastAsiaTheme="minorHAnsi"/>
    </w:rPr>
  </w:style>
  <w:style w:type="paragraph" w:customStyle="1" w:styleId="71F6818B7E014FB2B6C6ADB6CD439FE47">
    <w:name w:val="71F6818B7E014FB2B6C6ADB6CD439FE47"/>
    <w:rsid w:val="00FD0BD5"/>
    <w:pPr>
      <w:ind w:left="720"/>
      <w:contextualSpacing/>
    </w:pPr>
    <w:rPr>
      <w:rFonts w:eastAsiaTheme="minorHAnsi"/>
    </w:rPr>
  </w:style>
  <w:style w:type="paragraph" w:customStyle="1" w:styleId="2CF79D7A236646A684E38F9A62CB3B68">
    <w:name w:val="2CF79D7A236646A684E38F9A62CB3B68"/>
    <w:rsid w:val="00FD0BD5"/>
    <w:pPr>
      <w:ind w:left="720"/>
      <w:contextualSpacing/>
    </w:pPr>
    <w:rPr>
      <w:rFonts w:eastAsiaTheme="minorHAnsi"/>
    </w:rPr>
  </w:style>
  <w:style w:type="paragraph" w:customStyle="1" w:styleId="36C90AA88E4844638093EA932A8D7D217">
    <w:name w:val="36C90AA88E4844638093EA932A8D7D217"/>
    <w:rsid w:val="00FD0BD5"/>
    <w:pPr>
      <w:ind w:left="720"/>
      <w:contextualSpacing/>
    </w:pPr>
    <w:rPr>
      <w:rFonts w:eastAsiaTheme="minorHAnsi"/>
    </w:rPr>
  </w:style>
  <w:style w:type="paragraph" w:customStyle="1" w:styleId="FCE810B11EF449468B85513C908BA5777">
    <w:name w:val="FCE810B11EF449468B85513C908BA5777"/>
    <w:rsid w:val="00FD0BD5"/>
    <w:pPr>
      <w:ind w:left="720"/>
      <w:contextualSpacing/>
    </w:pPr>
    <w:rPr>
      <w:rFonts w:eastAsiaTheme="minorHAnsi"/>
    </w:rPr>
  </w:style>
  <w:style w:type="paragraph" w:customStyle="1" w:styleId="4E9352C9AA8D457EAA817A706BD3A3947">
    <w:name w:val="4E9352C9AA8D457EAA817A706BD3A3947"/>
    <w:rsid w:val="00FD0BD5"/>
    <w:pPr>
      <w:ind w:left="720"/>
      <w:contextualSpacing/>
    </w:pPr>
    <w:rPr>
      <w:rFonts w:eastAsiaTheme="minorHAnsi"/>
    </w:rPr>
  </w:style>
  <w:style w:type="paragraph" w:customStyle="1" w:styleId="02F76F50A37F464D8B45881184C13C4A7">
    <w:name w:val="02F76F50A37F464D8B45881184C13C4A7"/>
    <w:rsid w:val="00FD0BD5"/>
    <w:pPr>
      <w:ind w:left="720"/>
      <w:contextualSpacing/>
    </w:pPr>
    <w:rPr>
      <w:rFonts w:eastAsiaTheme="minorHAnsi"/>
    </w:rPr>
  </w:style>
  <w:style w:type="paragraph" w:customStyle="1" w:styleId="D12DC989FD354A81BA57CC14B24048052">
    <w:name w:val="D12DC989FD354A81BA57CC14B24048052"/>
    <w:rsid w:val="00FD0BD5"/>
    <w:rPr>
      <w:rFonts w:eastAsiaTheme="minorHAnsi"/>
    </w:rPr>
  </w:style>
  <w:style w:type="paragraph" w:customStyle="1" w:styleId="91AE6A8B465A47D5ABED3FEE8CA07F2F2">
    <w:name w:val="91AE6A8B465A47D5ABED3FEE8CA07F2F2"/>
    <w:rsid w:val="00FD0BD5"/>
    <w:rPr>
      <w:rFonts w:eastAsiaTheme="minorHAnsi"/>
    </w:rPr>
  </w:style>
  <w:style w:type="paragraph" w:customStyle="1" w:styleId="C654E36E1116470797CFF15EC6986C41">
    <w:name w:val="C654E36E1116470797CFF15EC6986C41"/>
    <w:rsid w:val="00FD0BD5"/>
  </w:style>
  <w:style w:type="paragraph" w:customStyle="1" w:styleId="AB364D2C7E244F7CAFD9C98F28E18662">
    <w:name w:val="AB364D2C7E244F7CAFD9C98F28E18662"/>
    <w:rsid w:val="00FD0BD5"/>
  </w:style>
  <w:style w:type="paragraph" w:customStyle="1" w:styleId="7499372D447D45A4A4611A8744EA8D67">
    <w:name w:val="7499372D447D45A4A4611A8744EA8D67"/>
    <w:rsid w:val="00FD0BD5"/>
  </w:style>
  <w:style w:type="paragraph" w:customStyle="1" w:styleId="71F6818B7E014FB2B6C6ADB6CD439FE48">
    <w:name w:val="71F6818B7E014FB2B6C6ADB6CD439FE48"/>
    <w:rsid w:val="00FD0BD5"/>
    <w:pPr>
      <w:ind w:left="720"/>
      <w:contextualSpacing/>
    </w:pPr>
    <w:rPr>
      <w:rFonts w:eastAsiaTheme="minorHAnsi"/>
    </w:rPr>
  </w:style>
  <w:style w:type="paragraph" w:customStyle="1" w:styleId="36C90AA88E4844638093EA932A8D7D218">
    <w:name w:val="36C90AA88E4844638093EA932A8D7D218"/>
    <w:rsid w:val="00FD0BD5"/>
    <w:pPr>
      <w:ind w:left="720"/>
      <w:contextualSpacing/>
    </w:pPr>
    <w:rPr>
      <w:rFonts w:eastAsiaTheme="minorHAnsi"/>
    </w:rPr>
  </w:style>
  <w:style w:type="paragraph" w:customStyle="1" w:styleId="FCE810B11EF449468B85513C908BA5778">
    <w:name w:val="FCE810B11EF449468B85513C908BA5778"/>
    <w:rsid w:val="00FD0BD5"/>
    <w:pPr>
      <w:ind w:left="720"/>
      <w:contextualSpacing/>
    </w:pPr>
    <w:rPr>
      <w:rFonts w:eastAsiaTheme="minorHAnsi"/>
    </w:rPr>
  </w:style>
  <w:style w:type="paragraph" w:customStyle="1" w:styleId="C654E36E1116470797CFF15EC6986C411">
    <w:name w:val="C654E36E1116470797CFF15EC6986C411"/>
    <w:rsid w:val="00FD0BD5"/>
    <w:pPr>
      <w:ind w:left="720"/>
      <w:contextualSpacing/>
    </w:pPr>
    <w:rPr>
      <w:rFonts w:eastAsiaTheme="minorHAnsi"/>
    </w:rPr>
  </w:style>
  <w:style w:type="paragraph" w:customStyle="1" w:styleId="AB364D2C7E244F7CAFD9C98F28E186621">
    <w:name w:val="AB364D2C7E244F7CAFD9C98F28E186621"/>
    <w:rsid w:val="00FD0BD5"/>
    <w:pPr>
      <w:ind w:left="720"/>
      <w:contextualSpacing/>
    </w:pPr>
    <w:rPr>
      <w:rFonts w:eastAsiaTheme="minorHAnsi"/>
    </w:rPr>
  </w:style>
  <w:style w:type="paragraph" w:customStyle="1" w:styleId="02F76F50A37F464D8B45881184C13C4A8">
    <w:name w:val="02F76F50A37F464D8B45881184C13C4A8"/>
    <w:rsid w:val="00FD0BD5"/>
    <w:pPr>
      <w:ind w:left="720"/>
      <w:contextualSpacing/>
    </w:pPr>
    <w:rPr>
      <w:rFonts w:eastAsiaTheme="minorHAnsi"/>
    </w:rPr>
  </w:style>
  <w:style w:type="paragraph" w:customStyle="1" w:styleId="7499372D447D45A4A4611A8744EA8D671">
    <w:name w:val="7499372D447D45A4A4611A8744EA8D671"/>
    <w:rsid w:val="00FD0BD5"/>
    <w:pPr>
      <w:ind w:left="720"/>
      <w:contextualSpacing/>
    </w:pPr>
    <w:rPr>
      <w:rFonts w:eastAsiaTheme="minorHAnsi"/>
    </w:rPr>
  </w:style>
  <w:style w:type="paragraph" w:customStyle="1" w:styleId="D12DC989FD354A81BA57CC14B24048053">
    <w:name w:val="D12DC989FD354A81BA57CC14B24048053"/>
    <w:rsid w:val="00FD0BD5"/>
    <w:rPr>
      <w:rFonts w:eastAsiaTheme="minorHAnsi"/>
    </w:rPr>
  </w:style>
  <w:style w:type="paragraph" w:customStyle="1" w:styleId="91AE6A8B465A47D5ABED3FEE8CA07F2F3">
    <w:name w:val="91AE6A8B465A47D5ABED3FEE8CA07F2F3"/>
    <w:rsid w:val="00FD0BD5"/>
    <w:rPr>
      <w:rFonts w:eastAsiaTheme="minorHAnsi"/>
    </w:rPr>
  </w:style>
  <w:style w:type="paragraph" w:customStyle="1" w:styleId="36C90AA88E4844638093EA932A8D7D219">
    <w:name w:val="36C90AA88E4844638093EA932A8D7D219"/>
    <w:rsid w:val="00B1768C"/>
    <w:pPr>
      <w:ind w:left="720"/>
      <w:contextualSpacing/>
    </w:pPr>
    <w:rPr>
      <w:rFonts w:eastAsiaTheme="minorHAnsi"/>
    </w:rPr>
  </w:style>
  <w:style w:type="paragraph" w:customStyle="1" w:styleId="FCE810B11EF449468B85513C908BA5779">
    <w:name w:val="FCE810B11EF449468B85513C908BA5779"/>
    <w:rsid w:val="00B1768C"/>
    <w:pPr>
      <w:ind w:left="720"/>
      <w:contextualSpacing/>
    </w:pPr>
    <w:rPr>
      <w:rFonts w:eastAsiaTheme="minorHAnsi"/>
    </w:rPr>
  </w:style>
  <w:style w:type="paragraph" w:customStyle="1" w:styleId="C654E36E1116470797CFF15EC6986C412">
    <w:name w:val="C654E36E1116470797CFF15EC6986C412"/>
    <w:rsid w:val="00B1768C"/>
    <w:pPr>
      <w:ind w:left="720"/>
      <w:contextualSpacing/>
    </w:pPr>
    <w:rPr>
      <w:rFonts w:eastAsiaTheme="minorHAnsi"/>
    </w:rPr>
  </w:style>
  <w:style w:type="paragraph" w:customStyle="1" w:styleId="AB364D2C7E244F7CAFD9C98F28E186622">
    <w:name w:val="AB364D2C7E244F7CAFD9C98F28E186622"/>
    <w:rsid w:val="00B1768C"/>
    <w:pPr>
      <w:ind w:left="720"/>
      <w:contextualSpacing/>
    </w:pPr>
    <w:rPr>
      <w:rFonts w:eastAsiaTheme="minorHAnsi"/>
    </w:rPr>
  </w:style>
  <w:style w:type="paragraph" w:customStyle="1" w:styleId="02F76F50A37F464D8B45881184C13C4A9">
    <w:name w:val="02F76F50A37F464D8B45881184C13C4A9"/>
    <w:rsid w:val="00B1768C"/>
    <w:pPr>
      <w:ind w:left="720"/>
      <w:contextualSpacing/>
    </w:pPr>
    <w:rPr>
      <w:rFonts w:eastAsiaTheme="minorHAnsi"/>
    </w:rPr>
  </w:style>
  <w:style w:type="paragraph" w:customStyle="1" w:styleId="7499372D447D45A4A4611A8744EA8D672">
    <w:name w:val="7499372D447D45A4A4611A8744EA8D672"/>
    <w:rsid w:val="00B1768C"/>
    <w:pPr>
      <w:ind w:left="720"/>
      <w:contextualSpacing/>
    </w:pPr>
    <w:rPr>
      <w:rFonts w:eastAsiaTheme="minorHAnsi"/>
    </w:rPr>
  </w:style>
  <w:style w:type="paragraph" w:customStyle="1" w:styleId="D12DC989FD354A81BA57CC14B24048054">
    <w:name w:val="D12DC989FD354A81BA57CC14B24048054"/>
    <w:rsid w:val="00B1768C"/>
    <w:rPr>
      <w:rFonts w:eastAsiaTheme="minorHAnsi"/>
    </w:rPr>
  </w:style>
  <w:style w:type="paragraph" w:customStyle="1" w:styleId="91AE6A8B465A47D5ABED3FEE8CA07F2F4">
    <w:name w:val="91AE6A8B465A47D5ABED3FEE8CA07F2F4"/>
    <w:rsid w:val="00B1768C"/>
    <w:rPr>
      <w:rFonts w:eastAsiaTheme="minorHAnsi"/>
    </w:rPr>
  </w:style>
  <w:style w:type="paragraph" w:customStyle="1" w:styleId="71F6818B7E014FB2B6C6ADB6CD439FE49">
    <w:name w:val="71F6818B7E014FB2B6C6ADB6CD439FE49"/>
    <w:rsid w:val="00B1768C"/>
    <w:pPr>
      <w:ind w:left="720"/>
      <w:contextualSpacing/>
    </w:pPr>
    <w:rPr>
      <w:rFonts w:eastAsiaTheme="minorHAnsi"/>
    </w:rPr>
  </w:style>
  <w:style w:type="paragraph" w:customStyle="1" w:styleId="36C90AA88E4844638093EA932A8D7D2110">
    <w:name w:val="36C90AA88E4844638093EA932A8D7D2110"/>
    <w:rsid w:val="00B1768C"/>
    <w:pPr>
      <w:ind w:left="720"/>
      <w:contextualSpacing/>
    </w:pPr>
    <w:rPr>
      <w:rFonts w:eastAsiaTheme="minorHAnsi"/>
    </w:rPr>
  </w:style>
  <w:style w:type="paragraph" w:customStyle="1" w:styleId="FCE810B11EF449468B85513C908BA57710">
    <w:name w:val="FCE810B11EF449468B85513C908BA57710"/>
    <w:rsid w:val="00B1768C"/>
    <w:pPr>
      <w:ind w:left="720"/>
      <w:contextualSpacing/>
    </w:pPr>
    <w:rPr>
      <w:rFonts w:eastAsiaTheme="minorHAnsi"/>
    </w:rPr>
  </w:style>
  <w:style w:type="paragraph" w:customStyle="1" w:styleId="C654E36E1116470797CFF15EC6986C413">
    <w:name w:val="C654E36E1116470797CFF15EC6986C413"/>
    <w:rsid w:val="00B1768C"/>
    <w:pPr>
      <w:ind w:left="720"/>
      <w:contextualSpacing/>
    </w:pPr>
    <w:rPr>
      <w:rFonts w:eastAsiaTheme="minorHAnsi"/>
    </w:rPr>
  </w:style>
  <w:style w:type="paragraph" w:customStyle="1" w:styleId="AB364D2C7E244F7CAFD9C98F28E186623">
    <w:name w:val="AB364D2C7E244F7CAFD9C98F28E186623"/>
    <w:rsid w:val="00B1768C"/>
    <w:pPr>
      <w:ind w:left="720"/>
      <w:contextualSpacing/>
    </w:pPr>
    <w:rPr>
      <w:rFonts w:eastAsiaTheme="minorHAnsi"/>
    </w:rPr>
  </w:style>
  <w:style w:type="paragraph" w:customStyle="1" w:styleId="02F76F50A37F464D8B45881184C13C4A10">
    <w:name w:val="02F76F50A37F464D8B45881184C13C4A10"/>
    <w:rsid w:val="00B1768C"/>
    <w:pPr>
      <w:ind w:left="720"/>
      <w:contextualSpacing/>
    </w:pPr>
    <w:rPr>
      <w:rFonts w:eastAsiaTheme="minorHAnsi"/>
    </w:rPr>
  </w:style>
  <w:style w:type="paragraph" w:customStyle="1" w:styleId="7499372D447D45A4A4611A8744EA8D673">
    <w:name w:val="7499372D447D45A4A4611A8744EA8D673"/>
    <w:rsid w:val="00B1768C"/>
    <w:pPr>
      <w:ind w:left="720"/>
      <w:contextualSpacing/>
    </w:pPr>
    <w:rPr>
      <w:rFonts w:eastAsiaTheme="minorHAnsi"/>
    </w:rPr>
  </w:style>
  <w:style w:type="paragraph" w:customStyle="1" w:styleId="D12DC989FD354A81BA57CC14B24048055">
    <w:name w:val="D12DC989FD354A81BA57CC14B24048055"/>
    <w:rsid w:val="00B1768C"/>
    <w:rPr>
      <w:rFonts w:eastAsiaTheme="minorHAnsi"/>
    </w:rPr>
  </w:style>
  <w:style w:type="paragraph" w:customStyle="1" w:styleId="91AE6A8B465A47D5ABED3FEE8CA07F2F5">
    <w:name w:val="91AE6A8B465A47D5ABED3FEE8CA07F2F5"/>
    <w:rsid w:val="00B1768C"/>
    <w:rPr>
      <w:rFonts w:eastAsiaTheme="minorHAnsi"/>
    </w:rPr>
  </w:style>
  <w:style w:type="paragraph" w:customStyle="1" w:styleId="71F6818B7E014FB2B6C6ADB6CD439FE410">
    <w:name w:val="71F6818B7E014FB2B6C6ADB6CD439FE410"/>
    <w:rsid w:val="00B1768C"/>
    <w:pPr>
      <w:ind w:left="720"/>
      <w:contextualSpacing/>
    </w:pPr>
    <w:rPr>
      <w:rFonts w:eastAsiaTheme="minorHAnsi"/>
    </w:rPr>
  </w:style>
  <w:style w:type="paragraph" w:customStyle="1" w:styleId="36C90AA88E4844638093EA932A8D7D2111">
    <w:name w:val="36C90AA88E4844638093EA932A8D7D2111"/>
    <w:rsid w:val="00B1768C"/>
    <w:pPr>
      <w:ind w:left="720"/>
      <w:contextualSpacing/>
    </w:pPr>
    <w:rPr>
      <w:rFonts w:eastAsiaTheme="minorHAnsi"/>
    </w:rPr>
  </w:style>
  <w:style w:type="paragraph" w:customStyle="1" w:styleId="FCE810B11EF449468B85513C908BA57711">
    <w:name w:val="FCE810B11EF449468B85513C908BA57711"/>
    <w:rsid w:val="00B1768C"/>
    <w:pPr>
      <w:ind w:left="720"/>
      <w:contextualSpacing/>
    </w:pPr>
    <w:rPr>
      <w:rFonts w:eastAsiaTheme="minorHAnsi"/>
    </w:rPr>
  </w:style>
  <w:style w:type="paragraph" w:customStyle="1" w:styleId="C654E36E1116470797CFF15EC6986C414">
    <w:name w:val="C654E36E1116470797CFF15EC6986C414"/>
    <w:rsid w:val="00B1768C"/>
    <w:pPr>
      <w:ind w:left="720"/>
      <w:contextualSpacing/>
    </w:pPr>
    <w:rPr>
      <w:rFonts w:eastAsiaTheme="minorHAnsi"/>
    </w:rPr>
  </w:style>
  <w:style w:type="paragraph" w:customStyle="1" w:styleId="AB364D2C7E244F7CAFD9C98F28E186624">
    <w:name w:val="AB364D2C7E244F7CAFD9C98F28E186624"/>
    <w:rsid w:val="00B1768C"/>
    <w:pPr>
      <w:ind w:left="720"/>
      <w:contextualSpacing/>
    </w:pPr>
    <w:rPr>
      <w:rFonts w:eastAsiaTheme="minorHAnsi"/>
    </w:rPr>
  </w:style>
  <w:style w:type="paragraph" w:customStyle="1" w:styleId="02F76F50A37F464D8B45881184C13C4A11">
    <w:name w:val="02F76F50A37F464D8B45881184C13C4A11"/>
    <w:rsid w:val="00B1768C"/>
    <w:pPr>
      <w:ind w:left="720"/>
      <w:contextualSpacing/>
    </w:pPr>
    <w:rPr>
      <w:rFonts w:eastAsiaTheme="minorHAnsi"/>
    </w:rPr>
  </w:style>
  <w:style w:type="paragraph" w:customStyle="1" w:styleId="7499372D447D45A4A4611A8744EA8D674">
    <w:name w:val="7499372D447D45A4A4611A8744EA8D674"/>
    <w:rsid w:val="00B1768C"/>
    <w:pPr>
      <w:ind w:left="720"/>
      <w:contextualSpacing/>
    </w:pPr>
    <w:rPr>
      <w:rFonts w:eastAsiaTheme="minorHAnsi"/>
    </w:rPr>
  </w:style>
  <w:style w:type="paragraph" w:customStyle="1" w:styleId="D12DC989FD354A81BA57CC14B24048056">
    <w:name w:val="D12DC989FD354A81BA57CC14B24048056"/>
    <w:rsid w:val="00B1768C"/>
    <w:rPr>
      <w:rFonts w:eastAsiaTheme="minorHAnsi"/>
    </w:rPr>
  </w:style>
  <w:style w:type="paragraph" w:customStyle="1" w:styleId="91AE6A8B465A47D5ABED3FEE8CA07F2F6">
    <w:name w:val="91AE6A8B465A47D5ABED3FEE8CA07F2F6"/>
    <w:rsid w:val="00B1768C"/>
    <w:rPr>
      <w:rFonts w:eastAsiaTheme="minorHAnsi"/>
    </w:rPr>
  </w:style>
  <w:style w:type="paragraph" w:customStyle="1" w:styleId="11813FF3C07A43F3B5F46200453B6533">
    <w:name w:val="11813FF3C07A43F3B5F46200453B6533"/>
    <w:rsid w:val="00B1768C"/>
  </w:style>
  <w:style w:type="paragraph" w:customStyle="1" w:styleId="2BD00B145C9A4EBF9EAB59D3C01E77D2">
    <w:name w:val="2BD00B145C9A4EBF9EAB59D3C01E77D2"/>
    <w:rsid w:val="00B1768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2088F0-2A7D-44BE-A844-0718EDF2CE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3</Pages>
  <Words>868</Words>
  <Characters>4949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ish Lal</dc:creator>
  <cp:keywords/>
  <dc:description/>
  <cp:lastModifiedBy>Ashnil Chand</cp:lastModifiedBy>
  <cp:revision>7</cp:revision>
  <cp:lastPrinted>2021-09-22T05:47:00Z</cp:lastPrinted>
  <dcterms:created xsi:type="dcterms:W3CDTF">2021-09-30T23:18:00Z</dcterms:created>
  <dcterms:modified xsi:type="dcterms:W3CDTF">2021-10-04T03:55:00Z</dcterms:modified>
</cp:coreProperties>
</file>